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D8050E" w14:textId="6EFD8245" w:rsidR="00C004DF" w:rsidRDefault="00C004DF" w:rsidP="009A5175">
      <w:pPr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tthew Lonis</w:t>
      </w:r>
    </w:p>
    <w:p w14:paraId="0E7B8B47" w14:textId="3E510922" w:rsidR="00C004DF" w:rsidRDefault="00C004DF" w:rsidP="009A5175">
      <w:pPr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Jeff Whitmer</w:t>
      </w:r>
    </w:p>
    <w:p w14:paraId="45D839D0" w14:textId="0F8DC286" w:rsidR="00C004DF" w:rsidRDefault="00C004DF" w:rsidP="009A5175">
      <w:pPr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SCI-A 290: Introduction to SQL</w:t>
      </w:r>
    </w:p>
    <w:p w14:paraId="4C6C57F6" w14:textId="02A103B5" w:rsidR="00C004DF" w:rsidRDefault="00C004DF" w:rsidP="009A5175">
      <w:pPr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6 April 2017</w:t>
      </w:r>
    </w:p>
    <w:p w14:paraId="7617D9F8" w14:textId="0CADC35E" w:rsidR="00C004DF" w:rsidRPr="00C004DF" w:rsidRDefault="00C004DF" w:rsidP="009A5175">
      <w:pPr>
        <w:contextualSpacing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omework Assignment 3</w:t>
      </w:r>
    </w:p>
    <w:p w14:paraId="5FC3AA23" w14:textId="32C1F4C5" w:rsidR="00FA0401" w:rsidRPr="00B11F3A" w:rsidRDefault="00FA0401" w:rsidP="009A5175">
      <w:pPr>
        <w:contextualSpacing/>
        <w:rPr>
          <w:rFonts w:ascii="Times New Roman" w:hAnsi="Times New Roman" w:cs="Times New Roman"/>
          <w:sz w:val="28"/>
        </w:rPr>
      </w:pPr>
      <w:r w:rsidRPr="00B11F3A">
        <w:rPr>
          <w:rFonts w:ascii="Times New Roman" w:hAnsi="Times New Roman" w:cs="Times New Roman"/>
          <w:b/>
          <w:sz w:val="28"/>
        </w:rPr>
        <w:t>Part 1</w:t>
      </w:r>
      <w:r w:rsidR="00C004DF">
        <w:rPr>
          <w:rFonts w:ascii="Times New Roman" w:hAnsi="Times New Roman" w:cs="Times New Roman"/>
          <w:b/>
          <w:sz w:val="28"/>
        </w:rPr>
        <w:t>a: Create Statements</w:t>
      </w:r>
    </w:p>
    <w:p w14:paraId="290B5F72" w14:textId="6B1935DF" w:rsidR="00B11F3A" w:rsidRPr="001B731C" w:rsidRDefault="001B731C" w:rsidP="009A5175">
      <w:pPr>
        <w:contextualSpacing/>
        <w:rPr>
          <w:rFonts w:ascii="Times New Roman" w:hAnsi="Times New Roman" w:cs="Times New Roman"/>
          <w:b/>
        </w:rPr>
      </w:pPr>
      <w:r w:rsidRPr="001B731C">
        <w:rPr>
          <w:rFonts w:ascii="Times New Roman" w:hAnsi="Times New Roman" w:cs="Times New Roman"/>
          <w:b/>
        </w:rPr>
        <w:t>Professor</w:t>
      </w:r>
    </w:p>
    <w:p w14:paraId="45AE6503" w14:textId="77777777" w:rsidR="001B731C" w:rsidRPr="001B731C" w:rsidRDefault="001B731C" w:rsidP="009A5175">
      <w:pPr>
        <w:contextualSpacing/>
        <w:rPr>
          <w:rFonts w:ascii="Times New Roman" w:hAnsi="Times New Roman" w:cs="Times New Roman"/>
        </w:rPr>
      </w:pPr>
      <w:r w:rsidRPr="001B731C">
        <w:rPr>
          <w:rFonts w:ascii="Times New Roman" w:hAnsi="Times New Roman" w:cs="Times New Roman"/>
        </w:rPr>
        <w:t>CREATE TABLE Professor (</w:t>
      </w:r>
    </w:p>
    <w:p w14:paraId="4E65FE87" w14:textId="77777777" w:rsidR="001B731C" w:rsidRPr="001B731C" w:rsidRDefault="001B731C" w:rsidP="009A5175">
      <w:pPr>
        <w:contextualSpacing/>
        <w:rPr>
          <w:rFonts w:ascii="Times New Roman" w:hAnsi="Times New Roman" w:cs="Times New Roman"/>
        </w:rPr>
      </w:pPr>
      <w:r w:rsidRPr="001B731C">
        <w:rPr>
          <w:rFonts w:ascii="Times New Roman" w:hAnsi="Times New Roman" w:cs="Times New Roman"/>
        </w:rPr>
        <w:tab/>
        <w:t xml:space="preserve">Prof_ID int(10) NOT NULL, </w:t>
      </w:r>
    </w:p>
    <w:p w14:paraId="39E26419" w14:textId="77777777" w:rsidR="001B731C" w:rsidRPr="001B731C" w:rsidRDefault="001B731C" w:rsidP="009A5175">
      <w:pPr>
        <w:contextualSpacing/>
        <w:rPr>
          <w:rFonts w:ascii="Times New Roman" w:hAnsi="Times New Roman" w:cs="Times New Roman"/>
        </w:rPr>
      </w:pPr>
      <w:r w:rsidRPr="001B731C">
        <w:rPr>
          <w:rFonts w:ascii="Times New Roman" w:hAnsi="Times New Roman" w:cs="Times New Roman"/>
        </w:rPr>
        <w:tab/>
        <w:t xml:space="preserve">Prof_Name varchar(50) NOT NULL, </w:t>
      </w:r>
    </w:p>
    <w:p w14:paraId="3D26F1DE" w14:textId="77777777" w:rsidR="001B731C" w:rsidRPr="001B731C" w:rsidRDefault="001B731C" w:rsidP="009A5175">
      <w:pPr>
        <w:contextualSpacing/>
        <w:rPr>
          <w:rFonts w:ascii="Times New Roman" w:hAnsi="Times New Roman" w:cs="Times New Roman"/>
        </w:rPr>
      </w:pPr>
      <w:r w:rsidRPr="001B731C">
        <w:rPr>
          <w:rFonts w:ascii="Times New Roman" w:hAnsi="Times New Roman" w:cs="Times New Roman"/>
        </w:rPr>
        <w:tab/>
        <w:t xml:space="preserve">Prof_Email varchar(50) NOT NULL, </w:t>
      </w:r>
    </w:p>
    <w:p w14:paraId="1A19A2E0" w14:textId="77777777" w:rsidR="001B731C" w:rsidRPr="001B731C" w:rsidRDefault="001B731C" w:rsidP="009A5175">
      <w:pPr>
        <w:contextualSpacing/>
        <w:rPr>
          <w:rFonts w:ascii="Times New Roman" w:hAnsi="Times New Roman" w:cs="Times New Roman"/>
        </w:rPr>
      </w:pPr>
      <w:r w:rsidRPr="001B731C">
        <w:rPr>
          <w:rFonts w:ascii="Times New Roman" w:hAnsi="Times New Roman" w:cs="Times New Roman"/>
        </w:rPr>
        <w:tab/>
        <w:t xml:space="preserve">Prof_Office varchar(100) NOT NULL, </w:t>
      </w:r>
    </w:p>
    <w:p w14:paraId="648A1AF4" w14:textId="77777777" w:rsidR="001B731C" w:rsidRPr="001B731C" w:rsidRDefault="001B731C" w:rsidP="009A5175">
      <w:pPr>
        <w:contextualSpacing/>
        <w:rPr>
          <w:rFonts w:ascii="Times New Roman" w:hAnsi="Times New Roman" w:cs="Times New Roman"/>
        </w:rPr>
      </w:pPr>
      <w:r w:rsidRPr="001B731C">
        <w:rPr>
          <w:rFonts w:ascii="Times New Roman" w:hAnsi="Times New Roman" w:cs="Times New Roman"/>
        </w:rPr>
        <w:tab/>
        <w:t>PRIMARY KEY (Prof_ID)</w:t>
      </w:r>
    </w:p>
    <w:p w14:paraId="509ADB5D" w14:textId="61A2648B" w:rsidR="001B731C" w:rsidRDefault="001B731C" w:rsidP="009A5175">
      <w:pPr>
        <w:contextualSpacing/>
        <w:rPr>
          <w:rFonts w:ascii="Times New Roman" w:hAnsi="Times New Roman" w:cs="Times New Roman"/>
        </w:rPr>
      </w:pPr>
      <w:r w:rsidRPr="001B731C">
        <w:rPr>
          <w:rFonts w:ascii="Times New Roman" w:hAnsi="Times New Roman" w:cs="Times New Roman"/>
        </w:rPr>
        <w:t>);</w:t>
      </w:r>
    </w:p>
    <w:p w14:paraId="224D7A02" w14:textId="15DFB3C7" w:rsidR="001B731C" w:rsidRDefault="0044553F" w:rsidP="009A5175">
      <w:pPr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Student</w:t>
      </w:r>
    </w:p>
    <w:p w14:paraId="2D948B02" w14:textId="77777777" w:rsidR="0044553F" w:rsidRPr="0044553F" w:rsidRDefault="0044553F" w:rsidP="009A5175">
      <w:pPr>
        <w:contextualSpacing/>
        <w:rPr>
          <w:rFonts w:ascii="Times New Roman" w:hAnsi="Times New Roman" w:cs="Times New Roman"/>
        </w:rPr>
      </w:pPr>
      <w:r w:rsidRPr="0044553F">
        <w:rPr>
          <w:rFonts w:ascii="Times New Roman" w:hAnsi="Times New Roman" w:cs="Times New Roman"/>
        </w:rPr>
        <w:t>CREATE TABLE Student (</w:t>
      </w:r>
    </w:p>
    <w:p w14:paraId="36A5A5CB" w14:textId="77777777" w:rsidR="0044553F" w:rsidRPr="0044553F" w:rsidRDefault="0044553F" w:rsidP="009A5175">
      <w:pPr>
        <w:contextualSpacing/>
        <w:rPr>
          <w:rFonts w:ascii="Times New Roman" w:hAnsi="Times New Roman" w:cs="Times New Roman"/>
        </w:rPr>
      </w:pPr>
      <w:r w:rsidRPr="0044553F">
        <w:rPr>
          <w:rFonts w:ascii="Times New Roman" w:hAnsi="Times New Roman" w:cs="Times New Roman"/>
        </w:rPr>
        <w:tab/>
        <w:t xml:space="preserve">Student_ID int(10) NOT NULL, </w:t>
      </w:r>
    </w:p>
    <w:p w14:paraId="0BD61CF7" w14:textId="77777777" w:rsidR="0044553F" w:rsidRPr="0044553F" w:rsidRDefault="0044553F" w:rsidP="009A5175">
      <w:pPr>
        <w:contextualSpacing/>
        <w:rPr>
          <w:rFonts w:ascii="Times New Roman" w:hAnsi="Times New Roman" w:cs="Times New Roman"/>
        </w:rPr>
      </w:pPr>
      <w:r w:rsidRPr="0044553F">
        <w:rPr>
          <w:rFonts w:ascii="Times New Roman" w:hAnsi="Times New Roman" w:cs="Times New Roman"/>
        </w:rPr>
        <w:tab/>
        <w:t xml:space="preserve">Student_Name varchar(50) NOT NULL, </w:t>
      </w:r>
    </w:p>
    <w:p w14:paraId="3021D665" w14:textId="77777777" w:rsidR="0044553F" w:rsidRPr="0044553F" w:rsidRDefault="0044553F" w:rsidP="009A5175">
      <w:pPr>
        <w:contextualSpacing/>
        <w:rPr>
          <w:rFonts w:ascii="Times New Roman" w:hAnsi="Times New Roman" w:cs="Times New Roman"/>
        </w:rPr>
      </w:pPr>
      <w:r w:rsidRPr="0044553F">
        <w:rPr>
          <w:rFonts w:ascii="Times New Roman" w:hAnsi="Times New Roman" w:cs="Times New Roman"/>
        </w:rPr>
        <w:tab/>
        <w:t xml:space="preserve">Student_Email varchar(50) NOT NULL, </w:t>
      </w:r>
    </w:p>
    <w:p w14:paraId="1D2AB00B" w14:textId="77777777" w:rsidR="0044553F" w:rsidRPr="0044553F" w:rsidRDefault="0044553F" w:rsidP="009A5175">
      <w:pPr>
        <w:contextualSpacing/>
        <w:rPr>
          <w:rFonts w:ascii="Times New Roman" w:hAnsi="Times New Roman" w:cs="Times New Roman"/>
        </w:rPr>
      </w:pPr>
      <w:r w:rsidRPr="0044553F">
        <w:rPr>
          <w:rFonts w:ascii="Times New Roman" w:hAnsi="Times New Roman" w:cs="Times New Roman"/>
        </w:rPr>
        <w:tab/>
        <w:t xml:space="preserve">Student_Year varchar(10) NOT NULL, </w:t>
      </w:r>
    </w:p>
    <w:p w14:paraId="09B05730" w14:textId="77777777" w:rsidR="0044553F" w:rsidRPr="0044553F" w:rsidRDefault="0044553F" w:rsidP="009A5175">
      <w:pPr>
        <w:contextualSpacing/>
        <w:rPr>
          <w:rFonts w:ascii="Times New Roman" w:hAnsi="Times New Roman" w:cs="Times New Roman"/>
        </w:rPr>
      </w:pPr>
      <w:r w:rsidRPr="0044553F">
        <w:rPr>
          <w:rFonts w:ascii="Times New Roman" w:hAnsi="Times New Roman" w:cs="Times New Roman"/>
        </w:rPr>
        <w:tab/>
        <w:t>PRIMARY KEY (Student_ID)</w:t>
      </w:r>
    </w:p>
    <w:p w14:paraId="086E36F5" w14:textId="3E04869B" w:rsidR="0044553F" w:rsidRDefault="0044553F" w:rsidP="009A5175">
      <w:pPr>
        <w:contextualSpacing/>
        <w:rPr>
          <w:rFonts w:ascii="Times New Roman" w:hAnsi="Times New Roman" w:cs="Times New Roman"/>
        </w:rPr>
      </w:pPr>
      <w:r w:rsidRPr="0044553F">
        <w:rPr>
          <w:rFonts w:ascii="Times New Roman" w:hAnsi="Times New Roman" w:cs="Times New Roman"/>
        </w:rPr>
        <w:t>);</w:t>
      </w:r>
    </w:p>
    <w:p w14:paraId="0EBB3188" w14:textId="1E29032D" w:rsidR="0044553F" w:rsidRDefault="003656E7" w:rsidP="009A5175">
      <w:pPr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Course</w:t>
      </w:r>
    </w:p>
    <w:p w14:paraId="5690865F" w14:textId="77777777" w:rsidR="003656E7" w:rsidRPr="003656E7" w:rsidRDefault="003656E7" w:rsidP="009A5175">
      <w:pPr>
        <w:contextualSpacing/>
        <w:rPr>
          <w:rFonts w:ascii="Times New Roman" w:hAnsi="Times New Roman" w:cs="Times New Roman"/>
        </w:rPr>
      </w:pPr>
      <w:r w:rsidRPr="003656E7">
        <w:rPr>
          <w:rFonts w:ascii="Times New Roman" w:hAnsi="Times New Roman" w:cs="Times New Roman"/>
        </w:rPr>
        <w:t>CREATE TABLE Course (</w:t>
      </w:r>
    </w:p>
    <w:p w14:paraId="017FC34E" w14:textId="77777777" w:rsidR="003656E7" w:rsidRPr="003656E7" w:rsidRDefault="003656E7" w:rsidP="009A5175">
      <w:pPr>
        <w:contextualSpacing/>
        <w:rPr>
          <w:rFonts w:ascii="Times New Roman" w:hAnsi="Times New Roman" w:cs="Times New Roman"/>
        </w:rPr>
      </w:pPr>
      <w:r w:rsidRPr="003656E7">
        <w:rPr>
          <w:rFonts w:ascii="Times New Roman" w:hAnsi="Times New Roman" w:cs="Times New Roman"/>
        </w:rPr>
        <w:tab/>
        <w:t xml:space="preserve">Course_ID int(10) NOT NULL, </w:t>
      </w:r>
    </w:p>
    <w:p w14:paraId="1D74442E" w14:textId="77777777" w:rsidR="003656E7" w:rsidRPr="003656E7" w:rsidRDefault="003656E7" w:rsidP="009A5175">
      <w:pPr>
        <w:contextualSpacing/>
        <w:rPr>
          <w:rFonts w:ascii="Times New Roman" w:hAnsi="Times New Roman" w:cs="Times New Roman"/>
        </w:rPr>
      </w:pPr>
      <w:r w:rsidRPr="003656E7">
        <w:rPr>
          <w:rFonts w:ascii="Times New Roman" w:hAnsi="Times New Roman" w:cs="Times New Roman"/>
        </w:rPr>
        <w:tab/>
        <w:t xml:space="preserve">Course_Name varchar(50) NOT NULL, </w:t>
      </w:r>
    </w:p>
    <w:p w14:paraId="10685F13" w14:textId="77777777" w:rsidR="003656E7" w:rsidRPr="003656E7" w:rsidRDefault="003656E7" w:rsidP="009A5175">
      <w:pPr>
        <w:contextualSpacing/>
        <w:rPr>
          <w:rFonts w:ascii="Times New Roman" w:hAnsi="Times New Roman" w:cs="Times New Roman"/>
        </w:rPr>
      </w:pPr>
      <w:r w:rsidRPr="003656E7">
        <w:rPr>
          <w:rFonts w:ascii="Times New Roman" w:hAnsi="Times New Roman" w:cs="Times New Roman"/>
        </w:rPr>
        <w:tab/>
        <w:t xml:space="preserve">Department varchar(50) NOT NULL, </w:t>
      </w:r>
    </w:p>
    <w:p w14:paraId="0F140A06" w14:textId="77777777" w:rsidR="003656E7" w:rsidRPr="003656E7" w:rsidRDefault="003656E7" w:rsidP="009A5175">
      <w:pPr>
        <w:contextualSpacing/>
        <w:rPr>
          <w:rFonts w:ascii="Times New Roman" w:hAnsi="Times New Roman" w:cs="Times New Roman"/>
        </w:rPr>
      </w:pPr>
      <w:r w:rsidRPr="003656E7">
        <w:rPr>
          <w:rFonts w:ascii="Times New Roman" w:hAnsi="Times New Roman" w:cs="Times New Roman"/>
        </w:rPr>
        <w:tab/>
        <w:t>PRIMARY KEY (Course_ID)</w:t>
      </w:r>
    </w:p>
    <w:p w14:paraId="266B97E3" w14:textId="5EC2F1C8" w:rsidR="003656E7" w:rsidRDefault="003656E7" w:rsidP="009A5175">
      <w:pPr>
        <w:contextualSpacing/>
        <w:rPr>
          <w:rFonts w:ascii="Times New Roman" w:hAnsi="Times New Roman" w:cs="Times New Roman"/>
        </w:rPr>
      </w:pPr>
      <w:r w:rsidRPr="003656E7">
        <w:rPr>
          <w:rFonts w:ascii="Times New Roman" w:hAnsi="Times New Roman" w:cs="Times New Roman"/>
        </w:rPr>
        <w:t>);</w:t>
      </w:r>
    </w:p>
    <w:p w14:paraId="15983F22" w14:textId="6C1B399F" w:rsidR="003656E7" w:rsidRDefault="00247A52" w:rsidP="009A5175">
      <w:pPr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Enrollment</w:t>
      </w:r>
    </w:p>
    <w:p w14:paraId="58BDFDF4" w14:textId="77777777" w:rsidR="00247A52" w:rsidRPr="00247A52" w:rsidRDefault="00247A52" w:rsidP="009A5175">
      <w:pPr>
        <w:contextualSpacing/>
        <w:rPr>
          <w:rFonts w:ascii="Times New Roman" w:hAnsi="Times New Roman" w:cs="Times New Roman"/>
        </w:rPr>
      </w:pPr>
      <w:r w:rsidRPr="00247A52">
        <w:rPr>
          <w:rFonts w:ascii="Times New Roman" w:hAnsi="Times New Roman" w:cs="Times New Roman"/>
        </w:rPr>
        <w:t>CREATE TABLE Enrollment (</w:t>
      </w:r>
    </w:p>
    <w:p w14:paraId="0BC45F8C" w14:textId="77777777" w:rsidR="00247A52" w:rsidRPr="00247A52" w:rsidRDefault="00247A52" w:rsidP="009A5175">
      <w:pPr>
        <w:contextualSpacing/>
        <w:rPr>
          <w:rFonts w:ascii="Times New Roman" w:hAnsi="Times New Roman" w:cs="Times New Roman"/>
        </w:rPr>
      </w:pPr>
      <w:r w:rsidRPr="00247A52">
        <w:rPr>
          <w:rFonts w:ascii="Times New Roman" w:hAnsi="Times New Roman" w:cs="Times New Roman"/>
        </w:rPr>
        <w:tab/>
        <w:t xml:space="preserve">Student_ID int(10) NOT NULL, </w:t>
      </w:r>
    </w:p>
    <w:p w14:paraId="0792328A" w14:textId="77777777" w:rsidR="00247A52" w:rsidRPr="00247A52" w:rsidRDefault="00247A52" w:rsidP="009A5175">
      <w:pPr>
        <w:contextualSpacing/>
        <w:rPr>
          <w:rFonts w:ascii="Times New Roman" w:hAnsi="Times New Roman" w:cs="Times New Roman"/>
        </w:rPr>
      </w:pPr>
      <w:r w:rsidRPr="00247A52">
        <w:rPr>
          <w:rFonts w:ascii="Times New Roman" w:hAnsi="Times New Roman" w:cs="Times New Roman"/>
        </w:rPr>
        <w:tab/>
        <w:t xml:space="preserve">Prof_ID int(10) NOT NULL, </w:t>
      </w:r>
    </w:p>
    <w:p w14:paraId="0EA97FD9" w14:textId="77777777" w:rsidR="00247A52" w:rsidRPr="00247A52" w:rsidRDefault="00247A52" w:rsidP="009A5175">
      <w:pPr>
        <w:contextualSpacing/>
        <w:rPr>
          <w:rFonts w:ascii="Times New Roman" w:hAnsi="Times New Roman" w:cs="Times New Roman"/>
        </w:rPr>
      </w:pPr>
      <w:r w:rsidRPr="00247A52">
        <w:rPr>
          <w:rFonts w:ascii="Times New Roman" w:hAnsi="Times New Roman" w:cs="Times New Roman"/>
        </w:rPr>
        <w:tab/>
        <w:t xml:space="preserve">Course_ID int(10) NOT NULL, </w:t>
      </w:r>
    </w:p>
    <w:p w14:paraId="179A65A7" w14:textId="77777777" w:rsidR="00247A52" w:rsidRPr="00247A52" w:rsidRDefault="00247A52" w:rsidP="009A5175">
      <w:pPr>
        <w:contextualSpacing/>
        <w:rPr>
          <w:rFonts w:ascii="Times New Roman" w:hAnsi="Times New Roman" w:cs="Times New Roman"/>
        </w:rPr>
      </w:pPr>
      <w:r w:rsidRPr="00247A52">
        <w:rPr>
          <w:rFonts w:ascii="Times New Roman" w:hAnsi="Times New Roman" w:cs="Times New Roman"/>
        </w:rPr>
        <w:tab/>
        <w:t xml:space="preserve">Semester varchar(25) NOT NULL, </w:t>
      </w:r>
    </w:p>
    <w:p w14:paraId="193A6587" w14:textId="77777777" w:rsidR="00247A52" w:rsidRPr="00247A52" w:rsidRDefault="00247A52" w:rsidP="009A5175">
      <w:pPr>
        <w:contextualSpacing/>
        <w:rPr>
          <w:rFonts w:ascii="Times New Roman" w:hAnsi="Times New Roman" w:cs="Times New Roman"/>
        </w:rPr>
      </w:pPr>
      <w:r w:rsidRPr="00247A52">
        <w:rPr>
          <w:rFonts w:ascii="Times New Roman" w:hAnsi="Times New Roman" w:cs="Times New Roman"/>
        </w:rPr>
        <w:tab/>
        <w:t xml:space="preserve">Grade varchar(3) NOT NULL, </w:t>
      </w:r>
    </w:p>
    <w:p w14:paraId="7055A5CF" w14:textId="77777777" w:rsidR="00247A52" w:rsidRPr="00247A52" w:rsidRDefault="00247A52" w:rsidP="009A5175">
      <w:pPr>
        <w:contextualSpacing/>
        <w:rPr>
          <w:rFonts w:ascii="Times New Roman" w:hAnsi="Times New Roman" w:cs="Times New Roman"/>
        </w:rPr>
      </w:pPr>
      <w:r w:rsidRPr="00247A52">
        <w:rPr>
          <w:rFonts w:ascii="Times New Roman" w:hAnsi="Times New Roman" w:cs="Times New Roman"/>
        </w:rPr>
        <w:tab/>
        <w:t>PRIMARY KEY (</w:t>
      </w:r>
    </w:p>
    <w:p w14:paraId="20C6F821" w14:textId="77777777" w:rsidR="00247A52" w:rsidRPr="00247A52" w:rsidRDefault="00247A52" w:rsidP="009A5175">
      <w:pPr>
        <w:contextualSpacing/>
        <w:rPr>
          <w:rFonts w:ascii="Times New Roman" w:hAnsi="Times New Roman" w:cs="Times New Roman"/>
        </w:rPr>
      </w:pPr>
      <w:r w:rsidRPr="00247A52">
        <w:rPr>
          <w:rFonts w:ascii="Times New Roman" w:hAnsi="Times New Roman" w:cs="Times New Roman"/>
        </w:rPr>
        <w:tab/>
      </w:r>
      <w:r w:rsidRPr="00247A52">
        <w:rPr>
          <w:rFonts w:ascii="Times New Roman" w:hAnsi="Times New Roman" w:cs="Times New Roman"/>
        </w:rPr>
        <w:tab/>
        <w:t>Student_ID, Prof_ID, Course_ID, Semester</w:t>
      </w:r>
    </w:p>
    <w:p w14:paraId="0C29BC45" w14:textId="77777777" w:rsidR="00247A52" w:rsidRPr="00247A52" w:rsidRDefault="00247A52" w:rsidP="009A5175">
      <w:pPr>
        <w:contextualSpacing/>
        <w:rPr>
          <w:rFonts w:ascii="Times New Roman" w:hAnsi="Times New Roman" w:cs="Times New Roman"/>
        </w:rPr>
      </w:pPr>
      <w:r w:rsidRPr="00247A52">
        <w:rPr>
          <w:rFonts w:ascii="Times New Roman" w:hAnsi="Times New Roman" w:cs="Times New Roman"/>
        </w:rPr>
        <w:tab/>
        <w:t xml:space="preserve">), </w:t>
      </w:r>
    </w:p>
    <w:p w14:paraId="382851F9" w14:textId="77777777" w:rsidR="00247A52" w:rsidRPr="00247A52" w:rsidRDefault="00247A52" w:rsidP="009A5175">
      <w:pPr>
        <w:contextualSpacing/>
        <w:rPr>
          <w:rFonts w:ascii="Times New Roman" w:hAnsi="Times New Roman" w:cs="Times New Roman"/>
        </w:rPr>
      </w:pPr>
      <w:r w:rsidRPr="00247A52">
        <w:rPr>
          <w:rFonts w:ascii="Times New Roman" w:hAnsi="Times New Roman" w:cs="Times New Roman"/>
        </w:rPr>
        <w:tab/>
        <w:t xml:space="preserve">FOREIGN KEY (Student_ID) REFERENCES Student(Student_ID), </w:t>
      </w:r>
    </w:p>
    <w:p w14:paraId="7DDD8C0E" w14:textId="77777777" w:rsidR="00247A52" w:rsidRPr="00247A52" w:rsidRDefault="00247A52" w:rsidP="009A5175">
      <w:pPr>
        <w:contextualSpacing/>
        <w:rPr>
          <w:rFonts w:ascii="Times New Roman" w:hAnsi="Times New Roman" w:cs="Times New Roman"/>
        </w:rPr>
      </w:pPr>
      <w:r w:rsidRPr="00247A52">
        <w:rPr>
          <w:rFonts w:ascii="Times New Roman" w:hAnsi="Times New Roman" w:cs="Times New Roman"/>
        </w:rPr>
        <w:tab/>
        <w:t xml:space="preserve">FOREIGN KEY (Prof_ID) REFERENCES Professor(Prof_ID), </w:t>
      </w:r>
    </w:p>
    <w:p w14:paraId="3752E3AE" w14:textId="77777777" w:rsidR="00247A52" w:rsidRPr="00247A52" w:rsidRDefault="00247A52" w:rsidP="009A5175">
      <w:pPr>
        <w:contextualSpacing/>
        <w:rPr>
          <w:rFonts w:ascii="Times New Roman" w:hAnsi="Times New Roman" w:cs="Times New Roman"/>
        </w:rPr>
      </w:pPr>
      <w:r w:rsidRPr="00247A52">
        <w:rPr>
          <w:rFonts w:ascii="Times New Roman" w:hAnsi="Times New Roman" w:cs="Times New Roman"/>
        </w:rPr>
        <w:tab/>
        <w:t>FOREIGN KEY (Course_ID) REFERENCES Course(Course_ID)</w:t>
      </w:r>
    </w:p>
    <w:p w14:paraId="6B7E7854" w14:textId="01F567F3" w:rsidR="00247A52" w:rsidRPr="00247A52" w:rsidRDefault="00247A52" w:rsidP="009A5175">
      <w:pPr>
        <w:contextualSpacing/>
        <w:rPr>
          <w:rFonts w:ascii="Times New Roman" w:hAnsi="Times New Roman" w:cs="Times New Roman"/>
        </w:rPr>
      </w:pPr>
      <w:r w:rsidRPr="00247A52">
        <w:rPr>
          <w:rFonts w:ascii="Times New Roman" w:hAnsi="Times New Roman" w:cs="Times New Roman"/>
        </w:rPr>
        <w:t>);</w:t>
      </w:r>
    </w:p>
    <w:p w14:paraId="056849A4" w14:textId="5C368610" w:rsidR="00C004DF" w:rsidRPr="00C004DF" w:rsidRDefault="00C004DF" w:rsidP="009A5175">
      <w:pPr>
        <w:contextualSpacing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Part 1b: Insert/Update Statements</w:t>
      </w:r>
    </w:p>
    <w:p w14:paraId="32FE515D" w14:textId="5C529A1B" w:rsidR="00C004DF" w:rsidRDefault="00247A52" w:rsidP="009A5175">
      <w:pPr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Professor</w:t>
      </w:r>
    </w:p>
    <w:p w14:paraId="7AF37510" w14:textId="77777777" w:rsidR="009078A7" w:rsidRPr="009078A7" w:rsidRDefault="009078A7" w:rsidP="009A5175">
      <w:pPr>
        <w:contextualSpacing/>
        <w:rPr>
          <w:rFonts w:ascii="Times New Roman" w:hAnsi="Times New Roman" w:cs="Times New Roman"/>
        </w:rPr>
      </w:pPr>
      <w:r w:rsidRPr="009078A7">
        <w:rPr>
          <w:rFonts w:ascii="Times New Roman" w:hAnsi="Times New Roman" w:cs="Times New Roman"/>
        </w:rPr>
        <w:t>INSERT INTO Professor (</w:t>
      </w:r>
    </w:p>
    <w:p w14:paraId="68DEEC55" w14:textId="77777777" w:rsidR="009078A7" w:rsidRPr="009078A7" w:rsidRDefault="009078A7" w:rsidP="009A5175">
      <w:pPr>
        <w:contextualSpacing/>
        <w:rPr>
          <w:rFonts w:ascii="Times New Roman" w:hAnsi="Times New Roman" w:cs="Times New Roman"/>
        </w:rPr>
      </w:pPr>
      <w:r w:rsidRPr="009078A7">
        <w:rPr>
          <w:rFonts w:ascii="Times New Roman" w:hAnsi="Times New Roman" w:cs="Times New Roman"/>
        </w:rPr>
        <w:lastRenderedPageBreak/>
        <w:tab/>
        <w:t>Prof_ID, Prof_Name, Prof_Email, Prof_Office</w:t>
      </w:r>
    </w:p>
    <w:p w14:paraId="4B1D6D18" w14:textId="77777777" w:rsidR="009078A7" w:rsidRPr="009078A7" w:rsidRDefault="009078A7" w:rsidP="009A5175">
      <w:pPr>
        <w:contextualSpacing/>
        <w:rPr>
          <w:rFonts w:ascii="Times New Roman" w:hAnsi="Times New Roman" w:cs="Times New Roman"/>
        </w:rPr>
      </w:pPr>
      <w:r w:rsidRPr="009078A7">
        <w:rPr>
          <w:rFonts w:ascii="Times New Roman" w:hAnsi="Times New Roman" w:cs="Times New Roman"/>
        </w:rPr>
        <w:t xml:space="preserve">) </w:t>
      </w:r>
    </w:p>
    <w:p w14:paraId="42EF00FE" w14:textId="77777777" w:rsidR="009078A7" w:rsidRPr="009078A7" w:rsidRDefault="009078A7" w:rsidP="009A5175">
      <w:pPr>
        <w:contextualSpacing/>
        <w:rPr>
          <w:rFonts w:ascii="Times New Roman" w:hAnsi="Times New Roman" w:cs="Times New Roman"/>
        </w:rPr>
      </w:pPr>
      <w:r w:rsidRPr="009078A7">
        <w:rPr>
          <w:rFonts w:ascii="Times New Roman" w:hAnsi="Times New Roman" w:cs="Times New Roman"/>
        </w:rPr>
        <w:t xml:space="preserve">VALUES </w:t>
      </w:r>
    </w:p>
    <w:p w14:paraId="6605F0DB" w14:textId="77777777" w:rsidR="009078A7" w:rsidRPr="009078A7" w:rsidRDefault="009078A7" w:rsidP="009A5175">
      <w:pPr>
        <w:contextualSpacing/>
        <w:rPr>
          <w:rFonts w:ascii="Times New Roman" w:hAnsi="Times New Roman" w:cs="Times New Roman"/>
        </w:rPr>
      </w:pPr>
      <w:r w:rsidRPr="009078A7">
        <w:rPr>
          <w:rFonts w:ascii="Times New Roman" w:hAnsi="Times New Roman" w:cs="Times New Roman"/>
        </w:rPr>
        <w:tab/>
        <w:t>(</w:t>
      </w:r>
    </w:p>
    <w:p w14:paraId="0CF5E092" w14:textId="77777777" w:rsidR="009078A7" w:rsidRPr="009078A7" w:rsidRDefault="009078A7" w:rsidP="009A5175">
      <w:pPr>
        <w:contextualSpacing/>
        <w:rPr>
          <w:rFonts w:ascii="Times New Roman" w:hAnsi="Times New Roman" w:cs="Times New Roman"/>
        </w:rPr>
      </w:pPr>
      <w:r w:rsidRPr="009078A7">
        <w:rPr>
          <w:rFonts w:ascii="Times New Roman" w:hAnsi="Times New Roman" w:cs="Times New Roman"/>
        </w:rPr>
        <w:tab/>
      </w:r>
      <w:r w:rsidRPr="009078A7">
        <w:rPr>
          <w:rFonts w:ascii="Times New Roman" w:hAnsi="Times New Roman" w:cs="Times New Roman"/>
        </w:rPr>
        <w:tab/>
        <w:t xml:space="preserve">0003438284, 'Steve Smith', 'ssmith@college.edu', </w:t>
      </w:r>
    </w:p>
    <w:p w14:paraId="4FB500CD" w14:textId="77777777" w:rsidR="009078A7" w:rsidRPr="009078A7" w:rsidRDefault="009078A7" w:rsidP="009A5175">
      <w:pPr>
        <w:contextualSpacing/>
        <w:rPr>
          <w:rFonts w:ascii="Times New Roman" w:hAnsi="Times New Roman" w:cs="Times New Roman"/>
        </w:rPr>
      </w:pPr>
      <w:r w:rsidRPr="009078A7">
        <w:rPr>
          <w:rFonts w:ascii="Times New Roman" w:hAnsi="Times New Roman" w:cs="Times New Roman"/>
        </w:rPr>
        <w:tab/>
      </w:r>
      <w:r w:rsidRPr="009078A7">
        <w:rPr>
          <w:rFonts w:ascii="Times New Roman" w:hAnsi="Times New Roman" w:cs="Times New Roman"/>
        </w:rPr>
        <w:tab/>
        <w:t>'Flagler Building Room 201'</w:t>
      </w:r>
    </w:p>
    <w:p w14:paraId="67EEDC97" w14:textId="539A7CC2" w:rsidR="00247A52" w:rsidRDefault="009078A7" w:rsidP="009A5175">
      <w:pPr>
        <w:contextualSpacing/>
        <w:rPr>
          <w:rFonts w:ascii="Times New Roman" w:hAnsi="Times New Roman" w:cs="Times New Roman"/>
        </w:rPr>
      </w:pPr>
      <w:r w:rsidRPr="009078A7">
        <w:rPr>
          <w:rFonts w:ascii="Times New Roman" w:hAnsi="Times New Roman" w:cs="Times New Roman"/>
        </w:rPr>
        <w:tab/>
        <w:t>);</w:t>
      </w:r>
    </w:p>
    <w:p w14:paraId="68B107D3" w14:textId="77777777" w:rsidR="000D0187" w:rsidRDefault="000D0187" w:rsidP="009A5175">
      <w:pPr>
        <w:contextualSpacing/>
        <w:rPr>
          <w:rFonts w:ascii="Times New Roman" w:hAnsi="Times New Roman" w:cs="Times New Roman"/>
        </w:rPr>
      </w:pPr>
    </w:p>
    <w:p w14:paraId="659C898F" w14:textId="77777777" w:rsidR="000D0187" w:rsidRPr="000D0187" w:rsidRDefault="000D0187" w:rsidP="009A5175">
      <w:pPr>
        <w:contextualSpacing/>
        <w:rPr>
          <w:rFonts w:ascii="Times New Roman" w:hAnsi="Times New Roman" w:cs="Times New Roman"/>
        </w:rPr>
      </w:pPr>
      <w:r w:rsidRPr="000D0187">
        <w:rPr>
          <w:rFonts w:ascii="Times New Roman" w:hAnsi="Times New Roman" w:cs="Times New Roman"/>
        </w:rPr>
        <w:t>INSERT INTO Professor (</w:t>
      </w:r>
    </w:p>
    <w:p w14:paraId="41562823" w14:textId="77777777" w:rsidR="000D0187" w:rsidRPr="000D0187" w:rsidRDefault="000D0187" w:rsidP="009A5175">
      <w:pPr>
        <w:contextualSpacing/>
        <w:rPr>
          <w:rFonts w:ascii="Times New Roman" w:hAnsi="Times New Roman" w:cs="Times New Roman"/>
        </w:rPr>
      </w:pPr>
      <w:r w:rsidRPr="000D0187">
        <w:rPr>
          <w:rFonts w:ascii="Times New Roman" w:hAnsi="Times New Roman" w:cs="Times New Roman"/>
        </w:rPr>
        <w:tab/>
        <w:t>Prof_ID, Prof_Name, Prof_Email, Prof_Office</w:t>
      </w:r>
    </w:p>
    <w:p w14:paraId="214EA3DA" w14:textId="77777777" w:rsidR="000D0187" w:rsidRPr="000D0187" w:rsidRDefault="000D0187" w:rsidP="009A5175">
      <w:pPr>
        <w:contextualSpacing/>
        <w:rPr>
          <w:rFonts w:ascii="Times New Roman" w:hAnsi="Times New Roman" w:cs="Times New Roman"/>
        </w:rPr>
      </w:pPr>
      <w:r w:rsidRPr="000D0187">
        <w:rPr>
          <w:rFonts w:ascii="Times New Roman" w:hAnsi="Times New Roman" w:cs="Times New Roman"/>
        </w:rPr>
        <w:t xml:space="preserve">) </w:t>
      </w:r>
    </w:p>
    <w:p w14:paraId="60F0B391" w14:textId="77777777" w:rsidR="000D0187" w:rsidRPr="000D0187" w:rsidRDefault="000D0187" w:rsidP="009A5175">
      <w:pPr>
        <w:contextualSpacing/>
        <w:rPr>
          <w:rFonts w:ascii="Times New Roman" w:hAnsi="Times New Roman" w:cs="Times New Roman"/>
        </w:rPr>
      </w:pPr>
      <w:r w:rsidRPr="000D0187">
        <w:rPr>
          <w:rFonts w:ascii="Times New Roman" w:hAnsi="Times New Roman" w:cs="Times New Roman"/>
        </w:rPr>
        <w:t xml:space="preserve">VALUES </w:t>
      </w:r>
    </w:p>
    <w:p w14:paraId="0D25A58F" w14:textId="77777777" w:rsidR="000D0187" w:rsidRPr="000D0187" w:rsidRDefault="000D0187" w:rsidP="009A5175">
      <w:pPr>
        <w:contextualSpacing/>
        <w:rPr>
          <w:rFonts w:ascii="Times New Roman" w:hAnsi="Times New Roman" w:cs="Times New Roman"/>
        </w:rPr>
      </w:pPr>
      <w:r w:rsidRPr="000D0187">
        <w:rPr>
          <w:rFonts w:ascii="Times New Roman" w:hAnsi="Times New Roman" w:cs="Times New Roman"/>
        </w:rPr>
        <w:tab/>
        <w:t>(</w:t>
      </w:r>
    </w:p>
    <w:p w14:paraId="784D174B" w14:textId="77777777" w:rsidR="000D0187" w:rsidRPr="000D0187" w:rsidRDefault="000D0187" w:rsidP="009A5175">
      <w:pPr>
        <w:contextualSpacing/>
        <w:rPr>
          <w:rFonts w:ascii="Times New Roman" w:hAnsi="Times New Roman" w:cs="Times New Roman"/>
        </w:rPr>
      </w:pPr>
      <w:r w:rsidRPr="000D0187">
        <w:rPr>
          <w:rFonts w:ascii="Times New Roman" w:hAnsi="Times New Roman" w:cs="Times New Roman"/>
        </w:rPr>
        <w:tab/>
      </w:r>
      <w:r w:rsidRPr="000D0187">
        <w:rPr>
          <w:rFonts w:ascii="Times New Roman" w:hAnsi="Times New Roman" w:cs="Times New Roman"/>
        </w:rPr>
        <w:tab/>
        <w:t xml:space="preserve">0003040029, 'Fred Stanza', 'stanf@college.edu', </w:t>
      </w:r>
    </w:p>
    <w:p w14:paraId="408388DD" w14:textId="77777777" w:rsidR="000D0187" w:rsidRPr="000D0187" w:rsidRDefault="000D0187" w:rsidP="009A5175">
      <w:pPr>
        <w:contextualSpacing/>
        <w:rPr>
          <w:rFonts w:ascii="Times New Roman" w:hAnsi="Times New Roman" w:cs="Times New Roman"/>
        </w:rPr>
      </w:pPr>
      <w:r w:rsidRPr="000D0187">
        <w:rPr>
          <w:rFonts w:ascii="Times New Roman" w:hAnsi="Times New Roman" w:cs="Times New Roman"/>
        </w:rPr>
        <w:tab/>
      </w:r>
      <w:r w:rsidRPr="000D0187">
        <w:rPr>
          <w:rFonts w:ascii="Times New Roman" w:hAnsi="Times New Roman" w:cs="Times New Roman"/>
        </w:rPr>
        <w:tab/>
        <w:t>'Library Room 104'</w:t>
      </w:r>
    </w:p>
    <w:p w14:paraId="5FBFC56F" w14:textId="3FA44F0A" w:rsidR="009078A7" w:rsidRDefault="000D0187" w:rsidP="009A5175">
      <w:pPr>
        <w:contextualSpacing/>
        <w:rPr>
          <w:rFonts w:ascii="Times New Roman" w:hAnsi="Times New Roman" w:cs="Times New Roman"/>
        </w:rPr>
      </w:pPr>
      <w:r w:rsidRPr="000D0187">
        <w:rPr>
          <w:rFonts w:ascii="Times New Roman" w:hAnsi="Times New Roman" w:cs="Times New Roman"/>
        </w:rPr>
        <w:tab/>
        <w:t>);</w:t>
      </w:r>
    </w:p>
    <w:p w14:paraId="1D790522" w14:textId="013757DF" w:rsidR="000D0187" w:rsidRDefault="000D0187" w:rsidP="009A5175">
      <w:pPr>
        <w:contextualSpacing/>
        <w:rPr>
          <w:rFonts w:ascii="Times New Roman" w:hAnsi="Times New Roman" w:cs="Times New Roman"/>
        </w:rPr>
      </w:pPr>
    </w:p>
    <w:p w14:paraId="23F1E2C1" w14:textId="77777777" w:rsidR="000D0187" w:rsidRPr="000D0187" w:rsidRDefault="000D0187" w:rsidP="009A5175">
      <w:pPr>
        <w:contextualSpacing/>
        <w:rPr>
          <w:rFonts w:ascii="Times New Roman" w:hAnsi="Times New Roman" w:cs="Times New Roman"/>
        </w:rPr>
      </w:pPr>
      <w:r w:rsidRPr="000D0187">
        <w:rPr>
          <w:rFonts w:ascii="Times New Roman" w:hAnsi="Times New Roman" w:cs="Times New Roman"/>
        </w:rPr>
        <w:t>INSERT INTO Professor (</w:t>
      </w:r>
    </w:p>
    <w:p w14:paraId="1194C43B" w14:textId="77777777" w:rsidR="000D0187" w:rsidRPr="000D0187" w:rsidRDefault="000D0187" w:rsidP="009A5175">
      <w:pPr>
        <w:contextualSpacing/>
        <w:rPr>
          <w:rFonts w:ascii="Times New Roman" w:hAnsi="Times New Roman" w:cs="Times New Roman"/>
        </w:rPr>
      </w:pPr>
      <w:r w:rsidRPr="000D0187">
        <w:rPr>
          <w:rFonts w:ascii="Times New Roman" w:hAnsi="Times New Roman" w:cs="Times New Roman"/>
        </w:rPr>
        <w:tab/>
        <w:t>Prof_ID, Prof_Name, Prof_Email, Prof_Office</w:t>
      </w:r>
    </w:p>
    <w:p w14:paraId="1338D52B" w14:textId="77777777" w:rsidR="000D0187" w:rsidRPr="000D0187" w:rsidRDefault="000D0187" w:rsidP="009A5175">
      <w:pPr>
        <w:contextualSpacing/>
        <w:rPr>
          <w:rFonts w:ascii="Times New Roman" w:hAnsi="Times New Roman" w:cs="Times New Roman"/>
        </w:rPr>
      </w:pPr>
      <w:r w:rsidRPr="000D0187">
        <w:rPr>
          <w:rFonts w:ascii="Times New Roman" w:hAnsi="Times New Roman" w:cs="Times New Roman"/>
        </w:rPr>
        <w:t xml:space="preserve">) </w:t>
      </w:r>
    </w:p>
    <w:p w14:paraId="06567BE9" w14:textId="77777777" w:rsidR="000D0187" w:rsidRPr="000D0187" w:rsidRDefault="000D0187" w:rsidP="009A5175">
      <w:pPr>
        <w:contextualSpacing/>
        <w:rPr>
          <w:rFonts w:ascii="Times New Roman" w:hAnsi="Times New Roman" w:cs="Times New Roman"/>
        </w:rPr>
      </w:pPr>
      <w:r w:rsidRPr="000D0187">
        <w:rPr>
          <w:rFonts w:ascii="Times New Roman" w:hAnsi="Times New Roman" w:cs="Times New Roman"/>
        </w:rPr>
        <w:t xml:space="preserve">VALUES </w:t>
      </w:r>
    </w:p>
    <w:p w14:paraId="3EDC5058" w14:textId="77777777" w:rsidR="000D0187" w:rsidRPr="000D0187" w:rsidRDefault="000D0187" w:rsidP="009A5175">
      <w:pPr>
        <w:contextualSpacing/>
        <w:rPr>
          <w:rFonts w:ascii="Times New Roman" w:hAnsi="Times New Roman" w:cs="Times New Roman"/>
        </w:rPr>
      </w:pPr>
      <w:r w:rsidRPr="000D0187">
        <w:rPr>
          <w:rFonts w:ascii="Times New Roman" w:hAnsi="Times New Roman" w:cs="Times New Roman"/>
        </w:rPr>
        <w:tab/>
        <w:t>(</w:t>
      </w:r>
    </w:p>
    <w:p w14:paraId="25030A60" w14:textId="77777777" w:rsidR="000D0187" w:rsidRPr="000D0187" w:rsidRDefault="000D0187" w:rsidP="009A5175">
      <w:pPr>
        <w:contextualSpacing/>
        <w:rPr>
          <w:rFonts w:ascii="Times New Roman" w:hAnsi="Times New Roman" w:cs="Times New Roman"/>
        </w:rPr>
      </w:pPr>
      <w:r w:rsidRPr="000D0187">
        <w:rPr>
          <w:rFonts w:ascii="Times New Roman" w:hAnsi="Times New Roman" w:cs="Times New Roman"/>
        </w:rPr>
        <w:tab/>
      </w:r>
      <w:r w:rsidRPr="000D0187">
        <w:rPr>
          <w:rFonts w:ascii="Times New Roman" w:hAnsi="Times New Roman" w:cs="Times New Roman"/>
        </w:rPr>
        <w:tab/>
        <w:t xml:space="preserve">0002938729, 'Brandy Queens', 'queenb@college.edu', </w:t>
      </w:r>
    </w:p>
    <w:p w14:paraId="00B1C684" w14:textId="77777777" w:rsidR="000D0187" w:rsidRPr="000D0187" w:rsidRDefault="000D0187" w:rsidP="009A5175">
      <w:pPr>
        <w:contextualSpacing/>
        <w:rPr>
          <w:rFonts w:ascii="Times New Roman" w:hAnsi="Times New Roman" w:cs="Times New Roman"/>
        </w:rPr>
      </w:pPr>
      <w:r w:rsidRPr="000D0187">
        <w:rPr>
          <w:rFonts w:ascii="Times New Roman" w:hAnsi="Times New Roman" w:cs="Times New Roman"/>
        </w:rPr>
        <w:tab/>
      </w:r>
      <w:r w:rsidRPr="000D0187">
        <w:rPr>
          <w:rFonts w:ascii="Times New Roman" w:hAnsi="Times New Roman" w:cs="Times New Roman"/>
        </w:rPr>
        <w:tab/>
        <w:t>'Union Starbucks'</w:t>
      </w:r>
    </w:p>
    <w:p w14:paraId="4332BC56" w14:textId="5B3621AE" w:rsidR="000D0187" w:rsidRDefault="000D0187" w:rsidP="009A5175">
      <w:pPr>
        <w:contextualSpacing/>
        <w:rPr>
          <w:rFonts w:ascii="Times New Roman" w:hAnsi="Times New Roman" w:cs="Times New Roman"/>
        </w:rPr>
      </w:pPr>
      <w:r w:rsidRPr="000D0187">
        <w:rPr>
          <w:rFonts w:ascii="Times New Roman" w:hAnsi="Times New Roman" w:cs="Times New Roman"/>
        </w:rPr>
        <w:tab/>
        <w:t>);</w:t>
      </w:r>
    </w:p>
    <w:p w14:paraId="46B6FB6F" w14:textId="4183D0DF" w:rsidR="000D0187" w:rsidRDefault="000D0187" w:rsidP="009A5175">
      <w:pPr>
        <w:contextualSpacing/>
        <w:rPr>
          <w:rFonts w:ascii="Times New Roman" w:hAnsi="Times New Roman" w:cs="Times New Roman"/>
        </w:rPr>
      </w:pPr>
    </w:p>
    <w:p w14:paraId="1B6E45FF" w14:textId="77777777" w:rsidR="000D0187" w:rsidRPr="000D0187" w:rsidRDefault="000D0187" w:rsidP="009A5175">
      <w:pPr>
        <w:contextualSpacing/>
        <w:rPr>
          <w:rFonts w:ascii="Times New Roman" w:hAnsi="Times New Roman" w:cs="Times New Roman"/>
        </w:rPr>
      </w:pPr>
      <w:r w:rsidRPr="000D0187">
        <w:rPr>
          <w:rFonts w:ascii="Times New Roman" w:hAnsi="Times New Roman" w:cs="Times New Roman"/>
        </w:rPr>
        <w:t>INSERT INTO Professor (</w:t>
      </w:r>
    </w:p>
    <w:p w14:paraId="708017F5" w14:textId="77777777" w:rsidR="000D0187" w:rsidRPr="000D0187" w:rsidRDefault="000D0187" w:rsidP="009A5175">
      <w:pPr>
        <w:contextualSpacing/>
        <w:rPr>
          <w:rFonts w:ascii="Times New Roman" w:hAnsi="Times New Roman" w:cs="Times New Roman"/>
        </w:rPr>
      </w:pPr>
      <w:r w:rsidRPr="000D0187">
        <w:rPr>
          <w:rFonts w:ascii="Times New Roman" w:hAnsi="Times New Roman" w:cs="Times New Roman"/>
        </w:rPr>
        <w:tab/>
        <w:t>Prof_ID, Prof_Name, Prof_Email, Prof_Office</w:t>
      </w:r>
    </w:p>
    <w:p w14:paraId="7D24076A" w14:textId="77777777" w:rsidR="000D0187" w:rsidRPr="000D0187" w:rsidRDefault="000D0187" w:rsidP="009A5175">
      <w:pPr>
        <w:contextualSpacing/>
        <w:rPr>
          <w:rFonts w:ascii="Times New Roman" w:hAnsi="Times New Roman" w:cs="Times New Roman"/>
        </w:rPr>
      </w:pPr>
      <w:r w:rsidRPr="000D0187">
        <w:rPr>
          <w:rFonts w:ascii="Times New Roman" w:hAnsi="Times New Roman" w:cs="Times New Roman"/>
        </w:rPr>
        <w:t xml:space="preserve">) </w:t>
      </w:r>
    </w:p>
    <w:p w14:paraId="6A3D5F9F" w14:textId="77777777" w:rsidR="000D0187" w:rsidRPr="000D0187" w:rsidRDefault="000D0187" w:rsidP="009A5175">
      <w:pPr>
        <w:contextualSpacing/>
        <w:rPr>
          <w:rFonts w:ascii="Times New Roman" w:hAnsi="Times New Roman" w:cs="Times New Roman"/>
        </w:rPr>
      </w:pPr>
      <w:r w:rsidRPr="000D0187">
        <w:rPr>
          <w:rFonts w:ascii="Times New Roman" w:hAnsi="Times New Roman" w:cs="Times New Roman"/>
        </w:rPr>
        <w:t xml:space="preserve">VALUES </w:t>
      </w:r>
    </w:p>
    <w:p w14:paraId="4F8A492D" w14:textId="77777777" w:rsidR="000D0187" w:rsidRPr="000D0187" w:rsidRDefault="000D0187" w:rsidP="009A5175">
      <w:pPr>
        <w:contextualSpacing/>
        <w:rPr>
          <w:rFonts w:ascii="Times New Roman" w:hAnsi="Times New Roman" w:cs="Times New Roman"/>
        </w:rPr>
      </w:pPr>
      <w:r w:rsidRPr="000D0187">
        <w:rPr>
          <w:rFonts w:ascii="Times New Roman" w:hAnsi="Times New Roman" w:cs="Times New Roman"/>
        </w:rPr>
        <w:tab/>
        <w:t>(</w:t>
      </w:r>
    </w:p>
    <w:p w14:paraId="07262B34" w14:textId="77777777" w:rsidR="000D0187" w:rsidRPr="000D0187" w:rsidRDefault="000D0187" w:rsidP="009A5175">
      <w:pPr>
        <w:contextualSpacing/>
        <w:rPr>
          <w:rFonts w:ascii="Times New Roman" w:hAnsi="Times New Roman" w:cs="Times New Roman"/>
        </w:rPr>
      </w:pPr>
      <w:r w:rsidRPr="000D0187">
        <w:rPr>
          <w:rFonts w:ascii="Times New Roman" w:hAnsi="Times New Roman" w:cs="Times New Roman"/>
        </w:rPr>
        <w:tab/>
      </w:r>
      <w:r w:rsidRPr="000D0187">
        <w:rPr>
          <w:rFonts w:ascii="Times New Roman" w:hAnsi="Times New Roman" w:cs="Times New Roman"/>
        </w:rPr>
        <w:tab/>
        <w:t xml:space="preserve">0003848738, 'Brad Bradleson', 'bradbrad@college.edu', </w:t>
      </w:r>
    </w:p>
    <w:p w14:paraId="5E5413ED" w14:textId="77777777" w:rsidR="000D0187" w:rsidRPr="000D0187" w:rsidRDefault="000D0187" w:rsidP="009A5175">
      <w:pPr>
        <w:contextualSpacing/>
        <w:rPr>
          <w:rFonts w:ascii="Times New Roman" w:hAnsi="Times New Roman" w:cs="Times New Roman"/>
        </w:rPr>
      </w:pPr>
      <w:r w:rsidRPr="000D0187">
        <w:rPr>
          <w:rFonts w:ascii="Times New Roman" w:hAnsi="Times New Roman" w:cs="Times New Roman"/>
        </w:rPr>
        <w:tab/>
      </w:r>
      <w:r w:rsidRPr="000D0187">
        <w:rPr>
          <w:rFonts w:ascii="Times New Roman" w:hAnsi="Times New Roman" w:cs="Times New Roman"/>
        </w:rPr>
        <w:tab/>
        <w:t>'Flagler Building Room 222'</w:t>
      </w:r>
    </w:p>
    <w:p w14:paraId="78F0DC7E" w14:textId="5DD68502" w:rsidR="000D0187" w:rsidRDefault="000D0187" w:rsidP="009A5175">
      <w:pPr>
        <w:contextualSpacing/>
        <w:rPr>
          <w:rFonts w:ascii="Times New Roman" w:hAnsi="Times New Roman" w:cs="Times New Roman"/>
        </w:rPr>
      </w:pPr>
      <w:r w:rsidRPr="000D0187">
        <w:rPr>
          <w:rFonts w:ascii="Times New Roman" w:hAnsi="Times New Roman" w:cs="Times New Roman"/>
        </w:rPr>
        <w:tab/>
        <w:t>);</w:t>
      </w:r>
    </w:p>
    <w:p w14:paraId="09B97C71" w14:textId="75D3F380" w:rsidR="000D0187" w:rsidRDefault="000D0187" w:rsidP="009A5175">
      <w:pPr>
        <w:contextualSpacing/>
        <w:rPr>
          <w:rFonts w:ascii="Times New Roman" w:hAnsi="Times New Roman" w:cs="Times New Roman"/>
        </w:rPr>
      </w:pPr>
    </w:p>
    <w:p w14:paraId="4483F16F" w14:textId="77777777" w:rsidR="000D0187" w:rsidRPr="000D0187" w:rsidRDefault="000D0187" w:rsidP="009A5175">
      <w:pPr>
        <w:contextualSpacing/>
        <w:rPr>
          <w:rFonts w:ascii="Times New Roman" w:hAnsi="Times New Roman" w:cs="Times New Roman"/>
        </w:rPr>
      </w:pPr>
      <w:r w:rsidRPr="000D0187">
        <w:rPr>
          <w:rFonts w:ascii="Times New Roman" w:hAnsi="Times New Roman" w:cs="Times New Roman"/>
        </w:rPr>
        <w:t>INSERT INTO Professor (</w:t>
      </w:r>
    </w:p>
    <w:p w14:paraId="14D21933" w14:textId="77777777" w:rsidR="000D0187" w:rsidRPr="000D0187" w:rsidRDefault="000D0187" w:rsidP="009A5175">
      <w:pPr>
        <w:contextualSpacing/>
        <w:rPr>
          <w:rFonts w:ascii="Times New Roman" w:hAnsi="Times New Roman" w:cs="Times New Roman"/>
        </w:rPr>
      </w:pPr>
      <w:r w:rsidRPr="000D0187">
        <w:rPr>
          <w:rFonts w:ascii="Times New Roman" w:hAnsi="Times New Roman" w:cs="Times New Roman"/>
        </w:rPr>
        <w:tab/>
        <w:t>Prof_ID, Prof_Name, Prof_Email, Prof_Office</w:t>
      </w:r>
    </w:p>
    <w:p w14:paraId="5B1D8641" w14:textId="77777777" w:rsidR="000D0187" w:rsidRPr="000D0187" w:rsidRDefault="000D0187" w:rsidP="009A5175">
      <w:pPr>
        <w:contextualSpacing/>
        <w:rPr>
          <w:rFonts w:ascii="Times New Roman" w:hAnsi="Times New Roman" w:cs="Times New Roman"/>
        </w:rPr>
      </w:pPr>
      <w:r w:rsidRPr="000D0187">
        <w:rPr>
          <w:rFonts w:ascii="Times New Roman" w:hAnsi="Times New Roman" w:cs="Times New Roman"/>
        </w:rPr>
        <w:t xml:space="preserve">) </w:t>
      </w:r>
    </w:p>
    <w:p w14:paraId="16B44575" w14:textId="77777777" w:rsidR="000D0187" w:rsidRPr="000D0187" w:rsidRDefault="000D0187" w:rsidP="009A5175">
      <w:pPr>
        <w:contextualSpacing/>
        <w:rPr>
          <w:rFonts w:ascii="Times New Roman" w:hAnsi="Times New Roman" w:cs="Times New Roman"/>
        </w:rPr>
      </w:pPr>
      <w:r w:rsidRPr="000D0187">
        <w:rPr>
          <w:rFonts w:ascii="Times New Roman" w:hAnsi="Times New Roman" w:cs="Times New Roman"/>
        </w:rPr>
        <w:t xml:space="preserve">VALUES </w:t>
      </w:r>
    </w:p>
    <w:p w14:paraId="1CD944D1" w14:textId="77777777" w:rsidR="000D0187" w:rsidRPr="000D0187" w:rsidRDefault="000D0187" w:rsidP="009A5175">
      <w:pPr>
        <w:contextualSpacing/>
        <w:rPr>
          <w:rFonts w:ascii="Times New Roman" w:hAnsi="Times New Roman" w:cs="Times New Roman"/>
        </w:rPr>
      </w:pPr>
      <w:r w:rsidRPr="000D0187">
        <w:rPr>
          <w:rFonts w:ascii="Times New Roman" w:hAnsi="Times New Roman" w:cs="Times New Roman"/>
        </w:rPr>
        <w:tab/>
        <w:t>(</w:t>
      </w:r>
    </w:p>
    <w:p w14:paraId="5631B8F3" w14:textId="77777777" w:rsidR="000D0187" w:rsidRPr="000D0187" w:rsidRDefault="000D0187" w:rsidP="009A5175">
      <w:pPr>
        <w:contextualSpacing/>
        <w:rPr>
          <w:rFonts w:ascii="Times New Roman" w:hAnsi="Times New Roman" w:cs="Times New Roman"/>
        </w:rPr>
      </w:pPr>
      <w:r w:rsidRPr="000D0187">
        <w:rPr>
          <w:rFonts w:ascii="Times New Roman" w:hAnsi="Times New Roman" w:cs="Times New Roman"/>
        </w:rPr>
        <w:tab/>
      </w:r>
      <w:r w:rsidRPr="000D0187">
        <w:rPr>
          <w:rFonts w:ascii="Times New Roman" w:hAnsi="Times New Roman" w:cs="Times New Roman"/>
        </w:rPr>
        <w:tab/>
        <w:t xml:space="preserve">0004938293, 'Estabon Espenoza', 'eespenoza@college.edu', </w:t>
      </w:r>
    </w:p>
    <w:p w14:paraId="4C9136DE" w14:textId="77777777" w:rsidR="000D0187" w:rsidRPr="000D0187" w:rsidRDefault="000D0187" w:rsidP="009A5175">
      <w:pPr>
        <w:contextualSpacing/>
        <w:rPr>
          <w:rFonts w:ascii="Times New Roman" w:hAnsi="Times New Roman" w:cs="Times New Roman"/>
        </w:rPr>
      </w:pPr>
      <w:r w:rsidRPr="000D0187">
        <w:rPr>
          <w:rFonts w:ascii="Times New Roman" w:hAnsi="Times New Roman" w:cs="Times New Roman"/>
        </w:rPr>
        <w:tab/>
      </w:r>
      <w:r w:rsidRPr="000D0187">
        <w:rPr>
          <w:rFonts w:ascii="Times New Roman" w:hAnsi="Times New Roman" w:cs="Times New Roman"/>
        </w:rPr>
        <w:tab/>
        <w:t>'Library Starbucks'</w:t>
      </w:r>
    </w:p>
    <w:p w14:paraId="5F317ED8" w14:textId="5E9D032B" w:rsidR="000D0187" w:rsidRDefault="000D0187" w:rsidP="009A5175">
      <w:pPr>
        <w:contextualSpacing/>
        <w:rPr>
          <w:rFonts w:ascii="Times New Roman" w:hAnsi="Times New Roman" w:cs="Times New Roman"/>
        </w:rPr>
      </w:pPr>
      <w:r w:rsidRPr="000D0187">
        <w:rPr>
          <w:rFonts w:ascii="Times New Roman" w:hAnsi="Times New Roman" w:cs="Times New Roman"/>
        </w:rPr>
        <w:tab/>
        <w:t>);</w:t>
      </w:r>
    </w:p>
    <w:p w14:paraId="488F82FB" w14:textId="6EA8D3C9" w:rsidR="000D0187" w:rsidRDefault="000D0187" w:rsidP="009A5175">
      <w:pPr>
        <w:contextualSpacing/>
        <w:rPr>
          <w:rFonts w:ascii="Times New Roman" w:hAnsi="Times New Roman" w:cs="Times New Roman"/>
        </w:rPr>
      </w:pPr>
    </w:p>
    <w:p w14:paraId="5DD1B4C3" w14:textId="3AEDA88F" w:rsidR="000D0187" w:rsidRDefault="000D0187" w:rsidP="009A5175">
      <w:pPr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Student</w:t>
      </w:r>
    </w:p>
    <w:p w14:paraId="75B3F216" w14:textId="77777777" w:rsidR="00B31F93" w:rsidRPr="00B31F93" w:rsidRDefault="00B31F93" w:rsidP="009A5175">
      <w:pPr>
        <w:contextualSpacing/>
        <w:rPr>
          <w:rFonts w:ascii="Times New Roman" w:hAnsi="Times New Roman" w:cs="Times New Roman"/>
        </w:rPr>
      </w:pPr>
      <w:r w:rsidRPr="00B31F93">
        <w:rPr>
          <w:rFonts w:ascii="Times New Roman" w:hAnsi="Times New Roman" w:cs="Times New Roman"/>
        </w:rPr>
        <w:t>INSERT INTO Student (</w:t>
      </w:r>
    </w:p>
    <w:p w14:paraId="135B30A7" w14:textId="77777777" w:rsidR="00B31F93" w:rsidRPr="00B31F93" w:rsidRDefault="00B31F93" w:rsidP="009A5175">
      <w:pPr>
        <w:contextualSpacing/>
        <w:rPr>
          <w:rFonts w:ascii="Times New Roman" w:hAnsi="Times New Roman" w:cs="Times New Roman"/>
        </w:rPr>
      </w:pPr>
      <w:r w:rsidRPr="00B31F93">
        <w:rPr>
          <w:rFonts w:ascii="Times New Roman" w:hAnsi="Times New Roman" w:cs="Times New Roman"/>
        </w:rPr>
        <w:lastRenderedPageBreak/>
        <w:tab/>
        <w:t xml:space="preserve">Student_ID, Student_Name, Student_Email, </w:t>
      </w:r>
    </w:p>
    <w:p w14:paraId="2C66377C" w14:textId="77777777" w:rsidR="00B31F93" w:rsidRPr="00B31F93" w:rsidRDefault="00B31F93" w:rsidP="009A5175">
      <w:pPr>
        <w:contextualSpacing/>
        <w:rPr>
          <w:rFonts w:ascii="Times New Roman" w:hAnsi="Times New Roman" w:cs="Times New Roman"/>
        </w:rPr>
      </w:pPr>
      <w:r w:rsidRPr="00B31F93">
        <w:rPr>
          <w:rFonts w:ascii="Times New Roman" w:hAnsi="Times New Roman" w:cs="Times New Roman"/>
        </w:rPr>
        <w:tab/>
        <w:t>Student_Year</w:t>
      </w:r>
    </w:p>
    <w:p w14:paraId="686B4817" w14:textId="77777777" w:rsidR="00B31F93" w:rsidRPr="00B31F93" w:rsidRDefault="00B31F93" w:rsidP="009A5175">
      <w:pPr>
        <w:contextualSpacing/>
        <w:rPr>
          <w:rFonts w:ascii="Times New Roman" w:hAnsi="Times New Roman" w:cs="Times New Roman"/>
        </w:rPr>
      </w:pPr>
      <w:r w:rsidRPr="00B31F93">
        <w:rPr>
          <w:rFonts w:ascii="Times New Roman" w:hAnsi="Times New Roman" w:cs="Times New Roman"/>
        </w:rPr>
        <w:t xml:space="preserve">) </w:t>
      </w:r>
    </w:p>
    <w:p w14:paraId="76B99576" w14:textId="77777777" w:rsidR="00B31F93" w:rsidRPr="00B31F93" w:rsidRDefault="00B31F93" w:rsidP="009A5175">
      <w:pPr>
        <w:contextualSpacing/>
        <w:rPr>
          <w:rFonts w:ascii="Times New Roman" w:hAnsi="Times New Roman" w:cs="Times New Roman"/>
        </w:rPr>
      </w:pPr>
      <w:r w:rsidRPr="00B31F93">
        <w:rPr>
          <w:rFonts w:ascii="Times New Roman" w:hAnsi="Times New Roman" w:cs="Times New Roman"/>
        </w:rPr>
        <w:t xml:space="preserve">VALUES </w:t>
      </w:r>
    </w:p>
    <w:p w14:paraId="48A7BA6A" w14:textId="77777777" w:rsidR="00B31F93" w:rsidRPr="00B31F93" w:rsidRDefault="00B31F93" w:rsidP="009A5175">
      <w:pPr>
        <w:contextualSpacing/>
        <w:rPr>
          <w:rFonts w:ascii="Times New Roman" w:hAnsi="Times New Roman" w:cs="Times New Roman"/>
        </w:rPr>
      </w:pPr>
      <w:r w:rsidRPr="00B31F93">
        <w:rPr>
          <w:rFonts w:ascii="Times New Roman" w:hAnsi="Times New Roman" w:cs="Times New Roman"/>
        </w:rPr>
        <w:tab/>
        <w:t>(</w:t>
      </w:r>
    </w:p>
    <w:p w14:paraId="65A759BC" w14:textId="77777777" w:rsidR="00B31F93" w:rsidRPr="00B31F93" w:rsidRDefault="00B31F93" w:rsidP="009A5175">
      <w:pPr>
        <w:contextualSpacing/>
        <w:rPr>
          <w:rFonts w:ascii="Times New Roman" w:hAnsi="Times New Roman" w:cs="Times New Roman"/>
        </w:rPr>
      </w:pPr>
      <w:r w:rsidRPr="00B31F93">
        <w:rPr>
          <w:rFonts w:ascii="Times New Roman" w:hAnsi="Times New Roman" w:cs="Times New Roman"/>
        </w:rPr>
        <w:tab/>
      </w:r>
      <w:r w:rsidRPr="00B31F93">
        <w:rPr>
          <w:rFonts w:ascii="Times New Roman" w:hAnsi="Times New Roman" w:cs="Times New Roman"/>
        </w:rPr>
        <w:tab/>
        <w:t xml:space="preserve">0005993049, 'Brent Bartles', 'bartleb@college.edu', </w:t>
      </w:r>
    </w:p>
    <w:p w14:paraId="602A6A58" w14:textId="77777777" w:rsidR="00B31F93" w:rsidRPr="00B31F93" w:rsidRDefault="00B31F93" w:rsidP="009A5175">
      <w:pPr>
        <w:contextualSpacing/>
        <w:rPr>
          <w:rFonts w:ascii="Times New Roman" w:hAnsi="Times New Roman" w:cs="Times New Roman"/>
        </w:rPr>
      </w:pPr>
      <w:r w:rsidRPr="00B31F93">
        <w:rPr>
          <w:rFonts w:ascii="Times New Roman" w:hAnsi="Times New Roman" w:cs="Times New Roman"/>
        </w:rPr>
        <w:tab/>
      </w:r>
      <w:r w:rsidRPr="00B31F93">
        <w:rPr>
          <w:rFonts w:ascii="Times New Roman" w:hAnsi="Times New Roman" w:cs="Times New Roman"/>
        </w:rPr>
        <w:tab/>
        <w:t>'Sophomore'</w:t>
      </w:r>
    </w:p>
    <w:p w14:paraId="4A6842FA" w14:textId="054CF270" w:rsidR="000D0187" w:rsidRDefault="00B31F93" w:rsidP="009A5175">
      <w:pPr>
        <w:contextualSpacing/>
        <w:rPr>
          <w:rFonts w:ascii="Times New Roman" w:hAnsi="Times New Roman" w:cs="Times New Roman"/>
        </w:rPr>
      </w:pPr>
      <w:r w:rsidRPr="00B31F93">
        <w:rPr>
          <w:rFonts w:ascii="Times New Roman" w:hAnsi="Times New Roman" w:cs="Times New Roman"/>
        </w:rPr>
        <w:tab/>
        <w:t>);</w:t>
      </w:r>
    </w:p>
    <w:p w14:paraId="73FD74C5" w14:textId="54977FC3" w:rsidR="00B31F93" w:rsidRDefault="00B31F93" w:rsidP="009A5175">
      <w:pPr>
        <w:contextualSpacing/>
        <w:rPr>
          <w:rFonts w:ascii="Times New Roman" w:hAnsi="Times New Roman" w:cs="Times New Roman"/>
        </w:rPr>
      </w:pPr>
    </w:p>
    <w:p w14:paraId="61B7CC1F" w14:textId="77777777" w:rsidR="00B31F93" w:rsidRPr="00B31F93" w:rsidRDefault="00B31F93" w:rsidP="009A5175">
      <w:pPr>
        <w:contextualSpacing/>
        <w:rPr>
          <w:rFonts w:ascii="Times New Roman" w:hAnsi="Times New Roman" w:cs="Times New Roman"/>
        </w:rPr>
      </w:pPr>
      <w:r w:rsidRPr="00B31F93">
        <w:rPr>
          <w:rFonts w:ascii="Times New Roman" w:hAnsi="Times New Roman" w:cs="Times New Roman"/>
        </w:rPr>
        <w:t>INSERT INTO Student (</w:t>
      </w:r>
    </w:p>
    <w:p w14:paraId="631EA61D" w14:textId="77777777" w:rsidR="00B31F93" w:rsidRPr="00B31F93" w:rsidRDefault="00B31F93" w:rsidP="009A5175">
      <w:pPr>
        <w:contextualSpacing/>
        <w:rPr>
          <w:rFonts w:ascii="Times New Roman" w:hAnsi="Times New Roman" w:cs="Times New Roman"/>
        </w:rPr>
      </w:pPr>
      <w:r w:rsidRPr="00B31F93">
        <w:rPr>
          <w:rFonts w:ascii="Times New Roman" w:hAnsi="Times New Roman" w:cs="Times New Roman"/>
        </w:rPr>
        <w:tab/>
        <w:t xml:space="preserve">Student_ID, Student_Name, Student_Email, </w:t>
      </w:r>
    </w:p>
    <w:p w14:paraId="29D7931C" w14:textId="77777777" w:rsidR="00B31F93" w:rsidRPr="00B31F93" w:rsidRDefault="00B31F93" w:rsidP="009A5175">
      <w:pPr>
        <w:contextualSpacing/>
        <w:rPr>
          <w:rFonts w:ascii="Times New Roman" w:hAnsi="Times New Roman" w:cs="Times New Roman"/>
        </w:rPr>
      </w:pPr>
      <w:r w:rsidRPr="00B31F93">
        <w:rPr>
          <w:rFonts w:ascii="Times New Roman" w:hAnsi="Times New Roman" w:cs="Times New Roman"/>
        </w:rPr>
        <w:tab/>
        <w:t>Student_Year</w:t>
      </w:r>
    </w:p>
    <w:p w14:paraId="4E335437" w14:textId="77777777" w:rsidR="00B31F93" w:rsidRPr="00B31F93" w:rsidRDefault="00B31F93" w:rsidP="009A5175">
      <w:pPr>
        <w:contextualSpacing/>
        <w:rPr>
          <w:rFonts w:ascii="Times New Roman" w:hAnsi="Times New Roman" w:cs="Times New Roman"/>
        </w:rPr>
      </w:pPr>
      <w:r w:rsidRPr="00B31F93">
        <w:rPr>
          <w:rFonts w:ascii="Times New Roman" w:hAnsi="Times New Roman" w:cs="Times New Roman"/>
        </w:rPr>
        <w:t xml:space="preserve">) </w:t>
      </w:r>
    </w:p>
    <w:p w14:paraId="2232A0EB" w14:textId="77777777" w:rsidR="00B31F93" w:rsidRPr="00B31F93" w:rsidRDefault="00B31F93" w:rsidP="009A5175">
      <w:pPr>
        <w:contextualSpacing/>
        <w:rPr>
          <w:rFonts w:ascii="Times New Roman" w:hAnsi="Times New Roman" w:cs="Times New Roman"/>
        </w:rPr>
      </w:pPr>
      <w:r w:rsidRPr="00B31F93">
        <w:rPr>
          <w:rFonts w:ascii="Times New Roman" w:hAnsi="Times New Roman" w:cs="Times New Roman"/>
        </w:rPr>
        <w:t xml:space="preserve">VALUES </w:t>
      </w:r>
    </w:p>
    <w:p w14:paraId="0B54102C" w14:textId="77777777" w:rsidR="00B31F93" w:rsidRPr="00B31F93" w:rsidRDefault="00B31F93" w:rsidP="009A5175">
      <w:pPr>
        <w:contextualSpacing/>
        <w:rPr>
          <w:rFonts w:ascii="Times New Roman" w:hAnsi="Times New Roman" w:cs="Times New Roman"/>
        </w:rPr>
      </w:pPr>
      <w:r w:rsidRPr="00B31F93">
        <w:rPr>
          <w:rFonts w:ascii="Times New Roman" w:hAnsi="Times New Roman" w:cs="Times New Roman"/>
        </w:rPr>
        <w:tab/>
        <w:t>(</w:t>
      </w:r>
    </w:p>
    <w:p w14:paraId="32FD0F53" w14:textId="77777777" w:rsidR="00B31F93" w:rsidRPr="00B31F93" w:rsidRDefault="00B31F93" w:rsidP="009A5175">
      <w:pPr>
        <w:contextualSpacing/>
        <w:rPr>
          <w:rFonts w:ascii="Times New Roman" w:hAnsi="Times New Roman" w:cs="Times New Roman"/>
        </w:rPr>
      </w:pPr>
      <w:r w:rsidRPr="00B31F93">
        <w:rPr>
          <w:rFonts w:ascii="Times New Roman" w:hAnsi="Times New Roman" w:cs="Times New Roman"/>
        </w:rPr>
        <w:tab/>
      </w:r>
      <w:r w:rsidRPr="00B31F93">
        <w:rPr>
          <w:rFonts w:ascii="Times New Roman" w:hAnsi="Times New Roman" w:cs="Times New Roman"/>
        </w:rPr>
        <w:tab/>
        <w:t xml:space="preserve">0005586949, 'Riley Moo', 'moomoo@college.edu', </w:t>
      </w:r>
    </w:p>
    <w:p w14:paraId="3141A47E" w14:textId="77777777" w:rsidR="00B31F93" w:rsidRPr="00B31F93" w:rsidRDefault="00B31F93" w:rsidP="009A5175">
      <w:pPr>
        <w:contextualSpacing/>
        <w:rPr>
          <w:rFonts w:ascii="Times New Roman" w:hAnsi="Times New Roman" w:cs="Times New Roman"/>
        </w:rPr>
      </w:pPr>
      <w:r w:rsidRPr="00B31F93">
        <w:rPr>
          <w:rFonts w:ascii="Times New Roman" w:hAnsi="Times New Roman" w:cs="Times New Roman"/>
        </w:rPr>
        <w:tab/>
      </w:r>
      <w:r w:rsidRPr="00B31F93">
        <w:rPr>
          <w:rFonts w:ascii="Times New Roman" w:hAnsi="Times New Roman" w:cs="Times New Roman"/>
        </w:rPr>
        <w:tab/>
        <w:t>'Freshman'</w:t>
      </w:r>
    </w:p>
    <w:p w14:paraId="530D3F92" w14:textId="637C1E75" w:rsidR="00B31F93" w:rsidRDefault="00B31F93" w:rsidP="009A5175">
      <w:pPr>
        <w:contextualSpacing/>
        <w:rPr>
          <w:rFonts w:ascii="Times New Roman" w:hAnsi="Times New Roman" w:cs="Times New Roman"/>
        </w:rPr>
      </w:pPr>
      <w:r w:rsidRPr="00B31F93">
        <w:rPr>
          <w:rFonts w:ascii="Times New Roman" w:hAnsi="Times New Roman" w:cs="Times New Roman"/>
        </w:rPr>
        <w:tab/>
        <w:t>);</w:t>
      </w:r>
    </w:p>
    <w:p w14:paraId="2BA963C5" w14:textId="47281EE3" w:rsidR="00B31F93" w:rsidRDefault="00B31F93" w:rsidP="009A5175">
      <w:pPr>
        <w:contextualSpacing/>
        <w:rPr>
          <w:rFonts w:ascii="Times New Roman" w:hAnsi="Times New Roman" w:cs="Times New Roman"/>
        </w:rPr>
      </w:pPr>
    </w:p>
    <w:p w14:paraId="4CA0C6C2" w14:textId="77777777" w:rsidR="00B31F93" w:rsidRPr="00B31F93" w:rsidRDefault="00B31F93" w:rsidP="009A5175">
      <w:pPr>
        <w:contextualSpacing/>
        <w:rPr>
          <w:rFonts w:ascii="Times New Roman" w:hAnsi="Times New Roman" w:cs="Times New Roman"/>
        </w:rPr>
      </w:pPr>
      <w:r w:rsidRPr="00B31F93">
        <w:rPr>
          <w:rFonts w:ascii="Times New Roman" w:hAnsi="Times New Roman" w:cs="Times New Roman"/>
        </w:rPr>
        <w:t>INSERT INTO Student (</w:t>
      </w:r>
    </w:p>
    <w:p w14:paraId="4EF5DBF7" w14:textId="77777777" w:rsidR="00B31F93" w:rsidRPr="00B31F93" w:rsidRDefault="00B31F93" w:rsidP="009A5175">
      <w:pPr>
        <w:contextualSpacing/>
        <w:rPr>
          <w:rFonts w:ascii="Times New Roman" w:hAnsi="Times New Roman" w:cs="Times New Roman"/>
        </w:rPr>
      </w:pPr>
      <w:r w:rsidRPr="00B31F93">
        <w:rPr>
          <w:rFonts w:ascii="Times New Roman" w:hAnsi="Times New Roman" w:cs="Times New Roman"/>
        </w:rPr>
        <w:tab/>
        <w:t xml:space="preserve">Student_ID, Student_Name, Student_Email, </w:t>
      </w:r>
    </w:p>
    <w:p w14:paraId="49046441" w14:textId="77777777" w:rsidR="00B31F93" w:rsidRPr="00B31F93" w:rsidRDefault="00B31F93" w:rsidP="009A5175">
      <w:pPr>
        <w:contextualSpacing/>
        <w:rPr>
          <w:rFonts w:ascii="Times New Roman" w:hAnsi="Times New Roman" w:cs="Times New Roman"/>
        </w:rPr>
      </w:pPr>
      <w:r w:rsidRPr="00B31F93">
        <w:rPr>
          <w:rFonts w:ascii="Times New Roman" w:hAnsi="Times New Roman" w:cs="Times New Roman"/>
        </w:rPr>
        <w:tab/>
        <w:t>Student_Year</w:t>
      </w:r>
    </w:p>
    <w:p w14:paraId="4886DD11" w14:textId="77777777" w:rsidR="00B31F93" w:rsidRPr="00B31F93" w:rsidRDefault="00B31F93" w:rsidP="009A5175">
      <w:pPr>
        <w:contextualSpacing/>
        <w:rPr>
          <w:rFonts w:ascii="Times New Roman" w:hAnsi="Times New Roman" w:cs="Times New Roman"/>
        </w:rPr>
      </w:pPr>
      <w:r w:rsidRPr="00B31F93">
        <w:rPr>
          <w:rFonts w:ascii="Times New Roman" w:hAnsi="Times New Roman" w:cs="Times New Roman"/>
        </w:rPr>
        <w:t xml:space="preserve">) </w:t>
      </w:r>
    </w:p>
    <w:p w14:paraId="78DBABA4" w14:textId="77777777" w:rsidR="00B31F93" w:rsidRPr="00B31F93" w:rsidRDefault="00B31F93" w:rsidP="009A5175">
      <w:pPr>
        <w:contextualSpacing/>
        <w:rPr>
          <w:rFonts w:ascii="Times New Roman" w:hAnsi="Times New Roman" w:cs="Times New Roman"/>
        </w:rPr>
      </w:pPr>
      <w:r w:rsidRPr="00B31F93">
        <w:rPr>
          <w:rFonts w:ascii="Times New Roman" w:hAnsi="Times New Roman" w:cs="Times New Roman"/>
        </w:rPr>
        <w:t xml:space="preserve">VALUES </w:t>
      </w:r>
    </w:p>
    <w:p w14:paraId="1E54A3F2" w14:textId="77777777" w:rsidR="00B31F93" w:rsidRPr="00B31F93" w:rsidRDefault="00B31F93" w:rsidP="009A5175">
      <w:pPr>
        <w:contextualSpacing/>
        <w:rPr>
          <w:rFonts w:ascii="Times New Roman" w:hAnsi="Times New Roman" w:cs="Times New Roman"/>
        </w:rPr>
      </w:pPr>
      <w:r w:rsidRPr="00B31F93">
        <w:rPr>
          <w:rFonts w:ascii="Times New Roman" w:hAnsi="Times New Roman" w:cs="Times New Roman"/>
        </w:rPr>
        <w:tab/>
        <w:t>(</w:t>
      </w:r>
    </w:p>
    <w:p w14:paraId="30224E03" w14:textId="77777777" w:rsidR="00B31F93" w:rsidRPr="00B31F93" w:rsidRDefault="00B31F93" w:rsidP="009A5175">
      <w:pPr>
        <w:contextualSpacing/>
        <w:rPr>
          <w:rFonts w:ascii="Times New Roman" w:hAnsi="Times New Roman" w:cs="Times New Roman"/>
        </w:rPr>
      </w:pPr>
      <w:r w:rsidRPr="00B31F93">
        <w:rPr>
          <w:rFonts w:ascii="Times New Roman" w:hAnsi="Times New Roman" w:cs="Times New Roman"/>
        </w:rPr>
        <w:tab/>
      </w:r>
      <w:r w:rsidRPr="00B31F93">
        <w:rPr>
          <w:rFonts w:ascii="Times New Roman" w:hAnsi="Times New Roman" w:cs="Times New Roman"/>
        </w:rPr>
        <w:tab/>
        <w:t xml:space="preserve">0003849283, 'Baxter Morris', 'baxtm@college.edu', </w:t>
      </w:r>
    </w:p>
    <w:p w14:paraId="2F178D6D" w14:textId="77777777" w:rsidR="00B31F93" w:rsidRPr="00B31F93" w:rsidRDefault="00B31F93" w:rsidP="009A5175">
      <w:pPr>
        <w:contextualSpacing/>
        <w:rPr>
          <w:rFonts w:ascii="Times New Roman" w:hAnsi="Times New Roman" w:cs="Times New Roman"/>
        </w:rPr>
      </w:pPr>
      <w:r w:rsidRPr="00B31F93">
        <w:rPr>
          <w:rFonts w:ascii="Times New Roman" w:hAnsi="Times New Roman" w:cs="Times New Roman"/>
        </w:rPr>
        <w:tab/>
      </w:r>
      <w:r w:rsidRPr="00B31F93">
        <w:rPr>
          <w:rFonts w:ascii="Times New Roman" w:hAnsi="Times New Roman" w:cs="Times New Roman"/>
        </w:rPr>
        <w:tab/>
        <w:t>'Graduate'</w:t>
      </w:r>
    </w:p>
    <w:p w14:paraId="6935BC82" w14:textId="3711586B" w:rsidR="00B31F93" w:rsidRDefault="00B31F93" w:rsidP="009A5175">
      <w:pPr>
        <w:contextualSpacing/>
        <w:rPr>
          <w:rFonts w:ascii="Times New Roman" w:hAnsi="Times New Roman" w:cs="Times New Roman"/>
        </w:rPr>
      </w:pPr>
      <w:r w:rsidRPr="00B31F93">
        <w:rPr>
          <w:rFonts w:ascii="Times New Roman" w:hAnsi="Times New Roman" w:cs="Times New Roman"/>
        </w:rPr>
        <w:tab/>
        <w:t>);</w:t>
      </w:r>
    </w:p>
    <w:p w14:paraId="2F79DE02" w14:textId="66E8E03F" w:rsidR="00B31F93" w:rsidRDefault="00B31F93" w:rsidP="009A5175">
      <w:pPr>
        <w:contextualSpacing/>
        <w:rPr>
          <w:rFonts w:ascii="Times New Roman" w:hAnsi="Times New Roman" w:cs="Times New Roman"/>
        </w:rPr>
      </w:pPr>
    </w:p>
    <w:p w14:paraId="7AF1455F" w14:textId="77777777" w:rsidR="00B31F93" w:rsidRPr="00B31F93" w:rsidRDefault="00B31F93" w:rsidP="009A5175">
      <w:pPr>
        <w:contextualSpacing/>
        <w:rPr>
          <w:rFonts w:ascii="Times New Roman" w:hAnsi="Times New Roman" w:cs="Times New Roman"/>
        </w:rPr>
      </w:pPr>
      <w:r w:rsidRPr="00B31F93">
        <w:rPr>
          <w:rFonts w:ascii="Times New Roman" w:hAnsi="Times New Roman" w:cs="Times New Roman"/>
        </w:rPr>
        <w:t>INSERT INTO Student (</w:t>
      </w:r>
    </w:p>
    <w:p w14:paraId="14FF45B3" w14:textId="77777777" w:rsidR="00B31F93" w:rsidRPr="00B31F93" w:rsidRDefault="00B31F93" w:rsidP="009A5175">
      <w:pPr>
        <w:contextualSpacing/>
        <w:rPr>
          <w:rFonts w:ascii="Times New Roman" w:hAnsi="Times New Roman" w:cs="Times New Roman"/>
        </w:rPr>
      </w:pPr>
      <w:r w:rsidRPr="00B31F93">
        <w:rPr>
          <w:rFonts w:ascii="Times New Roman" w:hAnsi="Times New Roman" w:cs="Times New Roman"/>
        </w:rPr>
        <w:tab/>
        <w:t xml:space="preserve">Student_ID, Student_Name, Student_Email, </w:t>
      </w:r>
    </w:p>
    <w:p w14:paraId="2021A4FE" w14:textId="77777777" w:rsidR="00B31F93" w:rsidRPr="00B31F93" w:rsidRDefault="00B31F93" w:rsidP="009A5175">
      <w:pPr>
        <w:contextualSpacing/>
        <w:rPr>
          <w:rFonts w:ascii="Times New Roman" w:hAnsi="Times New Roman" w:cs="Times New Roman"/>
        </w:rPr>
      </w:pPr>
      <w:r w:rsidRPr="00B31F93">
        <w:rPr>
          <w:rFonts w:ascii="Times New Roman" w:hAnsi="Times New Roman" w:cs="Times New Roman"/>
        </w:rPr>
        <w:tab/>
        <w:t>Student_Year</w:t>
      </w:r>
    </w:p>
    <w:p w14:paraId="45C36A42" w14:textId="77777777" w:rsidR="00B31F93" w:rsidRPr="00B31F93" w:rsidRDefault="00B31F93" w:rsidP="009A5175">
      <w:pPr>
        <w:contextualSpacing/>
        <w:rPr>
          <w:rFonts w:ascii="Times New Roman" w:hAnsi="Times New Roman" w:cs="Times New Roman"/>
        </w:rPr>
      </w:pPr>
      <w:r w:rsidRPr="00B31F93">
        <w:rPr>
          <w:rFonts w:ascii="Times New Roman" w:hAnsi="Times New Roman" w:cs="Times New Roman"/>
        </w:rPr>
        <w:t xml:space="preserve">) </w:t>
      </w:r>
    </w:p>
    <w:p w14:paraId="74D0327A" w14:textId="77777777" w:rsidR="00B31F93" w:rsidRPr="00B31F93" w:rsidRDefault="00B31F93" w:rsidP="009A5175">
      <w:pPr>
        <w:contextualSpacing/>
        <w:rPr>
          <w:rFonts w:ascii="Times New Roman" w:hAnsi="Times New Roman" w:cs="Times New Roman"/>
        </w:rPr>
      </w:pPr>
      <w:r w:rsidRPr="00B31F93">
        <w:rPr>
          <w:rFonts w:ascii="Times New Roman" w:hAnsi="Times New Roman" w:cs="Times New Roman"/>
        </w:rPr>
        <w:t xml:space="preserve">VALUES </w:t>
      </w:r>
    </w:p>
    <w:p w14:paraId="722D5D9D" w14:textId="77777777" w:rsidR="00B31F93" w:rsidRPr="00B31F93" w:rsidRDefault="00B31F93" w:rsidP="009A5175">
      <w:pPr>
        <w:contextualSpacing/>
        <w:rPr>
          <w:rFonts w:ascii="Times New Roman" w:hAnsi="Times New Roman" w:cs="Times New Roman"/>
        </w:rPr>
      </w:pPr>
      <w:r w:rsidRPr="00B31F93">
        <w:rPr>
          <w:rFonts w:ascii="Times New Roman" w:hAnsi="Times New Roman" w:cs="Times New Roman"/>
        </w:rPr>
        <w:tab/>
        <w:t>(</w:t>
      </w:r>
    </w:p>
    <w:p w14:paraId="516D546F" w14:textId="77777777" w:rsidR="00B31F93" w:rsidRPr="00B31F93" w:rsidRDefault="00B31F93" w:rsidP="009A5175">
      <w:pPr>
        <w:contextualSpacing/>
        <w:rPr>
          <w:rFonts w:ascii="Times New Roman" w:hAnsi="Times New Roman" w:cs="Times New Roman"/>
        </w:rPr>
      </w:pPr>
      <w:r w:rsidRPr="00B31F93">
        <w:rPr>
          <w:rFonts w:ascii="Times New Roman" w:hAnsi="Times New Roman" w:cs="Times New Roman"/>
        </w:rPr>
        <w:tab/>
      </w:r>
      <w:r w:rsidRPr="00B31F93">
        <w:rPr>
          <w:rFonts w:ascii="Times New Roman" w:hAnsi="Times New Roman" w:cs="Times New Roman"/>
        </w:rPr>
        <w:tab/>
        <w:t xml:space="preserve">0005839299, 'Georgio Estobane', 'geoest@college.edu', </w:t>
      </w:r>
    </w:p>
    <w:p w14:paraId="6A4CFEAA" w14:textId="77777777" w:rsidR="00B31F93" w:rsidRPr="00B31F93" w:rsidRDefault="00B31F93" w:rsidP="009A5175">
      <w:pPr>
        <w:contextualSpacing/>
        <w:rPr>
          <w:rFonts w:ascii="Times New Roman" w:hAnsi="Times New Roman" w:cs="Times New Roman"/>
        </w:rPr>
      </w:pPr>
      <w:r w:rsidRPr="00B31F93">
        <w:rPr>
          <w:rFonts w:ascii="Times New Roman" w:hAnsi="Times New Roman" w:cs="Times New Roman"/>
        </w:rPr>
        <w:tab/>
      </w:r>
      <w:r w:rsidRPr="00B31F93">
        <w:rPr>
          <w:rFonts w:ascii="Times New Roman" w:hAnsi="Times New Roman" w:cs="Times New Roman"/>
        </w:rPr>
        <w:tab/>
        <w:t>'Freshman'</w:t>
      </w:r>
    </w:p>
    <w:p w14:paraId="0EEFB6A5" w14:textId="58913F57" w:rsidR="00B31F93" w:rsidRDefault="00B31F93" w:rsidP="009A5175">
      <w:pPr>
        <w:contextualSpacing/>
        <w:rPr>
          <w:rFonts w:ascii="Times New Roman" w:hAnsi="Times New Roman" w:cs="Times New Roman"/>
        </w:rPr>
      </w:pPr>
      <w:r w:rsidRPr="00B31F93">
        <w:rPr>
          <w:rFonts w:ascii="Times New Roman" w:hAnsi="Times New Roman" w:cs="Times New Roman"/>
        </w:rPr>
        <w:tab/>
        <w:t>);</w:t>
      </w:r>
    </w:p>
    <w:p w14:paraId="5737C89E" w14:textId="33873987" w:rsidR="00B31F93" w:rsidRDefault="00B31F93" w:rsidP="009A5175">
      <w:pPr>
        <w:contextualSpacing/>
        <w:rPr>
          <w:rFonts w:ascii="Times New Roman" w:hAnsi="Times New Roman" w:cs="Times New Roman"/>
        </w:rPr>
      </w:pPr>
    </w:p>
    <w:p w14:paraId="040173FC" w14:textId="77777777" w:rsidR="00B31F93" w:rsidRPr="00B31F93" w:rsidRDefault="00B31F93" w:rsidP="009A5175">
      <w:pPr>
        <w:contextualSpacing/>
        <w:rPr>
          <w:rFonts w:ascii="Times New Roman" w:hAnsi="Times New Roman" w:cs="Times New Roman"/>
        </w:rPr>
      </w:pPr>
      <w:r w:rsidRPr="00B31F93">
        <w:rPr>
          <w:rFonts w:ascii="Times New Roman" w:hAnsi="Times New Roman" w:cs="Times New Roman"/>
        </w:rPr>
        <w:t>INSERT INTO Student (</w:t>
      </w:r>
    </w:p>
    <w:p w14:paraId="46CB4511" w14:textId="77777777" w:rsidR="00B31F93" w:rsidRPr="00B31F93" w:rsidRDefault="00B31F93" w:rsidP="009A5175">
      <w:pPr>
        <w:contextualSpacing/>
        <w:rPr>
          <w:rFonts w:ascii="Times New Roman" w:hAnsi="Times New Roman" w:cs="Times New Roman"/>
        </w:rPr>
      </w:pPr>
      <w:r w:rsidRPr="00B31F93">
        <w:rPr>
          <w:rFonts w:ascii="Times New Roman" w:hAnsi="Times New Roman" w:cs="Times New Roman"/>
        </w:rPr>
        <w:tab/>
        <w:t xml:space="preserve">Student_ID, Student_Name, Student_Email, </w:t>
      </w:r>
    </w:p>
    <w:p w14:paraId="7F2571B1" w14:textId="77777777" w:rsidR="00B31F93" w:rsidRPr="00B31F93" w:rsidRDefault="00B31F93" w:rsidP="009A5175">
      <w:pPr>
        <w:contextualSpacing/>
        <w:rPr>
          <w:rFonts w:ascii="Times New Roman" w:hAnsi="Times New Roman" w:cs="Times New Roman"/>
        </w:rPr>
      </w:pPr>
      <w:r w:rsidRPr="00B31F93">
        <w:rPr>
          <w:rFonts w:ascii="Times New Roman" w:hAnsi="Times New Roman" w:cs="Times New Roman"/>
        </w:rPr>
        <w:tab/>
        <w:t>Student_Year</w:t>
      </w:r>
    </w:p>
    <w:p w14:paraId="5A878F4E" w14:textId="77777777" w:rsidR="00B31F93" w:rsidRPr="00B31F93" w:rsidRDefault="00B31F93" w:rsidP="009A5175">
      <w:pPr>
        <w:contextualSpacing/>
        <w:rPr>
          <w:rFonts w:ascii="Times New Roman" w:hAnsi="Times New Roman" w:cs="Times New Roman"/>
        </w:rPr>
      </w:pPr>
      <w:r w:rsidRPr="00B31F93">
        <w:rPr>
          <w:rFonts w:ascii="Times New Roman" w:hAnsi="Times New Roman" w:cs="Times New Roman"/>
        </w:rPr>
        <w:t xml:space="preserve">) </w:t>
      </w:r>
    </w:p>
    <w:p w14:paraId="1D9194DB" w14:textId="77777777" w:rsidR="00B31F93" w:rsidRPr="00B31F93" w:rsidRDefault="00B31F93" w:rsidP="009A5175">
      <w:pPr>
        <w:contextualSpacing/>
        <w:rPr>
          <w:rFonts w:ascii="Times New Roman" w:hAnsi="Times New Roman" w:cs="Times New Roman"/>
        </w:rPr>
      </w:pPr>
      <w:r w:rsidRPr="00B31F93">
        <w:rPr>
          <w:rFonts w:ascii="Times New Roman" w:hAnsi="Times New Roman" w:cs="Times New Roman"/>
        </w:rPr>
        <w:t xml:space="preserve">VALUES </w:t>
      </w:r>
    </w:p>
    <w:p w14:paraId="75085026" w14:textId="77777777" w:rsidR="00B31F93" w:rsidRPr="00B31F93" w:rsidRDefault="00B31F93" w:rsidP="009A5175">
      <w:pPr>
        <w:contextualSpacing/>
        <w:rPr>
          <w:rFonts w:ascii="Times New Roman" w:hAnsi="Times New Roman" w:cs="Times New Roman"/>
        </w:rPr>
      </w:pPr>
      <w:r w:rsidRPr="00B31F93">
        <w:rPr>
          <w:rFonts w:ascii="Times New Roman" w:hAnsi="Times New Roman" w:cs="Times New Roman"/>
        </w:rPr>
        <w:tab/>
        <w:t>(</w:t>
      </w:r>
    </w:p>
    <w:p w14:paraId="5AF7C3A7" w14:textId="77777777" w:rsidR="00B31F93" w:rsidRPr="00B31F93" w:rsidRDefault="00B31F93" w:rsidP="009A5175">
      <w:pPr>
        <w:contextualSpacing/>
        <w:rPr>
          <w:rFonts w:ascii="Times New Roman" w:hAnsi="Times New Roman" w:cs="Times New Roman"/>
        </w:rPr>
      </w:pPr>
      <w:r w:rsidRPr="00B31F93">
        <w:rPr>
          <w:rFonts w:ascii="Times New Roman" w:hAnsi="Times New Roman" w:cs="Times New Roman"/>
        </w:rPr>
        <w:tab/>
      </w:r>
      <w:r w:rsidRPr="00B31F93">
        <w:rPr>
          <w:rFonts w:ascii="Times New Roman" w:hAnsi="Times New Roman" w:cs="Times New Roman"/>
        </w:rPr>
        <w:tab/>
        <w:t xml:space="preserve">0003929483, 'Colin Farkone', 'farkone@college.edu', </w:t>
      </w:r>
    </w:p>
    <w:p w14:paraId="6E19D5A0" w14:textId="77777777" w:rsidR="00B31F93" w:rsidRPr="00B31F93" w:rsidRDefault="00B31F93" w:rsidP="009A5175">
      <w:pPr>
        <w:contextualSpacing/>
        <w:rPr>
          <w:rFonts w:ascii="Times New Roman" w:hAnsi="Times New Roman" w:cs="Times New Roman"/>
        </w:rPr>
      </w:pPr>
      <w:r w:rsidRPr="00B31F93">
        <w:rPr>
          <w:rFonts w:ascii="Times New Roman" w:hAnsi="Times New Roman" w:cs="Times New Roman"/>
        </w:rPr>
        <w:lastRenderedPageBreak/>
        <w:tab/>
      </w:r>
      <w:r w:rsidRPr="00B31F93">
        <w:rPr>
          <w:rFonts w:ascii="Times New Roman" w:hAnsi="Times New Roman" w:cs="Times New Roman"/>
        </w:rPr>
        <w:tab/>
        <w:t>'Junior'</w:t>
      </w:r>
    </w:p>
    <w:p w14:paraId="65B6CA41" w14:textId="683ABF6D" w:rsidR="00B31F93" w:rsidRDefault="00B31F93" w:rsidP="009A5175">
      <w:pPr>
        <w:contextualSpacing/>
        <w:rPr>
          <w:rFonts w:ascii="Times New Roman" w:hAnsi="Times New Roman" w:cs="Times New Roman"/>
        </w:rPr>
      </w:pPr>
      <w:r w:rsidRPr="00B31F93">
        <w:rPr>
          <w:rFonts w:ascii="Times New Roman" w:hAnsi="Times New Roman" w:cs="Times New Roman"/>
        </w:rPr>
        <w:tab/>
        <w:t>);</w:t>
      </w:r>
    </w:p>
    <w:p w14:paraId="30CE9AD4" w14:textId="6E87AA95" w:rsidR="00B31F93" w:rsidRDefault="00B31F93" w:rsidP="009A5175">
      <w:pPr>
        <w:contextualSpacing/>
        <w:rPr>
          <w:rFonts w:ascii="Times New Roman" w:hAnsi="Times New Roman" w:cs="Times New Roman"/>
        </w:rPr>
      </w:pPr>
    </w:p>
    <w:p w14:paraId="12C03326" w14:textId="77777777" w:rsidR="00B31F93" w:rsidRPr="00B31F93" w:rsidRDefault="00B31F93" w:rsidP="009A5175">
      <w:pPr>
        <w:contextualSpacing/>
        <w:rPr>
          <w:rFonts w:ascii="Times New Roman" w:hAnsi="Times New Roman" w:cs="Times New Roman"/>
        </w:rPr>
      </w:pPr>
      <w:r w:rsidRPr="00B31F93">
        <w:rPr>
          <w:rFonts w:ascii="Times New Roman" w:hAnsi="Times New Roman" w:cs="Times New Roman"/>
        </w:rPr>
        <w:t>INSERT INTO Student (</w:t>
      </w:r>
    </w:p>
    <w:p w14:paraId="7276E7C8" w14:textId="77777777" w:rsidR="00B31F93" w:rsidRPr="00B31F93" w:rsidRDefault="00B31F93" w:rsidP="009A5175">
      <w:pPr>
        <w:contextualSpacing/>
        <w:rPr>
          <w:rFonts w:ascii="Times New Roman" w:hAnsi="Times New Roman" w:cs="Times New Roman"/>
        </w:rPr>
      </w:pPr>
      <w:r w:rsidRPr="00B31F93">
        <w:rPr>
          <w:rFonts w:ascii="Times New Roman" w:hAnsi="Times New Roman" w:cs="Times New Roman"/>
        </w:rPr>
        <w:tab/>
        <w:t xml:space="preserve">Student_ID, Student_Name, Student_Email, </w:t>
      </w:r>
    </w:p>
    <w:p w14:paraId="56A6DF96" w14:textId="77777777" w:rsidR="00B31F93" w:rsidRPr="00B31F93" w:rsidRDefault="00B31F93" w:rsidP="009A5175">
      <w:pPr>
        <w:contextualSpacing/>
        <w:rPr>
          <w:rFonts w:ascii="Times New Roman" w:hAnsi="Times New Roman" w:cs="Times New Roman"/>
        </w:rPr>
      </w:pPr>
      <w:r w:rsidRPr="00B31F93">
        <w:rPr>
          <w:rFonts w:ascii="Times New Roman" w:hAnsi="Times New Roman" w:cs="Times New Roman"/>
        </w:rPr>
        <w:tab/>
        <w:t>Student_Year</w:t>
      </w:r>
    </w:p>
    <w:p w14:paraId="5ADC681D" w14:textId="77777777" w:rsidR="00B31F93" w:rsidRPr="00B31F93" w:rsidRDefault="00B31F93" w:rsidP="009A5175">
      <w:pPr>
        <w:contextualSpacing/>
        <w:rPr>
          <w:rFonts w:ascii="Times New Roman" w:hAnsi="Times New Roman" w:cs="Times New Roman"/>
        </w:rPr>
      </w:pPr>
      <w:r w:rsidRPr="00B31F93">
        <w:rPr>
          <w:rFonts w:ascii="Times New Roman" w:hAnsi="Times New Roman" w:cs="Times New Roman"/>
        </w:rPr>
        <w:t xml:space="preserve">) </w:t>
      </w:r>
    </w:p>
    <w:p w14:paraId="54930C95" w14:textId="77777777" w:rsidR="00B31F93" w:rsidRPr="00B31F93" w:rsidRDefault="00B31F93" w:rsidP="009A5175">
      <w:pPr>
        <w:contextualSpacing/>
        <w:rPr>
          <w:rFonts w:ascii="Times New Roman" w:hAnsi="Times New Roman" w:cs="Times New Roman"/>
        </w:rPr>
      </w:pPr>
      <w:r w:rsidRPr="00B31F93">
        <w:rPr>
          <w:rFonts w:ascii="Times New Roman" w:hAnsi="Times New Roman" w:cs="Times New Roman"/>
        </w:rPr>
        <w:t xml:space="preserve">VALUES </w:t>
      </w:r>
    </w:p>
    <w:p w14:paraId="2856871F" w14:textId="77777777" w:rsidR="00B31F93" w:rsidRPr="00B31F93" w:rsidRDefault="00B31F93" w:rsidP="009A5175">
      <w:pPr>
        <w:contextualSpacing/>
        <w:rPr>
          <w:rFonts w:ascii="Times New Roman" w:hAnsi="Times New Roman" w:cs="Times New Roman"/>
        </w:rPr>
      </w:pPr>
      <w:r w:rsidRPr="00B31F93">
        <w:rPr>
          <w:rFonts w:ascii="Times New Roman" w:hAnsi="Times New Roman" w:cs="Times New Roman"/>
        </w:rPr>
        <w:tab/>
        <w:t>(</w:t>
      </w:r>
    </w:p>
    <w:p w14:paraId="1A8A85AF" w14:textId="77777777" w:rsidR="00B31F93" w:rsidRPr="00B31F93" w:rsidRDefault="00B31F93" w:rsidP="009A5175">
      <w:pPr>
        <w:contextualSpacing/>
        <w:rPr>
          <w:rFonts w:ascii="Times New Roman" w:hAnsi="Times New Roman" w:cs="Times New Roman"/>
        </w:rPr>
      </w:pPr>
      <w:r w:rsidRPr="00B31F93">
        <w:rPr>
          <w:rFonts w:ascii="Times New Roman" w:hAnsi="Times New Roman" w:cs="Times New Roman"/>
        </w:rPr>
        <w:tab/>
      </w:r>
      <w:r w:rsidRPr="00B31F93">
        <w:rPr>
          <w:rFonts w:ascii="Times New Roman" w:hAnsi="Times New Roman" w:cs="Times New Roman"/>
        </w:rPr>
        <w:tab/>
        <w:t xml:space="preserve">0003929283, 'Jorge Bonametchio', </w:t>
      </w:r>
    </w:p>
    <w:p w14:paraId="4F3740BF" w14:textId="77777777" w:rsidR="00B31F93" w:rsidRPr="00B31F93" w:rsidRDefault="00B31F93" w:rsidP="009A5175">
      <w:pPr>
        <w:contextualSpacing/>
        <w:rPr>
          <w:rFonts w:ascii="Times New Roman" w:hAnsi="Times New Roman" w:cs="Times New Roman"/>
        </w:rPr>
      </w:pPr>
      <w:r w:rsidRPr="00B31F93">
        <w:rPr>
          <w:rFonts w:ascii="Times New Roman" w:hAnsi="Times New Roman" w:cs="Times New Roman"/>
        </w:rPr>
        <w:tab/>
      </w:r>
      <w:r w:rsidRPr="00B31F93">
        <w:rPr>
          <w:rFonts w:ascii="Times New Roman" w:hAnsi="Times New Roman" w:cs="Times New Roman"/>
        </w:rPr>
        <w:tab/>
        <w:t>'bonametchio@college.edu', 'Senior'</w:t>
      </w:r>
    </w:p>
    <w:p w14:paraId="65A81821" w14:textId="4B48C6F9" w:rsidR="00B31F93" w:rsidRDefault="00B31F93" w:rsidP="009A5175">
      <w:pPr>
        <w:contextualSpacing/>
        <w:rPr>
          <w:rFonts w:ascii="Times New Roman" w:hAnsi="Times New Roman" w:cs="Times New Roman"/>
        </w:rPr>
      </w:pPr>
      <w:r w:rsidRPr="00B31F93">
        <w:rPr>
          <w:rFonts w:ascii="Times New Roman" w:hAnsi="Times New Roman" w:cs="Times New Roman"/>
        </w:rPr>
        <w:tab/>
        <w:t>);</w:t>
      </w:r>
    </w:p>
    <w:p w14:paraId="4206246F" w14:textId="73CC80E1" w:rsidR="00B31F93" w:rsidRDefault="00B31F93" w:rsidP="009A5175">
      <w:pPr>
        <w:contextualSpacing/>
        <w:rPr>
          <w:rFonts w:ascii="Times New Roman" w:hAnsi="Times New Roman" w:cs="Times New Roman"/>
        </w:rPr>
      </w:pPr>
    </w:p>
    <w:p w14:paraId="2CD73ABD" w14:textId="77777777" w:rsidR="00B31F93" w:rsidRPr="00B31F93" w:rsidRDefault="00B31F93" w:rsidP="009A5175">
      <w:pPr>
        <w:contextualSpacing/>
        <w:rPr>
          <w:rFonts w:ascii="Times New Roman" w:hAnsi="Times New Roman" w:cs="Times New Roman"/>
        </w:rPr>
      </w:pPr>
      <w:r w:rsidRPr="00B31F93">
        <w:rPr>
          <w:rFonts w:ascii="Times New Roman" w:hAnsi="Times New Roman" w:cs="Times New Roman"/>
        </w:rPr>
        <w:t>INSERT INTO Student (</w:t>
      </w:r>
    </w:p>
    <w:p w14:paraId="57F51F41" w14:textId="77777777" w:rsidR="00B31F93" w:rsidRPr="00B31F93" w:rsidRDefault="00B31F93" w:rsidP="009A5175">
      <w:pPr>
        <w:contextualSpacing/>
        <w:rPr>
          <w:rFonts w:ascii="Times New Roman" w:hAnsi="Times New Roman" w:cs="Times New Roman"/>
        </w:rPr>
      </w:pPr>
      <w:r w:rsidRPr="00B31F93">
        <w:rPr>
          <w:rFonts w:ascii="Times New Roman" w:hAnsi="Times New Roman" w:cs="Times New Roman"/>
        </w:rPr>
        <w:tab/>
        <w:t xml:space="preserve">Student_ID, Student_Name, Student_Email, </w:t>
      </w:r>
    </w:p>
    <w:p w14:paraId="71BCDC19" w14:textId="77777777" w:rsidR="00B31F93" w:rsidRPr="00B31F93" w:rsidRDefault="00B31F93" w:rsidP="009A5175">
      <w:pPr>
        <w:contextualSpacing/>
        <w:rPr>
          <w:rFonts w:ascii="Times New Roman" w:hAnsi="Times New Roman" w:cs="Times New Roman"/>
        </w:rPr>
      </w:pPr>
      <w:r w:rsidRPr="00B31F93">
        <w:rPr>
          <w:rFonts w:ascii="Times New Roman" w:hAnsi="Times New Roman" w:cs="Times New Roman"/>
        </w:rPr>
        <w:tab/>
        <w:t>Student_Year</w:t>
      </w:r>
    </w:p>
    <w:p w14:paraId="7554A2F7" w14:textId="77777777" w:rsidR="00B31F93" w:rsidRPr="00B31F93" w:rsidRDefault="00B31F93" w:rsidP="009A5175">
      <w:pPr>
        <w:contextualSpacing/>
        <w:rPr>
          <w:rFonts w:ascii="Times New Roman" w:hAnsi="Times New Roman" w:cs="Times New Roman"/>
        </w:rPr>
      </w:pPr>
      <w:r w:rsidRPr="00B31F93">
        <w:rPr>
          <w:rFonts w:ascii="Times New Roman" w:hAnsi="Times New Roman" w:cs="Times New Roman"/>
        </w:rPr>
        <w:t xml:space="preserve">) </w:t>
      </w:r>
    </w:p>
    <w:p w14:paraId="4AFCCF8C" w14:textId="77777777" w:rsidR="00B31F93" w:rsidRPr="00B31F93" w:rsidRDefault="00B31F93" w:rsidP="009A5175">
      <w:pPr>
        <w:contextualSpacing/>
        <w:rPr>
          <w:rFonts w:ascii="Times New Roman" w:hAnsi="Times New Roman" w:cs="Times New Roman"/>
        </w:rPr>
      </w:pPr>
      <w:r w:rsidRPr="00B31F93">
        <w:rPr>
          <w:rFonts w:ascii="Times New Roman" w:hAnsi="Times New Roman" w:cs="Times New Roman"/>
        </w:rPr>
        <w:t xml:space="preserve">VALUES </w:t>
      </w:r>
    </w:p>
    <w:p w14:paraId="5FB30466" w14:textId="77777777" w:rsidR="00B31F93" w:rsidRPr="00B31F93" w:rsidRDefault="00B31F93" w:rsidP="009A5175">
      <w:pPr>
        <w:contextualSpacing/>
        <w:rPr>
          <w:rFonts w:ascii="Times New Roman" w:hAnsi="Times New Roman" w:cs="Times New Roman"/>
        </w:rPr>
      </w:pPr>
      <w:r w:rsidRPr="00B31F93">
        <w:rPr>
          <w:rFonts w:ascii="Times New Roman" w:hAnsi="Times New Roman" w:cs="Times New Roman"/>
        </w:rPr>
        <w:tab/>
        <w:t>(</w:t>
      </w:r>
    </w:p>
    <w:p w14:paraId="71BCB563" w14:textId="77777777" w:rsidR="00B31F93" w:rsidRPr="00B31F93" w:rsidRDefault="00B31F93" w:rsidP="009A5175">
      <w:pPr>
        <w:contextualSpacing/>
        <w:rPr>
          <w:rFonts w:ascii="Times New Roman" w:hAnsi="Times New Roman" w:cs="Times New Roman"/>
        </w:rPr>
      </w:pPr>
      <w:r w:rsidRPr="00B31F93">
        <w:rPr>
          <w:rFonts w:ascii="Times New Roman" w:hAnsi="Times New Roman" w:cs="Times New Roman"/>
        </w:rPr>
        <w:tab/>
      </w:r>
      <w:r w:rsidRPr="00B31F93">
        <w:rPr>
          <w:rFonts w:ascii="Times New Roman" w:hAnsi="Times New Roman" w:cs="Times New Roman"/>
        </w:rPr>
        <w:tab/>
        <w:t xml:space="preserve">0004838293, 'Alphonso Barone', 'baronea@college.edu', </w:t>
      </w:r>
    </w:p>
    <w:p w14:paraId="6F878C3A" w14:textId="77777777" w:rsidR="00B31F93" w:rsidRPr="00B31F93" w:rsidRDefault="00B31F93" w:rsidP="009A5175">
      <w:pPr>
        <w:contextualSpacing/>
        <w:rPr>
          <w:rFonts w:ascii="Times New Roman" w:hAnsi="Times New Roman" w:cs="Times New Roman"/>
        </w:rPr>
      </w:pPr>
      <w:r w:rsidRPr="00B31F93">
        <w:rPr>
          <w:rFonts w:ascii="Times New Roman" w:hAnsi="Times New Roman" w:cs="Times New Roman"/>
        </w:rPr>
        <w:tab/>
      </w:r>
      <w:r w:rsidRPr="00B31F93">
        <w:rPr>
          <w:rFonts w:ascii="Times New Roman" w:hAnsi="Times New Roman" w:cs="Times New Roman"/>
        </w:rPr>
        <w:tab/>
        <w:t>'Junior'</w:t>
      </w:r>
    </w:p>
    <w:p w14:paraId="0779310D" w14:textId="761B1DD1" w:rsidR="00B31F93" w:rsidRDefault="00B31F93" w:rsidP="009A5175">
      <w:pPr>
        <w:contextualSpacing/>
        <w:rPr>
          <w:rFonts w:ascii="Times New Roman" w:hAnsi="Times New Roman" w:cs="Times New Roman"/>
        </w:rPr>
      </w:pPr>
      <w:r w:rsidRPr="00B31F93">
        <w:rPr>
          <w:rFonts w:ascii="Times New Roman" w:hAnsi="Times New Roman" w:cs="Times New Roman"/>
        </w:rPr>
        <w:tab/>
        <w:t>);</w:t>
      </w:r>
    </w:p>
    <w:p w14:paraId="0953D656" w14:textId="77A89249" w:rsidR="00B31F93" w:rsidRDefault="00B31F93" w:rsidP="009A5175">
      <w:pPr>
        <w:contextualSpacing/>
        <w:rPr>
          <w:rFonts w:ascii="Times New Roman" w:hAnsi="Times New Roman" w:cs="Times New Roman"/>
        </w:rPr>
      </w:pPr>
    </w:p>
    <w:p w14:paraId="1900EB70" w14:textId="73CE9D1E" w:rsidR="00B31F93" w:rsidRDefault="00B31F93" w:rsidP="009A5175">
      <w:pPr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Course</w:t>
      </w:r>
    </w:p>
    <w:p w14:paraId="3F68EAF6" w14:textId="77777777" w:rsidR="005623B6" w:rsidRPr="005623B6" w:rsidRDefault="005623B6" w:rsidP="005623B6">
      <w:pPr>
        <w:contextualSpacing/>
        <w:rPr>
          <w:rFonts w:ascii="Times New Roman" w:hAnsi="Times New Roman" w:cs="Times New Roman"/>
        </w:rPr>
      </w:pPr>
      <w:r w:rsidRPr="005623B6">
        <w:rPr>
          <w:rFonts w:ascii="Times New Roman" w:hAnsi="Times New Roman" w:cs="Times New Roman"/>
        </w:rPr>
        <w:t>INSERT INTO Course (</w:t>
      </w:r>
    </w:p>
    <w:p w14:paraId="370AC499" w14:textId="77777777" w:rsidR="005623B6" w:rsidRPr="005623B6" w:rsidRDefault="005623B6" w:rsidP="005623B6">
      <w:pPr>
        <w:contextualSpacing/>
        <w:rPr>
          <w:rFonts w:ascii="Times New Roman" w:hAnsi="Times New Roman" w:cs="Times New Roman"/>
        </w:rPr>
      </w:pPr>
      <w:r w:rsidRPr="005623B6">
        <w:rPr>
          <w:rFonts w:ascii="Times New Roman" w:hAnsi="Times New Roman" w:cs="Times New Roman"/>
        </w:rPr>
        <w:tab/>
        <w:t>Course_ID, Course_Name, Department</w:t>
      </w:r>
    </w:p>
    <w:p w14:paraId="3324E445" w14:textId="77777777" w:rsidR="005623B6" w:rsidRPr="005623B6" w:rsidRDefault="005623B6" w:rsidP="005623B6">
      <w:pPr>
        <w:contextualSpacing/>
        <w:rPr>
          <w:rFonts w:ascii="Times New Roman" w:hAnsi="Times New Roman" w:cs="Times New Roman"/>
        </w:rPr>
      </w:pPr>
      <w:r w:rsidRPr="005623B6">
        <w:rPr>
          <w:rFonts w:ascii="Times New Roman" w:hAnsi="Times New Roman" w:cs="Times New Roman"/>
        </w:rPr>
        <w:t xml:space="preserve">) </w:t>
      </w:r>
    </w:p>
    <w:p w14:paraId="2955F7DF" w14:textId="77777777" w:rsidR="005623B6" w:rsidRPr="005623B6" w:rsidRDefault="005623B6" w:rsidP="005623B6">
      <w:pPr>
        <w:contextualSpacing/>
        <w:rPr>
          <w:rFonts w:ascii="Times New Roman" w:hAnsi="Times New Roman" w:cs="Times New Roman"/>
        </w:rPr>
      </w:pPr>
      <w:r w:rsidRPr="005623B6">
        <w:rPr>
          <w:rFonts w:ascii="Times New Roman" w:hAnsi="Times New Roman" w:cs="Times New Roman"/>
        </w:rPr>
        <w:t xml:space="preserve">VALUES </w:t>
      </w:r>
    </w:p>
    <w:p w14:paraId="6212E074" w14:textId="77777777" w:rsidR="005623B6" w:rsidRPr="005623B6" w:rsidRDefault="005623B6" w:rsidP="005623B6">
      <w:pPr>
        <w:contextualSpacing/>
        <w:rPr>
          <w:rFonts w:ascii="Times New Roman" w:hAnsi="Times New Roman" w:cs="Times New Roman"/>
        </w:rPr>
      </w:pPr>
      <w:r w:rsidRPr="005623B6">
        <w:rPr>
          <w:rFonts w:ascii="Times New Roman" w:hAnsi="Times New Roman" w:cs="Times New Roman"/>
        </w:rPr>
        <w:tab/>
        <w:t>(</w:t>
      </w:r>
    </w:p>
    <w:p w14:paraId="0939B60F" w14:textId="77777777" w:rsidR="005623B6" w:rsidRPr="005623B6" w:rsidRDefault="005623B6" w:rsidP="005623B6">
      <w:pPr>
        <w:contextualSpacing/>
        <w:rPr>
          <w:rFonts w:ascii="Times New Roman" w:hAnsi="Times New Roman" w:cs="Times New Roman"/>
        </w:rPr>
      </w:pPr>
      <w:r w:rsidRPr="005623B6">
        <w:rPr>
          <w:rFonts w:ascii="Times New Roman" w:hAnsi="Times New Roman" w:cs="Times New Roman"/>
        </w:rPr>
        <w:tab/>
      </w:r>
      <w:r w:rsidRPr="005623B6">
        <w:rPr>
          <w:rFonts w:ascii="Times New Roman" w:hAnsi="Times New Roman" w:cs="Times New Roman"/>
        </w:rPr>
        <w:tab/>
        <w:t>129182829, 'Physics 101', 'Physics'</w:t>
      </w:r>
    </w:p>
    <w:p w14:paraId="586E8780" w14:textId="530E7B49" w:rsidR="00B31F93" w:rsidRDefault="005623B6" w:rsidP="005623B6">
      <w:pPr>
        <w:contextualSpacing/>
        <w:rPr>
          <w:rFonts w:ascii="Times New Roman" w:hAnsi="Times New Roman" w:cs="Times New Roman"/>
        </w:rPr>
      </w:pPr>
      <w:r w:rsidRPr="005623B6">
        <w:rPr>
          <w:rFonts w:ascii="Times New Roman" w:hAnsi="Times New Roman" w:cs="Times New Roman"/>
        </w:rPr>
        <w:tab/>
        <w:t>);</w:t>
      </w:r>
    </w:p>
    <w:p w14:paraId="6D9C8E90" w14:textId="4DF3F219" w:rsidR="005623B6" w:rsidRDefault="005623B6" w:rsidP="005623B6">
      <w:pPr>
        <w:contextualSpacing/>
        <w:rPr>
          <w:rFonts w:ascii="Times New Roman" w:hAnsi="Times New Roman" w:cs="Times New Roman"/>
        </w:rPr>
      </w:pPr>
    </w:p>
    <w:p w14:paraId="26C43625" w14:textId="77777777" w:rsidR="005623B6" w:rsidRPr="005623B6" w:rsidRDefault="005623B6" w:rsidP="005623B6">
      <w:pPr>
        <w:contextualSpacing/>
        <w:rPr>
          <w:rFonts w:ascii="Times New Roman" w:hAnsi="Times New Roman" w:cs="Times New Roman"/>
        </w:rPr>
      </w:pPr>
      <w:r w:rsidRPr="005623B6">
        <w:rPr>
          <w:rFonts w:ascii="Times New Roman" w:hAnsi="Times New Roman" w:cs="Times New Roman"/>
        </w:rPr>
        <w:t>INSERT INTO Course (</w:t>
      </w:r>
    </w:p>
    <w:p w14:paraId="505DE66F" w14:textId="77777777" w:rsidR="005623B6" w:rsidRPr="005623B6" w:rsidRDefault="005623B6" w:rsidP="005623B6">
      <w:pPr>
        <w:contextualSpacing/>
        <w:rPr>
          <w:rFonts w:ascii="Times New Roman" w:hAnsi="Times New Roman" w:cs="Times New Roman"/>
        </w:rPr>
      </w:pPr>
      <w:r w:rsidRPr="005623B6">
        <w:rPr>
          <w:rFonts w:ascii="Times New Roman" w:hAnsi="Times New Roman" w:cs="Times New Roman"/>
        </w:rPr>
        <w:tab/>
        <w:t>Course_ID, Course_Name, Department</w:t>
      </w:r>
    </w:p>
    <w:p w14:paraId="3D5E1B9F" w14:textId="77777777" w:rsidR="005623B6" w:rsidRPr="005623B6" w:rsidRDefault="005623B6" w:rsidP="005623B6">
      <w:pPr>
        <w:contextualSpacing/>
        <w:rPr>
          <w:rFonts w:ascii="Times New Roman" w:hAnsi="Times New Roman" w:cs="Times New Roman"/>
        </w:rPr>
      </w:pPr>
      <w:r w:rsidRPr="005623B6">
        <w:rPr>
          <w:rFonts w:ascii="Times New Roman" w:hAnsi="Times New Roman" w:cs="Times New Roman"/>
        </w:rPr>
        <w:t xml:space="preserve">) </w:t>
      </w:r>
    </w:p>
    <w:p w14:paraId="5E5680CC" w14:textId="77777777" w:rsidR="005623B6" w:rsidRPr="005623B6" w:rsidRDefault="005623B6" w:rsidP="005623B6">
      <w:pPr>
        <w:contextualSpacing/>
        <w:rPr>
          <w:rFonts w:ascii="Times New Roman" w:hAnsi="Times New Roman" w:cs="Times New Roman"/>
        </w:rPr>
      </w:pPr>
      <w:r w:rsidRPr="005623B6">
        <w:rPr>
          <w:rFonts w:ascii="Times New Roman" w:hAnsi="Times New Roman" w:cs="Times New Roman"/>
        </w:rPr>
        <w:t xml:space="preserve">VALUES </w:t>
      </w:r>
    </w:p>
    <w:p w14:paraId="229B803A" w14:textId="12FCDAD0" w:rsidR="005623B6" w:rsidRDefault="005623B6" w:rsidP="005623B6">
      <w:pPr>
        <w:contextualSpacing/>
        <w:rPr>
          <w:rFonts w:ascii="Times New Roman" w:hAnsi="Times New Roman" w:cs="Times New Roman"/>
        </w:rPr>
      </w:pPr>
      <w:r w:rsidRPr="005623B6">
        <w:rPr>
          <w:rFonts w:ascii="Times New Roman" w:hAnsi="Times New Roman" w:cs="Times New Roman"/>
        </w:rPr>
        <w:tab/>
        <w:t>(193929304, 'Calc 212', 'Math');</w:t>
      </w:r>
    </w:p>
    <w:p w14:paraId="09631670" w14:textId="6CBB4BB0" w:rsidR="005623B6" w:rsidRDefault="005623B6" w:rsidP="005623B6">
      <w:pPr>
        <w:contextualSpacing/>
        <w:rPr>
          <w:rFonts w:ascii="Times New Roman" w:hAnsi="Times New Roman" w:cs="Times New Roman"/>
        </w:rPr>
      </w:pPr>
    </w:p>
    <w:p w14:paraId="227636CD" w14:textId="77777777" w:rsidR="005623B6" w:rsidRPr="005623B6" w:rsidRDefault="005623B6" w:rsidP="005623B6">
      <w:pPr>
        <w:contextualSpacing/>
        <w:rPr>
          <w:rFonts w:ascii="Times New Roman" w:hAnsi="Times New Roman" w:cs="Times New Roman"/>
        </w:rPr>
      </w:pPr>
      <w:r w:rsidRPr="005623B6">
        <w:rPr>
          <w:rFonts w:ascii="Times New Roman" w:hAnsi="Times New Roman" w:cs="Times New Roman"/>
        </w:rPr>
        <w:t>INSERT INTO Course (</w:t>
      </w:r>
    </w:p>
    <w:p w14:paraId="2C211D48" w14:textId="77777777" w:rsidR="005623B6" w:rsidRPr="005623B6" w:rsidRDefault="005623B6" w:rsidP="005623B6">
      <w:pPr>
        <w:contextualSpacing/>
        <w:rPr>
          <w:rFonts w:ascii="Times New Roman" w:hAnsi="Times New Roman" w:cs="Times New Roman"/>
        </w:rPr>
      </w:pPr>
      <w:r w:rsidRPr="005623B6">
        <w:rPr>
          <w:rFonts w:ascii="Times New Roman" w:hAnsi="Times New Roman" w:cs="Times New Roman"/>
        </w:rPr>
        <w:tab/>
        <w:t>Course_ID, Course_Name, Department</w:t>
      </w:r>
    </w:p>
    <w:p w14:paraId="0D6D1F96" w14:textId="77777777" w:rsidR="005623B6" w:rsidRPr="005623B6" w:rsidRDefault="005623B6" w:rsidP="005623B6">
      <w:pPr>
        <w:contextualSpacing/>
        <w:rPr>
          <w:rFonts w:ascii="Times New Roman" w:hAnsi="Times New Roman" w:cs="Times New Roman"/>
        </w:rPr>
      </w:pPr>
      <w:r w:rsidRPr="005623B6">
        <w:rPr>
          <w:rFonts w:ascii="Times New Roman" w:hAnsi="Times New Roman" w:cs="Times New Roman"/>
        </w:rPr>
        <w:t xml:space="preserve">) </w:t>
      </w:r>
    </w:p>
    <w:p w14:paraId="2E617B76" w14:textId="77777777" w:rsidR="005623B6" w:rsidRPr="005623B6" w:rsidRDefault="005623B6" w:rsidP="005623B6">
      <w:pPr>
        <w:contextualSpacing/>
        <w:rPr>
          <w:rFonts w:ascii="Times New Roman" w:hAnsi="Times New Roman" w:cs="Times New Roman"/>
        </w:rPr>
      </w:pPr>
      <w:r w:rsidRPr="005623B6">
        <w:rPr>
          <w:rFonts w:ascii="Times New Roman" w:hAnsi="Times New Roman" w:cs="Times New Roman"/>
        </w:rPr>
        <w:t xml:space="preserve">VALUES </w:t>
      </w:r>
    </w:p>
    <w:p w14:paraId="68538D28" w14:textId="2D8E17F3" w:rsidR="005623B6" w:rsidRDefault="005623B6" w:rsidP="005623B6">
      <w:pPr>
        <w:contextualSpacing/>
        <w:rPr>
          <w:rFonts w:ascii="Times New Roman" w:hAnsi="Times New Roman" w:cs="Times New Roman"/>
        </w:rPr>
      </w:pPr>
      <w:r w:rsidRPr="005623B6">
        <w:rPr>
          <w:rFonts w:ascii="Times New Roman" w:hAnsi="Times New Roman" w:cs="Times New Roman"/>
        </w:rPr>
        <w:tab/>
        <w:t>(194958392, 'Calc 213', 'Math');</w:t>
      </w:r>
    </w:p>
    <w:p w14:paraId="3F398B69" w14:textId="7EE7E23E" w:rsidR="005623B6" w:rsidRDefault="005623B6" w:rsidP="005623B6">
      <w:pPr>
        <w:contextualSpacing/>
        <w:rPr>
          <w:rFonts w:ascii="Times New Roman" w:hAnsi="Times New Roman" w:cs="Times New Roman"/>
        </w:rPr>
      </w:pPr>
    </w:p>
    <w:p w14:paraId="1195A112" w14:textId="77777777" w:rsidR="005623B6" w:rsidRPr="005623B6" w:rsidRDefault="005623B6" w:rsidP="005623B6">
      <w:pPr>
        <w:contextualSpacing/>
        <w:rPr>
          <w:rFonts w:ascii="Times New Roman" w:hAnsi="Times New Roman" w:cs="Times New Roman"/>
        </w:rPr>
      </w:pPr>
      <w:r w:rsidRPr="005623B6">
        <w:rPr>
          <w:rFonts w:ascii="Times New Roman" w:hAnsi="Times New Roman" w:cs="Times New Roman"/>
        </w:rPr>
        <w:t>INSERT INTO Course (</w:t>
      </w:r>
    </w:p>
    <w:p w14:paraId="3450EDCE" w14:textId="77777777" w:rsidR="005623B6" w:rsidRPr="005623B6" w:rsidRDefault="005623B6" w:rsidP="005623B6">
      <w:pPr>
        <w:contextualSpacing/>
        <w:rPr>
          <w:rFonts w:ascii="Times New Roman" w:hAnsi="Times New Roman" w:cs="Times New Roman"/>
        </w:rPr>
      </w:pPr>
      <w:r w:rsidRPr="005623B6">
        <w:rPr>
          <w:rFonts w:ascii="Times New Roman" w:hAnsi="Times New Roman" w:cs="Times New Roman"/>
        </w:rPr>
        <w:tab/>
        <w:t>Course_ID, Course_Name, Department</w:t>
      </w:r>
    </w:p>
    <w:p w14:paraId="1FBFCF81" w14:textId="77777777" w:rsidR="005623B6" w:rsidRPr="005623B6" w:rsidRDefault="005623B6" w:rsidP="005623B6">
      <w:pPr>
        <w:contextualSpacing/>
        <w:rPr>
          <w:rFonts w:ascii="Times New Roman" w:hAnsi="Times New Roman" w:cs="Times New Roman"/>
        </w:rPr>
      </w:pPr>
      <w:r w:rsidRPr="005623B6">
        <w:rPr>
          <w:rFonts w:ascii="Times New Roman" w:hAnsi="Times New Roman" w:cs="Times New Roman"/>
        </w:rPr>
        <w:lastRenderedPageBreak/>
        <w:t xml:space="preserve">) </w:t>
      </w:r>
    </w:p>
    <w:p w14:paraId="1C884F46" w14:textId="77777777" w:rsidR="005623B6" w:rsidRPr="005623B6" w:rsidRDefault="005623B6" w:rsidP="005623B6">
      <w:pPr>
        <w:contextualSpacing/>
        <w:rPr>
          <w:rFonts w:ascii="Times New Roman" w:hAnsi="Times New Roman" w:cs="Times New Roman"/>
        </w:rPr>
      </w:pPr>
      <w:r w:rsidRPr="005623B6">
        <w:rPr>
          <w:rFonts w:ascii="Times New Roman" w:hAnsi="Times New Roman" w:cs="Times New Roman"/>
        </w:rPr>
        <w:t xml:space="preserve">VALUES </w:t>
      </w:r>
    </w:p>
    <w:p w14:paraId="3455E7E1" w14:textId="77777777" w:rsidR="005623B6" w:rsidRPr="005623B6" w:rsidRDefault="005623B6" w:rsidP="005623B6">
      <w:pPr>
        <w:contextualSpacing/>
        <w:rPr>
          <w:rFonts w:ascii="Times New Roman" w:hAnsi="Times New Roman" w:cs="Times New Roman"/>
        </w:rPr>
      </w:pPr>
      <w:r w:rsidRPr="005623B6">
        <w:rPr>
          <w:rFonts w:ascii="Times New Roman" w:hAnsi="Times New Roman" w:cs="Times New Roman"/>
        </w:rPr>
        <w:tab/>
        <w:t>(</w:t>
      </w:r>
    </w:p>
    <w:p w14:paraId="5EAD6619" w14:textId="77777777" w:rsidR="005623B6" w:rsidRPr="005623B6" w:rsidRDefault="005623B6" w:rsidP="005623B6">
      <w:pPr>
        <w:contextualSpacing/>
        <w:rPr>
          <w:rFonts w:ascii="Times New Roman" w:hAnsi="Times New Roman" w:cs="Times New Roman"/>
        </w:rPr>
      </w:pPr>
      <w:r w:rsidRPr="005623B6">
        <w:rPr>
          <w:rFonts w:ascii="Times New Roman" w:hAnsi="Times New Roman" w:cs="Times New Roman"/>
        </w:rPr>
        <w:tab/>
      </w:r>
      <w:r w:rsidRPr="005623B6">
        <w:rPr>
          <w:rFonts w:ascii="Times New Roman" w:hAnsi="Times New Roman" w:cs="Times New Roman"/>
        </w:rPr>
        <w:tab/>
        <w:t>198483728, 'Database Concepts', 'Csci'</w:t>
      </w:r>
    </w:p>
    <w:p w14:paraId="20DF5A50" w14:textId="0D1D5DA7" w:rsidR="005623B6" w:rsidRDefault="005623B6" w:rsidP="005623B6">
      <w:pPr>
        <w:contextualSpacing/>
        <w:rPr>
          <w:rFonts w:ascii="Times New Roman" w:hAnsi="Times New Roman" w:cs="Times New Roman"/>
        </w:rPr>
      </w:pPr>
      <w:r w:rsidRPr="005623B6">
        <w:rPr>
          <w:rFonts w:ascii="Times New Roman" w:hAnsi="Times New Roman" w:cs="Times New Roman"/>
        </w:rPr>
        <w:tab/>
        <w:t>);</w:t>
      </w:r>
    </w:p>
    <w:p w14:paraId="3A9E8551" w14:textId="2443AFE5" w:rsidR="005623B6" w:rsidRDefault="005623B6" w:rsidP="005623B6">
      <w:pPr>
        <w:contextualSpacing/>
        <w:rPr>
          <w:rFonts w:ascii="Times New Roman" w:hAnsi="Times New Roman" w:cs="Times New Roman"/>
        </w:rPr>
      </w:pPr>
    </w:p>
    <w:p w14:paraId="39F804C9" w14:textId="77777777" w:rsidR="005623B6" w:rsidRPr="005623B6" w:rsidRDefault="005623B6" w:rsidP="005623B6">
      <w:pPr>
        <w:contextualSpacing/>
        <w:rPr>
          <w:rFonts w:ascii="Times New Roman" w:hAnsi="Times New Roman" w:cs="Times New Roman"/>
        </w:rPr>
      </w:pPr>
      <w:r w:rsidRPr="005623B6">
        <w:rPr>
          <w:rFonts w:ascii="Times New Roman" w:hAnsi="Times New Roman" w:cs="Times New Roman"/>
        </w:rPr>
        <w:t>INSERT INTO Course (</w:t>
      </w:r>
    </w:p>
    <w:p w14:paraId="7ADC6C1B" w14:textId="77777777" w:rsidR="005623B6" w:rsidRPr="005623B6" w:rsidRDefault="005623B6" w:rsidP="005623B6">
      <w:pPr>
        <w:contextualSpacing/>
        <w:rPr>
          <w:rFonts w:ascii="Times New Roman" w:hAnsi="Times New Roman" w:cs="Times New Roman"/>
        </w:rPr>
      </w:pPr>
      <w:r w:rsidRPr="005623B6">
        <w:rPr>
          <w:rFonts w:ascii="Times New Roman" w:hAnsi="Times New Roman" w:cs="Times New Roman"/>
        </w:rPr>
        <w:tab/>
        <w:t>Course_ID, Course_Name, Department</w:t>
      </w:r>
    </w:p>
    <w:p w14:paraId="752C46E2" w14:textId="77777777" w:rsidR="005623B6" w:rsidRPr="005623B6" w:rsidRDefault="005623B6" w:rsidP="005623B6">
      <w:pPr>
        <w:contextualSpacing/>
        <w:rPr>
          <w:rFonts w:ascii="Times New Roman" w:hAnsi="Times New Roman" w:cs="Times New Roman"/>
        </w:rPr>
      </w:pPr>
      <w:r w:rsidRPr="005623B6">
        <w:rPr>
          <w:rFonts w:ascii="Times New Roman" w:hAnsi="Times New Roman" w:cs="Times New Roman"/>
        </w:rPr>
        <w:t xml:space="preserve">) </w:t>
      </w:r>
    </w:p>
    <w:p w14:paraId="3EA84EB4" w14:textId="77777777" w:rsidR="005623B6" w:rsidRPr="005623B6" w:rsidRDefault="005623B6" w:rsidP="005623B6">
      <w:pPr>
        <w:contextualSpacing/>
        <w:rPr>
          <w:rFonts w:ascii="Times New Roman" w:hAnsi="Times New Roman" w:cs="Times New Roman"/>
        </w:rPr>
      </w:pPr>
      <w:r w:rsidRPr="005623B6">
        <w:rPr>
          <w:rFonts w:ascii="Times New Roman" w:hAnsi="Times New Roman" w:cs="Times New Roman"/>
        </w:rPr>
        <w:t xml:space="preserve">VALUES </w:t>
      </w:r>
    </w:p>
    <w:p w14:paraId="59E019F1" w14:textId="77777777" w:rsidR="005623B6" w:rsidRPr="005623B6" w:rsidRDefault="005623B6" w:rsidP="005623B6">
      <w:pPr>
        <w:contextualSpacing/>
        <w:rPr>
          <w:rFonts w:ascii="Times New Roman" w:hAnsi="Times New Roman" w:cs="Times New Roman"/>
        </w:rPr>
      </w:pPr>
      <w:r w:rsidRPr="005623B6">
        <w:rPr>
          <w:rFonts w:ascii="Times New Roman" w:hAnsi="Times New Roman" w:cs="Times New Roman"/>
        </w:rPr>
        <w:tab/>
        <w:t>(</w:t>
      </w:r>
    </w:p>
    <w:p w14:paraId="0550287E" w14:textId="77777777" w:rsidR="005623B6" w:rsidRPr="005623B6" w:rsidRDefault="005623B6" w:rsidP="005623B6">
      <w:pPr>
        <w:contextualSpacing/>
        <w:rPr>
          <w:rFonts w:ascii="Times New Roman" w:hAnsi="Times New Roman" w:cs="Times New Roman"/>
        </w:rPr>
      </w:pPr>
      <w:r w:rsidRPr="005623B6">
        <w:rPr>
          <w:rFonts w:ascii="Times New Roman" w:hAnsi="Times New Roman" w:cs="Times New Roman"/>
        </w:rPr>
        <w:tab/>
      </w:r>
      <w:r w:rsidRPr="005623B6">
        <w:rPr>
          <w:rFonts w:ascii="Times New Roman" w:hAnsi="Times New Roman" w:cs="Times New Roman"/>
        </w:rPr>
        <w:tab/>
        <w:t>138493948, 'English 400', 'Education'</w:t>
      </w:r>
    </w:p>
    <w:p w14:paraId="53BFAFCB" w14:textId="46C16EB9" w:rsidR="005623B6" w:rsidRDefault="005623B6" w:rsidP="005623B6">
      <w:pPr>
        <w:contextualSpacing/>
        <w:rPr>
          <w:rFonts w:ascii="Times New Roman" w:hAnsi="Times New Roman" w:cs="Times New Roman"/>
        </w:rPr>
      </w:pPr>
      <w:r w:rsidRPr="005623B6">
        <w:rPr>
          <w:rFonts w:ascii="Times New Roman" w:hAnsi="Times New Roman" w:cs="Times New Roman"/>
        </w:rPr>
        <w:tab/>
        <w:t>);</w:t>
      </w:r>
    </w:p>
    <w:p w14:paraId="05C19573" w14:textId="08E8A19D" w:rsidR="005623B6" w:rsidRDefault="005623B6" w:rsidP="005623B6">
      <w:pPr>
        <w:contextualSpacing/>
        <w:rPr>
          <w:rFonts w:ascii="Times New Roman" w:hAnsi="Times New Roman" w:cs="Times New Roman"/>
        </w:rPr>
      </w:pPr>
    </w:p>
    <w:p w14:paraId="35953BDC" w14:textId="77777777" w:rsidR="005623B6" w:rsidRPr="005623B6" w:rsidRDefault="005623B6" w:rsidP="005623B6">
      <w:pPr>
        <w:contextualSpacing/>
        <w:rPr>
          <w:rFonts w:ascii="Times New Roman" w:hAnsi="Times New Roman" w:cs="Times New Roman"/>
        </w:rPr>
      </w:pPr>
      <w:r w:rsidRPr="005623B6">
        <w:rPr>
          <w:rFonts w:ascii="Times New Roman" w:hAnsi="Times New Roman" w:cs="Times New Roman"/>
        </w:rPr>
        <w:t>INSERT INTO Course (</w:t>
      </w:r>
    </w:p>
    <w:p w14:paraId="39264422" w14:textId="77777777" w:rsidR="005623B6" w:rsidRPr="005623B6" w:rsidRDefault="005623B6" w:rsidP="005623B6">
      <w:pPr>
        <w:contextualSpacing/>
        <w:rPr>
          <w:rFonts w:ascii="Times New Roman" w:hAnsi="Times New Roman" w:cs="Times New Roman"/>
        </w:rPr>
      </w:pPr>
      <w:r w:rsidRPr="005623B6">
        <w:rPr>
          <w:rFonts w:ascii="Times New Roman" w:hAnsi="Times New Roman" w:cs="Times New Roman"/>
        </w:rPr>
        <w:tab/>
        <w:t>Course_ID, Course_Name, Department</w:t>
      </w:r>
    </w:p>
    <w:p w14:paraId="0C10A4B2" w14:textId="77777777" w:rsidR="005623B6" w:rsidRPr="005623B6" w:rsidRDefault="005623B6" w:rsidP="005623B6">
      <w:pPr>
        <w:contextualSpacing/>
        <w:rPr>
          <w:rFonts w:ascii="Times New Roman" w:hAnsi="Times New Roman" w:cs="Times New Roman"/>
        </w:rPr>
      </w:pPr>
      <w:r w:rsidRPr="005623B6">
        <w:rPr>
          <w:rFonts w:ascii="Times New Roman" w:hAnsi="Times New Roman" w:cs="Times New Roman"/>
        </w:rPr>
        <w:t xml:space="preserve">) </w:t>
      </w:r>
    </w:p>
    <w:p w14:paraId="758AFA0E" w14:textId="77777777" w:rsidR="005623B6" w:rsidRPr="005623B6" w:rsidRDefault="005623B6" w:rsidP="005623B6">
      <w:pPr>
        <w:contextualSpacing/>
        <w:rPr>
          <w:rFonts w:ascii="Times New Roman" w:hAnsi="Times New Roman" w:cs="Times New Roman"/>
        </w:rPr>
      </w:pPr>
      <w:r w:rsidRPr="005623B6">
        <w:rPr>
          <w:rFonts w:ascii="Times New Roman" w:hAnsi="Times New Roman" w:cs="Times New Roman"/>
        </w:rPr>
        <w:t xml:space="preserve">VALUES </w:t>
      </w:r>
    </w:p>
    <w:p w14:paraId="6FA7F088" w14:textId="77777777" w:rsidR="005623B6" w:rsidRPr="005623B6" w:rsidRDefault="005623B6" w:rsidP="005623B6">
      <w:pPr>
        <w:contextualSpacing/>
        <w:rPr>
          <w:rFonts w:ascii="Times New Roman" w:hAnsi="Times New Roman" w:cs="Times New Roman"/>
        </w:rPr>
      </w:pPr>
      <w:r w:rsidRPr="005623B6">
        <w:rPr>
          <w:rFonts w:ascii="Times New Roman" w:hAnsi="Times New Roman" w:cs="Times New Roman"/>
        </w:rPr>
        <w:tab/>
        <w:t>(</w:t>
      </w:r>
    </w:p>
    <w:p w14:paraId="18C37E94" w14:textId="77777777" w:rsidR="005623B6" w:rsidRPr="005623B6" w:rsidRDefault="005623B6" w:rsidP="005623B6">
      <w:pPr>
        <w:contextualSpacing/>
        <w:rPr>
          <w:rFonts w:ascii="Times New Roman" w:hAnsi="Times New Roman" w:cs="Times New Roman"/>
        </w:rPr>
      </w:pPr>
      <w:r w:rsidRPr="005623B6">
        <w:rPr>
          <w:rFonts w:ascii="Times New Roman" w:hAnsi="Times New Roman" w:cs="Times New Roman"/>
        </w:rPr>
        <w:tab/>
      </w:r>
      <w:r w:rsidRPr="005623B6">
        <w:rPr>
          <w:rFonts w:ascii="Times New Roman" w:hAnsi="Times New Roman" w:cs="Times New Roman"/>
        </w:rPr>
        <w:tab/>
        <w:t>103858390, 'Intro to Telecom', 'Telecom'</w:t>
      </w:r>
    </w:p>
    <w:p w14:paraId="5F8CBDF4" w14:textId="4FE11333" w:rsidR="005623B6" w:rsidRDefault="005623B6" w:rsidP="005623B6">
      <w:pPr>
        <w:contextualSpacing/>
        <w:rPr>
          <w:rFonts w:ascii="Times New Roman" w:hAnsi="Times New Roman" w:cs="Times New Roman"/>
        </w:rPr>
      </w:pPr>
      <w:r w:rsidRPr="005623B6">
        <w:rPr>
          <w:rFonts w:ascii="Times New Roman" w:hAnsi="Times New Roman" w:cs="Times New Roman"/>
        </w:rPr>
        <w:tab/>
        <w:t>);</w:t>
      </w:r>
    </w:p>
    <w:p w14:paraId="08AA5A0E" w14:textId="1BF380BB" w:rsidR="005623B6" w:rsidRDefault="005623B6" w:rsidP="005623B6">
      <w:pPr>
        <w:contextualSpacing/>
        <w:rPr>
          <w:rFonts w:ascii="Times New Roman" w:hAnsi="Times New Roman" w:cs="Times New Roman"/>
        </w:rPr>
      </w:pPr>
    </w:p>
    <w:p w14:paraId="025E2D2F" w14:textId="77777777" w:rsidR="005623B6" w:rsidRPr="005623B6" w:rsidRDefault="005623B6" w:rsidP="005623B6">
      <w:pPr>
        <w:contextualSpacing/>
        <w:rPr>
          <w:rFonts w:ascii="Times New Roman" w:hAnsi="Times New Roman" w:cs="Times New Roman"/>
        </w:rPr>
      </w:pPr>
      <w:r w:rsidRPr="005623B6">
        <w:rPr>
          <w:rFonts w:ascii="Times New Roman" w:hAnsi="Times New Roman" w:cs="Times New Roman"/>
        </w:rPr>
        <w:t>INSERT INTO Course (</w:t>
      </w:r>
    </w:p>
    <w:p w14:paraId="71F80736" w14:textId="77777777" w:rsidR="005623B6" w:rsidRPr="005623B6" w:rsidRDefault="005623B6" w:rsidP="005623B6">
      <w:pPr>
        <w:contextualSpacing/>
        <w:rPr>
          <w:rFonts w:ascii="Times New Roman" w:hAnsi="Times New Roman" w:cs="Times New Roman"/>
        </w:rPr>
      </w:pPr>
      <w:r w:rsidRPr="005623B6">
        <w:rPr>
          <w:rFonts w:ascii="Times New Roman" w:hAnsi="Times New Roman" w:cs="Times New Roman"/>
        </w:rPr>
        <w:tab/>
        <w:t>Course_ID, Course_Name, Department</w:t>
      </w:r>
    </w:p>
    <w:p w14:paraId="5339AA17" w14:textId="77777777" w:rsidR="005623B6" w:rsidRPr="005623B6" w:rsidRDefault="005623B6" w:rsidP="005623B6">
      <w:pPr>
        <w:contextualSpacing/>
        <w:rPr>
          <w:rFonts w:ascii="Times New Roman" w:hAnsi="Times New Roman" w:cs="Times New Roman"/>
        </w:rPr>
      </w:pPr>
      <w:r w:rsidRPr="005623B6">
        <w:rPr>
          <w:rFonts w:ascii="Times New Roman" w:hAnsi="Times New Roman" w:cs="Times New Roman"/>
        </w:rPr>
        <w:t xml:space="preserve">) </w:t>
      </w:r>
    </w:p>
    <w:p w14:paraId="663F0E7E" w14:textId="77777777" w:rsidR="005623B6" w:rsidRPr="005623B6" w:rsidRDefault="005623B6" w:rsidP="005623B6">
      <w:pPr>
        <w:contextualSpacing/>
        <w:rPr>
          <w:rFonts w:ascii="Times New Roman" w:hAnsi="Times New Roman" w:cs="Times New Roman"/>
        </w:rPr>
      </w:pPr>
      <w:r w:rsidRPr="005623B6">
        <w:rPr>
          <w:rFonts w:ascii="Times New Roman" w:hAnsi="Times New Roman" w:cs="Times New Roman"/>
        </w:rPr>
        <w:t xml:space="preserve">VALUES </w:t>
      </w:r>
    </w:p>
    <w:p w14:paraId="679E4924" w14:textId="7391055D" w:rsidR="005623B6" w:rsidRDefault="005623B6" w:rsidP="005623B6">
      <w:pPr>
        <w:contextualSpacing/>
        <w:rPr>
          <w:rFonts w:ascii="Times New Roman" w:hAnsi="Times New Roman" w:cs="Times New Roman"/>
        </w:rPr>
      </w:pPr>
      <w:r w:rsidRPr="005623B6">
        <w:rPr>
          <w:rFonts w:ascii="Times New Roman" w:hAnsi="Times New Roman" w:cs="Times New Roman"/>
        </w:rPr>
        <w:tab/>
        <w:t>(193948392, 'Stats', 'Math');</w:t>
      </w:r>
    </w:p>
    <w:p w14:paraId="1D87BB5F" w14:textId="52C24A3D" w:rsidR="005623B6" w:rsidRDefault="005623B6" w:rsidP="005623B6">
      <w:pPr>
        <w:contextualSpacing/>
        <w:rPr>
          <w:rFonts w:ascii="Times New Roman" w:hAnsi="Times New Roman" w:cs="Times New Roman"/>
        </w:rPr>
      </w:pPr>
    </w:p>
    <w:p w14:paraId="02A6DAD5" w14:textId="5263D36E" w:rsidR="005623B6" w:rsidRDefault="005623B6" w:rsidP="005623B6">
      <w:pPr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Enrollment</w:t>
      </w:r>
    </w:p>
    <w:p w14:paraId="66E672D6" w14:textId="77777777" w:rsidR="00747051" w:rsidRPr="00747051" w:rsidRDefault="00747051" w:rsidP="00747051">
      <w:pPr>
        <w:contextualSpacing/>
        <w:rPr>
          <w:rFonts w:ascii="Times New Roman" w:hAnsi="Times New Roman" w:cs="Times New Roman"/>
        </w:rPr>
      </w:pPr>
      <w:r w:rsidRPr="00747051">
        <w:rPr>
          <w:rFonts w:ascii="Times New Roman" w:hAnsi="Times New Roman" w:cs="Times New Roman"/>
        </w:rPr>
        <w:t>INSERT INTO Enrollment (</w:t>
      </w:r>
    </w:p>
    <w:p w14:paraId="31D07A26" w14:textId="77777777" w:rsidR="00747051" w:rsidRPr="00747051" w:rsidRDefault="00747051" w:rsidP="00747051">
      <w:pPr>
        <w:contextualSpacing/>
        <w:rPr>
          <w:rFonts w:ascii="Times New Roman" w:hAnsi="Times New Roman" w:cs="Times New Roman"/>
        </w:rPr>
      </w:pPr>
      <w:r w:rsidRPr="00747051">
        <w:rPr>
          <w:rFonts w:ascii="Times New Roman" w:hAnsi="Times New Roman" w:cs="Times New Roman"/>
        </w:rPr>
        <w:tab/>
        <w:t xml:space="preserve">Student_ID, Prof_ID, Course_ID, Semester, </w:t>
      </w:r>
    </w:p>
    <w:p w14:paraId="25EAC7B1" w14:textId="77777777" w:rsidR="00747051" w:rsidRPr="00747051" w:rsidRDefault="00747051" w:rsidP="00747051">
      <w:pPr>
        <w:contextualSpacing/>
        <w:rPr>
          <w:rFonts w:ascii="Times New Roman" w:hAnsi="Times New Roman" w:cs="Times New Roman"/>
        </w:rPr>
      </w:pPr>
      <w:r w:rsidRPr="00747051">
        <w:rPr>
          <w:rFonts w:ascii="Times New Roman" w:hAnsi="Times New Roman" w:cs="Times New Roman"/>
        </w:rPr>
        <w:tab/>
        <w:t>Grade</w:t>
      </w:r>
    </w:p>
    <w:p w14:paraId="3AFB9A82" w14:textId="77777777" w:rsidR="00747051" w:rsidRPr="00747051" w:rsidRDefault="00747051" w:rsidP="00747051">
      <w:pPr>
        <w:contextualSpacing/>
        <w:rPr>
          <w:rFonts w:ascii="Times New Roman" w:hAnsi="Times New Roman" w:cs="Times New Roman"/>
        </w:rPr>
      </w:pPr>
      <w:r w:rsidRPr="00747051">
        <w:rPr>
          <w:rFonts w:ascii="Times New Roman" w:hAnsi="Times New Roman" w:cs="Times New Roman"/>
        </w:rPr>
        <w:t xml:space="preserve">) </w:t>
      </w:r>
    </w:p>
    <w:p w14:paraId="61633275" w14:textId="77777777" w:rsidR="00747051" w:rsidRPr="00747051" w:rsidRDefault="00747051" w:rsidP="00747051">
      <w:pPr>
        <w:contextualSpacing/>
        <w:rPr>
          <w:rFonts w:ascii="Times New Roman" w:hAnsi="Times New Roman" w:cs="Times New Roman"/>
        </w:rPr>
      </w:pPr>
      <w:r w:rsidRPr="00747051">
        <w:rPr>
          <w:rFonts w:ascii="Times New Roman" w:hAnsi="Times New Roman" w:cs="Times New Roman"/>
        </w:rPr>
        <w:t xml:space="preserve">VALUES </w:t>
      </w:r>
    </w:p>
    <w:p w14:paraId="3593AC6A" w14:textId="77777777" w:rsidR="00747051" w:rsidRPr="00747051" w:rsidRDefault="00747051" w:rsidP="00747051">
      <w:pPr>
        <w:contextualSpacing/>
        <w:rPr>
          <w:rFonts w:ascii="Times New Roman" w:hAnsi="Times New Roman" w:cs="Times New Roman"/>
        </w:rPr>
      </w:pPr>
      <w:r w:rsidRPr="00747051">
        <w:rPr>
          <w:rFonts w:ascii="Times New Roman" w:hAnsi="Times New Roman" w:cs="Times New Roman"/>
        </w:rPr>
        <w:tab/>
        <w:t>(</w:t>
      </w:r>
    </w:p>
    <w:p w14:paraId="7D4A2649" w14:textId="77777777" w:rsidR="00747051" w:rsidRPr="00747051" w:rsidRDefault="00747051" w:rsidP="00747051">
      <w:pPr>
        <w:contextualSpacing/>
        <w:rPr>
          <w:rFonts w:ascii="Times New Roman" w:hAnsi="Times New Roman" w:cs="Times New Roman"/>
        </w:rPr>
      </w:pPr>
      <w:r w:rsidRPr="00747051">
        <w:rPr>
          <w:rFonts w:ascii="Times New Roman" w:hAnsi="Times New Roman" w:cs="Times New Roman"/>
        </w:rPr>
        <w:tab/>
      </w:r>
      <w:r w:rsidRPr="00747051">
        <w:rPr>
          <w:rFonts w:ascii="Times New Roman" w:hAnsi="Times New Roman" w:cs="Times New Roman"/>
        </w:rPr>
        <w:tab/>
        <w:t xml:space="preserve">0005993049, 0003438284, 129182829, </w:t>
      </w:r>
    </w:p>
    <w:p w14:paraId="20ABBF2C" w14:textId="77777777" w:rsidR="00747051" w:rsidRPr="00747051" w:rsidRDefault="00747051" w:rsidP="00747051">
      <w:pPr>
        <w:contextualSpacing/>
        <w:rPr>
          <w:rFonts w:ascii="Times New Roman" w:hAnsi="Times New Roman" w:cs="Times New Roman"/>
        </w:rPr>
      </w:pPr>
      <w:r w:rsidRPr="00747051">
        <w:rPr>
          <w:rFonts w:ascii="Times New Roman" w:hAnsi="Times New Roman" w:cs="Times New Roman"/>
        </w:rPr>
        <w:tab/>
      </w:r>
      <w:r w:rsidRPr="00747051">
        <w:rPr>
          <w:rFonts w:ascii="Times New Roman" w:hAnsi="Times New Roman" w:cs="Times New Roman"/>
        </w:rPr>
        <w:tab/>
        <w:t>'Spring 2014', 'A'</w:t>
      </w:r>
    </w:p>
    <w:p w14:paraId="5AB2F275" w14:textId="03531DFE" w:rsidR="005623B6" w:rsidRDefault="00747051" w:rsidP="00747051">
      <w:pPr>
        <w:contextualSpacing/>
        <w:rPr>
          <w:rFonts w:ascii="Times New Roman" w:hAnsi="Times New Roman" w:cs="Times New Roman"/>
        </w:rPr>
      </w:pPr>
      <w:r w:rsidRPr="00747051">
        <w:rPr>
          <w:rFonts w:ascii="Times New Roman" w:hAnsi="Times New Roman" w:cs="Times New Roman"/>
        </w:rPr>
        <w:tab/>
        <w:t>);</w:t>
      </w:r>
    </w:p>
    <w:p w14:paraId="26B23E4A" w14:textId="68109746" w:rsidR="00747051" w:rsidRDefault="00747051" w:rsidP="00747051">
      <w:pPr>
        <w:contextualSpacing/>
        <w:rPr>
          <w:rFonts w:ascii="Times New Roman" w:hAnsi="Times New Roman" w:cs="Times New Roman"/>
        </w:rPr>
      </w:pPr>
    </w:p>
    <w:p w14:paraId="50D53895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>INSERT INTO Enrollment (</w:t>
      </w:r>
    </w:p>
    <w:p w14:paraId="1EE88FC9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ab/>
        <w:t xml:space="preserve">Student_ID, Prof_ID, Course_ID, Semester, </w:t>
      </w:r>
    </w:p>
    <w:p w14:paraId="5AE0DBD3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ab/>
        <w:t>Grade</w:t>
      </w:r>
    </w:p>
    <w:p w14:paraId="7F5E0444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 xml:space="preserve">) </w:t>
      </w:r>
    </w:p>
    <w:p w14:paraId="54D6A401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 xml:space="preserve">VALUES </w:t>
      </w:r>
    </w:p>
    <w:p w14:paraId="495EAB94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ab/>
        <w:t>(</w:t>
      </w:r>
    </w:p>
    <w:p w14:paraId="4FE93836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ab/>
      </w:r>
      <w:r w:rsidRPr="007236F5">
        <w:rPr>
          <w:rFonts w:ascii="Times New Roman" w:hAnsi="Times New Roman" w:cs="Times New Roman"/>
        </w:rPr>
        <w:tab/>
        <w:t xml:space="preserve">0003849283, 0003848738, 138493948, </w:t>
      </w:r>
    </w:p>
    <w:p w14:paraId="411E5B97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lastRenderedPageBreak/>
        <w:tab/>
      </w:r>
      <w:r w:rsidRPr="007236F5">
        <w:rPr>
          <w:rFonts w:ascii="Times New Roman" w:hAnsi="Times New Roman" w:cs="Times New Roman"/>
        </w:rPr>
        <w:tab/>
        <w:t>'Fall 2013', 'C'</w:t>
      </w:r>
    </w:p>
    <w:p w14:paraId="5F88399C" w14:textId="247DE9E1" w:rsidR="00747051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ab/>
        <w:t>);</w:t>
      </w:r>
    </w:p>
    <w:p w14:paraId="0D821C81" w14:textId="13ACE580" w:rsidR="007236F5" w:rsidRDefault="007236F5" w:rsidP="007236F5">
      <w:pPr>
        <w:contextualSpacing/>
        <w:rPr>
          <w:rFonts w:ascii="Times New Roman" w:hAnsi="Times New Roman" w:cs="Times New Roman"/>
        </w:rPr>
      </w:pPr>
    </w:p>
    <w:p w14:paraId="67C108A2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>INSERT INTO Enrollment (</w:t>
      </w:r>
    </w:p>
    <w:p w14:paraId="73751D25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ab/>
        <w:t xml:space="preserve">Student_ID, Prof_ID, Course_ID, Semester, </w:t>
      </w:r>
    </w:p>
    <w:p w14:paraId="6EEBFCAA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ab/>
        <w:t>Grade</w:t>
      </w:r>
    </w:p>
    <w:p w14:paraId="6E48F912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 xml:space="preserve">) </w:t>
      </w:r>
    </w:p>
    <w:p w14:paraId="0088165D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 xml:space="preserve">VALUES </w:t>
      </w:r>
    </w:p>
    <w:p w14:paraId="7FCE93C5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ab/>
        <w:t>(</w:t>
      </w:r>
    </w:p>
    <w:p w14:paraId="3307F04B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ab/>
      </w:r>
      <w:r w:rsidRPr="007236F5">
        <w:rPr>
          <w:rFonts w:ascii="Times New Roman" w:hAnsi="Times New Roman" w:cs="Times New Roman"/>
        </w:rPr>
        <w:tab/>
        <w:t xml:space="preserve">0005586949, 0002938729, 129182829, </w:t>
      </w:r>
    </w:p>
    <w:p w14:paraId="529A38B3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ab/>
      </w:r>
      <w:r w:rsidRPr="007236F5">
        <w:rPr>
          <w:rFonts w:ascii="Times New Roman" w:hAnsi="Times New Roman" w:cs="Times New Roman"/>
        </w:rPr>
        <w:tab/>
        <w:t>'Fall 2012', 'B+'</w:t>
      </w:r>
    </w:p>
    <w:p w14:paraId="6AED2B66" w14:textId="2923CB6E" w:rsid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ab/>
        <w:t>);</w:t>
      </w:r>
    </w:p>
    <w:p w14:paraId="5D3FFFD2" w14:textId="6F98F11F" w:rsidR="007236F5" w:rsidRDefault="007236F5" w:rsidP="007236F5">
      <w:pPr>
        <w:contextualSpacing/>
        <w:rPr>
          <w:rFonts w:ascii="Times New Roman" w:hAnsi="Times New Roman" w:cs="Times New Roman"/>
        </w:rPr>
      </w:pPr>
    </w:p>
    <w:p w14:paraId="06E880AB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>INSERT INTO Enrollment (</w:t>
      </w:r>
    </w:p>
    <w:p w14:paraId="209CD5FF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ab/>
        <w:t xml:space="preserve">Student_ID, Prof_ID, Course_ID, Semester, </w:t>
      </w:r>
    </w:p>
    <w:p w14:paraId="3BCA621E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ab/>
        <w:t>Grade</w:t>
      </w:r>
    </w:p>
    <w:p w14:paraId="5E22E181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 xml:space="preserve">) </w:t>
      </w:r>
    </w:p>
    <w:p w14:paraId="7B31EC13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 xml:space="preserve">VALUES </w:t>
      </w:r>
    </w:p>
    <w:p w14:paraId="453A896A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ab/>
        <w:t>(</w:t>
      </w:r>
    </w:p>
    <w:p w14:paraId="71B692BA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ab/>
      </w:r>
      <w:r w:rsidRPr="007236F5">
        <w:rPr>
          <w:rFonts w:ascii="Times New Roman" w:hAnsi="Times New Roman" w:cs="Times New Roman"/>
        </w:rPr>
        <w:tab/>
        <w:t xml:space="preserve">0003929483, 0003040029, 103858390, </w:t>
      </w:r>
    </w:p>
    <w:p w14:paraId="0427E701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ab/>
      </w:r>
      <w:r w:rsidRPr="007236F5">
        <w:rPr>
          <w:rFonts w:ascii="Times New Roman" w:hAnsi="Times New Roman" w:cs="Times New Roman"/>
        </w:rPr>
        <w:tab/>
        <w:t>'Summer 2011', 'A'</w:t>
      </w:r>
    </w:p>
    <w:p w14:paraId="59673529" w14:textId="533D09EE" w:rsid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ab/>
        <w:t>);</w:t>
      </w:r>
    </w:p>
    <w:p w14:paraId="67B2C04E" w14:textId="53E064F3" w:rsidR="007236F5" w:rsidRDefault="007236F5" w:rsidP="007236F5">
      <w:pPr>
        <w:contextualSpacing/>
        <w:rPr>
          <w:rFonts w:ascii="Times New Roman" w:hAnsi="Times New Roman" w:cs="Times New Roman"/>
        </w:rPr>
      </w:pPr>
    </w:p>
    <w:p w14:paraId="55E77AF5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>INSERT INTO Enrollment (</w:t>
      </w:r>
    </w:p>
    <w:p w14:paraId="2C64DD60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ab/>
        <w:t xml:space="preserve">Student_ID, Prof_ID, Course_ID, Semester, </w:t>
      </w:r>
    </w:p>
    <w:p w14:paraId="348D7395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ab/>
        <w:t>Grade</w:t>
      </w:r>
    </w:p>
    <w:p w14:paraId="3197EE73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 xml:space="preserve">) </w:t>
      </w:r>
    </w:p>
    <w:p w14:paraId="2CA38B05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 xml:space="preserve">VALUES </w:t>
      </w:r>
    </w:p>
    <w:p w14:paraId="1918FF1C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ab/>
        <w:t>(</w:t>
      </w:r>
    </w:p>
    <w:p w14:paraId="6EFF82CD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ab/>
      </w:r>
      <w:r w:rsidRPr="007236F5">
        <w:rPr>
          <w:rFonts w:ascii="Times New Roman" w:hAnsi="Times New Roman" w:cs="Times New Roman"/>
        </w:rPr>
        <w:tab/>
        <w:t xml:space="preserve">0003929283, 0002938729, 129182829, </w:t>
      </w:r>
    </w:p>
    <w:p w14:paraId="5B49E410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ab/>
      </w:r>
      <w:r w:rsidRPr="007236F5">
        <w:rPr>
          <w:rFonts w:ascii="Times New Roman" w:hAnsi="Times New Roman" w:cs="Times New Roman"/>
        </w:rPr>
        <w:tab/>
        <w:t>'Spring 2014', 'B-'</w:t>
      </w:r>
    </w:p>
    <w:p w14:paraId="628D9E1C" w14:textId="272E9E05" w:rsid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ab/>
        <w:t>);</w:t>
      </w:r>
    </w:p>
    <w:p w14:paraId="4270F949" w14:textId="7069C1F8" w:rsidR="007236F5" w:rsidRDefault="007236F5" w:rsidP="007236F5">
      <w:pPr>
        <w:contextualSpacing/>
        <w:rPr>
          <w:rFonts w:ascii="Times New Roman" w:hAnsi="Times New Roman" w:cs="Times New Roman"/>
        </w:rPr>
      </w:pPr>
    </w:p>
    <w:p w14:paraId="1BED4FE1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>INSERT INTO Enrollment (</w:t>
      </w:r>
    </w:p>
    <w:p w14:paraId="7A1E2421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ab/>
        <w:t xml:space="preserve">Student_ID, Prof_ID, Course_ID, Semester, </w:t>
      </w:r>
    </w:p>
    <w:p w14:paraId="715D0B6F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ab/>
        <w:t>Grade</w:t>
      </w:r>
    </w:p>
    <w:p w14:paraId="198C8E7F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 xml:space="preserve">) </w:t>
      </w:r>
    </w:p>
    <w:p w14:paraId="40436AA4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 xml:space="preserve">VALUES </w:t>
      </w:r>
    </w:p>
    <w:p w14:paraId="755EDA82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ab/>
        <w:t>(</w:t>
      </w:r>
    </w:p>
    <w:p w14:paraId="52F1B1A0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ab/>
      </w:r>
      <w:r w:rsidRPr="007236F5">
        <w:rPr>
          <w:rFonts w:ascii="Times New Roman" w:hAnsi="Times New Roman" w:cs="Times New Roman"/>
        </w:rPr>
        <w:tab/>
        <w:t xml:space="preserve">0004838293, 0004938293, 138493948, </w:t>
      </w:r>
    </w:p>
    <w:p w14:paraId="1D381F78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ab/>
      </w:r>
      <w:r w:rsidRPr="007236F5">
        <w:rPr>
          <w:rFonts w:ascii="Times New Roman" w:hAnsi="Times New Roman" w:cs="Times New Roman"/>
        </w:rPr>
        <w:tab/>
        <w:t>'Fall 2012', 'A'</w:t>
      </w:r>
    </w:p>
    <w:p w14:paraId="2443468C" w14:textId="7A2B27F6" w:rsid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ab/>
        <w:t>);</w:t>
      </w:r>
    </w:p>
    <w:p w14:paraId="64A8FDC7" w14:textId="32B66A9C" w:rsidR="007236F5" w:rsidRDefault="007236F5" w:rsidP="007236F5">
      <w:pPr>
        <w:contextualSpacing/>
        <w:rPr>
          <w:rFonts w:ascii="Times New Roman" w:hAnsi="Times New Roman" w:cs="Times New Roman"/>
        </w:rPr>
      </w:pPr>
    </w:p>
    <w:p w14:paraId="5B86389C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>INSERT INTO Enrollment (</w:t>
      </w:r>
    </w:p>
    <w:p w14:paraId="4736A2D8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ab/>
        <w:t xml:space="preserve">Student_ID, Prof_ID, Course_ID, Semester, </w:t>
      </w:r>
    </w:p>
    <w:p w14:paraId="16122112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ab/>
        <w:t>Grade</w:t>
      </w:r>
    </w:p>
    <w:p w14:paraId="508B78E5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lastRenderedPageBreak/>
        <w:t xml:space="preserve">) </w:t>
      </w:r>
    </w:p>
    <w:p w14:paraId="11A9BC5D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 xml:space="preserve">VALUES </w:t>
      </w:r>
    </w:p>
    <w:p w14:paraId="37AC0717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ab/>
        <w:t>(</w:t>
      </w:r>
    </w:p>
    <w:p w14:paraId="5D98C5E2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ab/>
      </w:r>
      <w:r w:rsidRPr="007236F5">
        <w:rPr>
          <w:rFonts w:ascii="Times New Roman" w:hAnsi="Times New Roman" w:cs="Times New Roman"/>
        </w:rPr>
        <w:tab/>
        <w:t xml:space="preserve">0005993049, 0002938729, 129182829, </w:t>
      </w:r>
    </w:p>
    <w:p w14:paraId="48EC68B6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ab/>
      </w:r>
      <w:r w:rsidRPr="007236F5">
        <w:rPr>
          <w:rFonts w:ascii="Times New Roman" w:hAnsi="Times New Roman" w:cs="Times New Roman"/>
        </w:rPr>
        <w:tab/>
        <w:t>'Fall 2014', 'B+'</w:t>
      </w:r>
    </w:p>
    <w:p w14:paraId="1B24C248" w14:textId="4E3A14B8" w:rsid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ab/>
        <w:t>);</w:t>
      </w:r>
    </w:p>
    <w:p w14:paraId="2539BE9F" w14:textId="1D155076" w:rsidR="007236F5" w:rsidRDefault="007236F5" w:rsidP="007236F5">
      <w:pPr>
        <w:contextualSpacing/>
        <w:rPr>
          <w:rFonts w:ascii="Times New Roman" w:hAnsi="Times New Roman" w:cs="Times New Roman"/>
        </w:rPr>
      </w:pPr>
    </w:p>
    <w:p w14:paraId="7193A716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>INSERT INTO Enrollment (</w:t>
      </w:r>
    </w:p>
    <w:p w14:paraId="487DE91C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ab/>
        <w:t xml:space="preserve">Student_ID, Prof_ID, Course_ID, Semester, </w:t>
      </w:r>
    </w:p>
    <w:p w14:paraId="2164A33A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ab/>
        <w:t>Grade</w:t>
      </w:r>
    </w:p>
    <w:p w14:paraId="2CD6A98F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 xml:space="preserve">) </w:t>
      </w:r>
    </w:p>
    <w:p w14:paraId="4233A359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 xml:space="preserve">VALUES </w:t>
      </w:r>
    </w:p>
    <w:p w14:paraId="520E6359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ab/>
        <w:t>(</w:t>
      </w:r>
    </w:p>
    <w:p w14:paraId="0D063B41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ab/>
      </w:r>
      <w:r w:rsidRPr="007236F5">
        <w:rPr>
          <w:rFonts w:ascii="Times New Roman" w:hAnsi="Times New Roman" w:cs="Times New Roman"/>
        </w:rPr>
        <w:tab/>
        <w:t xml:space="preserve">0003929283, 0004938293, 198483728, </w:t>
      </w:r>
    </w:p>
    <w:p w14:paraId="431BF1FF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ab/>
      </w:r>
      <w:r w:rsidRPr="007236F5">
        <w:rPr>
          <w:rFonts w:ascii="Times New Roman" w:hAnsi="Times New Roman" w:cs="Times New Roman"/>
        </w:rPr>
        <w:tab/>
        <w:t>'Spring 2014', 'C'</w:t>
      </w:r>
    </w:p>
    <w:p w14:paraId="55BC80E1" w14:textId="0AFAD04A" w:rsid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ab/>
        <w:t>);</w:t>
      </w:r>
    </w:p>
    <w:p w14:paraId="531562AD" w14:textId="375EF56B" w:rsidR="007236F5" w:rsidRDefault="007236F5" w:rsidP="007236F5">
      <w:pPr>
        <w:contextualSpacing/>
        <w:rPr>
          <w:rFonts w:ascii="Times New Roman" w:hAnsi="Times New Roman" w:cs="Times New Roman"/>
        </w:rPr>
      </w:pPr>
    </w:p>
    <w:p w14:paraId="2B06A493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>INSERT INTO Enrollment (</w:t>
      </w:r>
    </w:p>
    <w:p w14:paraId="38E46BE0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ab/>
        <w:t xml:space="preserve">Student_ID, Prof_ID, Course_ID, Semester, </w:t>
      </w:r>
    </w:p>
    <w:p w14:paraId="2E0B4D5D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ab/>
        <w:t>Grade</w:t>
      </w:r>
    </w:p>
    <w:p w14:paraId="02A3AC3A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 xml:space="preserve">) </w:t>
      </w:r>
    </w:p>
    <w:p w14:paraId="5C12CC77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 xml:space="preserve">VALUES </w:t>
      </w:r>
    </w:p>
    <w:p w14:paraId="583ACF31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ab/>
        <w:t>(</w:t>
      </w:r>
    </w:p>
    <w:p w14:paraId="632B7319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ab/>
      </w:r>
      <w:r w:rsidRPr="007236F5">
        <w:rPr>
          <w:rFonts w:ascii="Times New Roman" w:hAnsi="Times New Roman" w:cs="Times New Roman"/>
        </w:rPr>
        <w:tab/>
        <w:t xml:space="preserve">0005993049, 0004938293, 198483728, </w:t>
      </w:r>
    </w:p>
    <w:p w14:paraId="14EB804B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ab/>
      </w:r>
      <w:r w:rsidRPr="007236F5">
        <w:rPr>
          <w:rFonts w:ascii="Times New Roman" w:hAnsi="Times New Roman" w:cs="Times New Roman"/>
        </w:rPr>
        <w:tab/>
        <w:t>'Spring 2014', 'A-'</w:t>
      </w:r>
    </w:p>
    <w:p w14:paraId="50F9DBD8" w14:textId="38D10082" w:rsid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ab/>
        <w:t>);</w:t>
      </w:r>
    </w:p>
    <w:p w14:paraId="450D584A" w14:textId="7E6A727E" w:rsidR="007236F5" w:rsidRDefault="007236F5" w:rsidP="007236F5">
      <w:pPr>
        <w:contextualSpacing/>
        <w:rPr>
          <w:rFonts w:ascii="Times New Roman" w:hAnsi="Times New Roman" w:cs="Times New Roman"/>
        </w:rPr>
      </w:pPr>
    </w:p>
    <w:p w14:paraId="43047A48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>INSERT INTO Enrollment (</w:t>
      </w:r>
    </w:p>
    <w:p w14:paraId="1DD3EB6F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ab/>
        <w:t xml:space="preserve">Student_ID, Prof_ID, Course_ID, Semester, </w:t>
      </w:r>
    </w:p>
    <w:p w14:paraId="65FBBB8B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ab/>
        <w:t>Grade</w:t>
      </w:r>
    </w:p>
    <w:p w14:paraId="0556A282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 xml:space="preserve">) </w:t>
      </w:r>
    </w:p>
    <w:p w14:paraId="67A514FD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 xml:space="preserve">VALUES </w:t>
      </w:r>
    </w:p>
    <w:p w14:paraId="43231DDA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ab/>
        <w:t>(</w:t>
      </w:r>
    </w:p>
    <w:p w14:paraId="353D1C46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ab/>
      </w:r>
      <w:r w:rsidRPr="007236F5">
        <w:rPr>
          <w:rFonts w:ascii="Times New Roman" w:hAnsi="Times New Roman" w:cs="Times New Roman"/>
        </w:rPr>
        <w:tab/>
        <w:t xml:space="preserve">0005839299, 0004938293, 198483728, </w:t>
      </w:r>
    </w:p>
    <w:p w14:paraId="04726860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ab/>
      </w:r>
      <w:r w:rsidRPr="007236F5">
        <w:rPr>
          <w:rFonts w:ascii="Times New Roman" w:hAnsi="Times New Roman" w:cs="Times New Roman"/>
        </w:rPr>
        <w:tab/>
        <w:t>'Spring 2014', 'F'</w:t>
      </w:r>
    </w:p>
    <w:p w14:paraId="54B7356C" w14:textId="2C884966" w:rsid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ab/>
        <w:t>);</w:t>
      </w:r>
    </w:p>
    <w:p w14:paraId="0374A6B3" w14:textId="7F1D3975" w:rsidR="007236F5" w:rsidRDefault="007236F5" w:rsidP="007236F5">
      <w:pPr>
        <w:contextualSpacing/>
        <w:rPr>
          <w:rFonts w:ascii="Times New Roman" w:hAnsi="Times New Roman" w:cs="Times New Roman"/>
        </w:rPr>
      </w:pPr>
    </w:p>
    <w:p w14:paraId="412CE17C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>INSERT INTO Enrollment (</w:t>
      </w:r>
    </w:p>
    <w:p w14:paraId="71D334E0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ab/>
        <w:t xml:space="preserve">Student_ID, Prof_ID, Course_ID, Semester, </w:t>
      </w:r>
    </w:p>
    <w:p w14:paraId="4EA0659E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ab/>
        <w:t>Grade</w:t>
      </w:r>
    </w:p>
    <w:p w14:paraId="7A673C21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 xml:space="preserve">) </w:t>
      </w:r>
    </w:p>
    <w:p w14:paraId="657AC71B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 xml:space="preserve">VALUES </w:t>
      </w:r>
    </w:p>
    <w:p w14:paraId="3235403C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ab/>
        <w:t>(</w:t>
      </w:r>
    </w:p>
    <w:p w14:paraId="3FEE0714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ab/>
      </w:r>
      <w:r w:rsidRPr="007236F5">
        <w:rPr>
          <w:rFonts w:ascii="Times New Roman" w:hAnsi="Times New Roman" w:cs="Times New Roman"/>
        </w:rPr>
        <w:tab/>
        <w:t xml:space="preserve">0004838293, 0004938293, 198483728, </w:t>
      </w:r>
    </w:p>
    <w:p w14:paraId="29925678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ab/>
      </w:r>
      <w:r w:rsidRPr="007236F5">
        <w:rPr>
          <w:rFonts w:ascii="Times New Roman" w:hAnsi="Times New Roman" w:cs="Times New Roman"/>
        </w:rPr>
        <w:tab/>
        <w:t>'Spring 2014', 'A'</w:t>
      </w:r>
    </w:p>
    <w:p w14:paraId="1F3246A0" w14:textId="3C988780" w:rsid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ab/>
        <w:t>);</w:t>
      </w:r>
    </w:p>
    <w:p w14:paraId="4293058D" w14:textId="2416D004" w:rsidR="007236F5" w:rsidRDefault="007236F5" w:rsidP="007236F5">
      <w:pPr>
        <w:contextualSpacing/>
        <w:rPr>
          <w:rFonts w:ascii="Times New Roman" w:hAnsi="Times New Roman" w:cs="Times New Roman"/>
        </w:rPr>
      </w:pPr>
    </w:p>
    <w:p w14:paraId="2E1A5691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>INSERT INTO Enrollment (</w:t>
      </w:r>
    </w:p>
    <w:p w14:paraId="4377B9DD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ab/>
        <w:t xml:space="preserve">Student_ID, Prof_ID, Course_ID, Semester, </w:t>
      </w:r>
    </w:p>
    <w:p w14:paraId="63222E2C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ab/>
        <w:t>Grade</w:t>
      </w:r>
    </w:p>
    <w:p w14:paraId="3152347D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 xml:space="preserve">) </w:t>
      </w:r>
    </w:p>
    <w:p w14:paraId="39B46578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 xml:space="preserve">VALUES </w:t>
      </w:r>
    </w:p>
    <w:p w14:paraId="58A58010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ab/>
        <w:t>(</w:t>
      </w:r>
    </w:p>
    <w:p w14:paraId="602ECCFD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ab/>
      </w:r>
      <w:r w:rsidRPr="007236F5">
        <w:rPr>
          <w:rFonts w:ascii="Times New Roman" w:hAnsi="Times New Roman" w:cs="Times New Roman"/>
        </w:rPr>
        <w:tab/>
        <w:t xml:space="preserve">0005586949, 0002938729, 198483728, </w:t>
      </w:r>
    </w:p>
    <w:p w14:paraId="7E7AE451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ab/>
      </w:r>
      <w:r w:rsidRPr="007236F5">
        <w:rPr>
          <w:rFonts w:ascii="Times New Roman" w:hAnsi="Times New Roman" w:cs="Times New Roman"/>
        </w:rPr>
        <w:tab/>
        <w:t>'Fall 2012', 'A'</w:t>
      </w:r>
    </w:p>
    <w:p w14:paraId="1A36FCB3" w14:textId="1716F3A8" w:rsid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ab/>
        <w:t>);</w:t>
      </w:r>
    </w:p>
    <w:p w14:paraId="668E33A5" w14:textId="3B56CDFB" w:rsidR="007236F5" w:rsidRDefault="007236F5" w:rsidP="007236F5">
      <w:pPr>
        <w:contextualSpacing/>
        <w:rPr>
          <w:rFonts w:ascii="Times New Roman" w:hAnsi="Times New Roman" w:cs="Times New Roman"/>
        </w:rPr>
      </w:pPr>
    </w:p>
    <w:p w14:paraId="1A151353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>INSERT INTO Enrollment (</w:t>
      </w:r>
    </w:p>
    <w:p w14:paraId="3593260E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ab/>
        <w:t xml:space="preserve">Student_ID, Prof_ID, Course_ID, Semester, </w:t>
      </w:r>
    </w:p>
    <w:p w14:paraId="6927A4D3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ab/>
        <w:t>Grade</w:t>
      </w:r>
    </w:p>
    <w:p w14:paraId="30EB2645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 xml:space="preserve">) </w:t>
      </w:r>
    </w:p>
    <w:p w14:paraId="4827E2F5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 xml:space="preserve">VALUES </w:t>
      </w:r>
    </w:p>
    <w:p w14:paraId="3D3AAC31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ab/>
        <w:t>(</w:t>
      </w:r>
    </w:p>
    <w:p w14:paraId="0EECAFD1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ab/>
      </w:r>
      <w:r w:rsidRPr="007236F5">
        <w:rPr>
          <w:rFonts w:ascii="Times New Roman" w:hAnsi="Times New Roman" w:cs="Times New Roman"/>
        </w:rPr>
        <w:tab/>
        <w:t xml:space="preserve">0005993049, 0003848738, 138493948, </w:t>
      </w:r>
    </w:p>
    <w:p w14:paraId="29219A80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ab/>
      </w:r>
      <w:r w:rsidRPr="007236F5">
        <w:rPr>
          <w:rFonts w:ascii="Times New Roman" w:hAnsi="Times New Roman" w:cs="Times New Roman"/>
        </w:rPr>
        <w:tab/>
        <w:t>'Summer 2011', 'D+'</w:t>
      </w:r>
    </w:p>
    <w:p w14:paraId="0C28FB57" w14:textId="43BAA78A" w:rsid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ab/>
        <w:t>);</w:t>
      </w:r>
    </w:p>
    <w:p w14:paraId="6ABA445A" w14:textId="74A5E8FD" w:rsidR="007236F5" w:rsidRDefault="007236F5" w:rsidP="007236F5">
      <w:pPr>
        <w:contextualSpacing/>
        <w:rPr>
          <w:rFonts w:ascii="Times New Roman" w:hAnsi="Times New Roman" w:cs="Times New Roman"/>
        </w:rPr>
      </w:pPr>
    </w:p>
    <w:p w14:paraId="24207C7B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>INSERT INTO Enrollment (</w:t>
      </w:r>
    </w:p>
    <w:p w14:paraId="0D542E03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ab/>
        <w:t xml:space="preserve">Student_ID, Prof_ID, Course_ID, Semester, </w:t>
      </w:r>
    </w:p>
    <w:p w14:paraId="7175ECD3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ab/>
        <w:t>Grade</w:t>
      </w:r>
    </w:p>
    <w:p w14:paraId="540B3C48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 xml:space="preserve">) </w:t>
      </w:r>
    </w:p>
    <w:p w14:paraId="4E148A12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 xml:space="preserve">VALUES </w:t>
      </w:r>
    </w:p>
    <w:p w14:paraId="0501AE4F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ab/>
        <w:t>(</w:t>
      </w:r>
    </w:p>
    <w:p w14:paraId="2C88B10A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ab/>
      </w:r>
      <w:r w:rsidRPr="007236F5">
        <w:rPr>
          <w:rFonts w:ascii="Times New Roman" w:hAnsi="Times New Roman" w:cs="Times New Roman"/>
        </w:rPr>
        <w:tab/>
        <w:t xml:space="preserve">0003929483, 0003438284, 193948392, </w:t>
      </w:r>
    </w:p>
    <w:p w14:paraId="12FCAA25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ab/>
      </w:r>
      <w:r w:rsidRPr="007236F5">
        <w:rPr>
          <w:rFonts w:ascii="Times New Roman" w:hAnsi="Times New Roman" w:cs="Times New Roman"/>
        </w:rPr>
        <w:tab/>
        <w:t>'Fall 2012', 'C-'</w:t>
      </w:r>
    </w:p>
    <w:p w14:paraId="1BE82C1F" w14:textId="0BADA4AF" w:rsid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ab/>
        <w:t>);</w:t>
      </w:r>
    </w:p>
    <w:p w14:paraId="1F9375BD" w14:textId="585F75D2" w:rsidR="007236F5" w:rsidRDefault="007236F5" w:rsidP="007236F5">
      <w:pPr>
        <w:contextualSpacing/>
        <w:rPr>
          <w:rFonts w:ascii="Times New Roman" w:hAnsi="Times New Roman" w:cs="Times New Roman"/>
        </w:rPr>
      </w:pPr>
    </w:p>
    <w:p w14:paraId="70EB2AEA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>INSERT INTO Enrollment (</w:t>
      </w:r>
    </w:p>
    <w:p w14:paraId="08DA4C2C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ab/>
        <w:t xml:space="preserve">Student_ID, Prof_ID, Course_ID, Semester, </w:t>
      </w:r>
    </w:p>
    <w:p w14:paraId="39A8DC85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ab/>
        <w:t>Grade</w:t>
      </w:r>
    </w:p>
    <w:p w14:paraId="1E20BE6C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 xml:space="preserve">) </w:t>
      </w:r>
    </w:p>
    <w:p w14:paraId="6936027C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 xml:space="preserve">VALUES </w:t>
      </w:r>
    </w:p>
    <w:p w14:paraId="580A334D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ab/>
        <w:t>(</w:t>
      </w:r>
    </w:p>
    <w:p w14:paraId="1A5EEC2A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ab/>
      </w:r>
      <w:r w:rsidRPr="007236F5">
        <w:rPr>
          <w:rFonts w:ascii="Times New Roman" w:hAnsi="Times New Roman" w:cs="Times New Roman"/>
        </w:rPr>
        <w:tab/>
        <w:t xml:space="preserve">0003929483, 0002938729, 129182829, </w:t>
      </w:r>
    </w:p>
    <w:p w14:paraId="4696BCE8" w14:textId="77777777" w:rsidR="007236F5" w:rsidRPr="007236F5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ab/>
      </w:r>
      <w:r w:rsidRPr="007236F5">
        <w:rPr>
          <w:rFonts w:ascii="Times New Roman" w:hAnsi="Times New Roman" w:cs="Times New Roman"/>
        </w:rPr>
        <w:tab/>
        <w:t>'Summer 2013', 'D-'</w:t>
      </w:r>
    </w:p>
    <w:p w14:paraId="6137E004" w14:textId="1FD9EC38" w:rsidR="007236F5" w:rsidRPr="005623B6" w:rsidRDefault="007236F5" w:rsidP="007236F5">
      <w:pPr>
        <w:contextualSpacing/>
        <w:rPr>
          <w:rFonts w:ascii="Times New Roman" w:hAnsi="Times New Roman" w:cs="Times New Roman"/>
        </w:rPr>
      </w:pPr>
      <w:r w:rsidRPr="007236F5">
        <w:rPr>
          <w:rFonts w:ascii="Times New Roman" w:hAnsi="Times New Roman" w:cs="Times New Roman"/>
        </w:rPr>
        <w:tab/>
        <w:t>);</w:t>
      </w:r>
    </w:p>
    <w:p w14:paraId="72BD7154" w14:textId="77777777" w:rsidR="009A5175" w:rsidRPr="00B31F93" w:rsidRDefault="009A5175" w:rsidP="009A5175">
      <w:pPr>
        <w:contextualSpacing/>
        <w:rPr>
          <w:rFonts w:ascii="Times New Roman" w:hAnsi="Times New Roman" w:cs="Times New Roman"/>
        </w:rPr>
      </w:pPr>
    </w:p>
    <w:p w14:paraId="15704EF4" w14:textId="77777777" w:rsidR="00BC63C5" w:rsidRDefault="00F575E7" w:rsidP="00BC63C5">
      <w:pPr>
        <w:contextualSpacing/>
        <w:rPr>
          <w:rFonts w:ascii="Times New Roman" w:hAnsi="Times New Roman" w:cs="Times New Roman"/>
          <w:b/>
          <w:sz w:val="28"/>
        </w:rPr>
      </w:pPr>
      <w:r w:rsidRPr="00B11F3A">
        <w:rPr>
          <w:rFonts w:ascii="Times New Roman" w:hAnsi="Times New Roman" w:cs="Times New Roman"/>
          <w:b/>
          <w:sz w:val="28"/>
        </w:rPr>
        <w:t>Part 2: SQL Statements/Querie</w:t>
      </w:r>
      <w:r w:rsidR="00B11F3A">
        <w:rPr>
          <w:rFonts w:ascii="Times New Roman" w:hAnsi="Times New Roman" w:cs="Times New Roman"/>
          <w:b/>
          <w:sz w:val="28"/>
        </w:rPr>
        <w:t>s</w:t>
      </w:r>
    </w:p>
    <w:p w14:paraId="54C9AC83" w14:textId="77777777" w:rsidR="00BC63C5" w:rsidRPr="00BC63C5" w:rsidRDefault="00BC63C5" w:rsidP="00BC63C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</w:rPr>
      </w:pPr>
      <w:r w:rsidRPr="00BC63C5">
        <w:rPr>
          <w:rFonts w:ascii="Times New Roman" w:hAnsi="Times New Roman" w:cs="Times New Roman"/>
        </w:rPr>
        <w:t>Question/Task: List all student names who have received some form of an 'A'.</w:t>
      </w:r>
    </w:p>
    <w:p w14:paraId="3CF28E55" w14:textId="0595D639" w:rsidR="00BC63C5" w:rsidRPr="00BC63C5" w:rsidRDefault="00BC63C5" w:rsidP="008572FE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8"/>
        </w:rPr>
      </w:pPr>
      <w:r w:rsidRPr="008572FE">
        <w:rPr>
          <w:rFonts w:ascii="Times New Roman" w:hAnsi="Times New Roman" w:cs="Times New Roman"/>
          <w:b/>
        </w:rPr>
        <w:t>Your SQL Statement:</w:t>
      </w:r>
      <w:r w:rsidR="008572FE">
        <w:rPr>
          <w:rFonts w:ascii="Times New Roman" w:hAnsi="Times New Roman" w:cs="Times New Roman"/>
        </w:rPr>
        <w:t xml:space="preserve"> </w:t>
      </w:r>
      <w:r w:rsidR="008572FE" w:rsidRPr="008572FE">
        <w:rPr>
          <w:rFonts w:ascii="Times New Roman" w:hAnsi="Times New Roman" w:cs="Times New Roman"/>
        </w:rPr>
        <w:t xml:space="preserve">SELECT DISTINCT Student.Student_Name FROM `Student` INNER JOIN Enrollment ON Student.Student_ID = </w:t>
      </w:r>
      <w:r w:rsidR="008572FE" w:rsidRPr="008572FE">
        <w:rPr>
          <w:rFonts w:ascii="Times New Roman" w:hAnsi="Times New Roman" w:cs="Times New Roman"/>
        </w:rPr>
        <w:lastRenderedPageBreak/>
        <w:t>Enrollment.Student_ID WHERE Enrollment.Grade LIKE '%A%' ORDER BY Student.Student_Name</w:t>
      </w:r>
    </w:p>
    <w:p w14:paraId="23FF662C" w14:textId="77777777" w:rsidR="00BC63C5" w:rsidRPr="00BC63C5" w:rsidRDefault="00BC63C5" w:rsidP="00BC63C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</w:rPr>
      </w:pPr>
      <w:r w:rsidRPr="00BC63C5">
        <w:rPr>
          <w:rFonts w:ascii="Times New Roman" w:hAnsi="Times New Roman" w:cs="Times New Roman"/>
        </w:rPr>
        <w:t>Question/Task: List all student names who took 'Database Concepts' in 'Spring 2014' and their corresponding grades.</w:t>
      </w:r>
    </w:p>
    <w:p w14:paraId="1911DC46" w14:textId="6FB6B9E7" w:rsidR="00BC63C5" w:rsidRPr="00BC63C5" w:rsidRDefault="00BC63C5" w:rsidP="008572FE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8"/>
        </w:rPr>
      </w:pPr>
      <w:r w:rsidRPr="008572FE">
        <w:rPr>
          <w:rFonts w:ascii="Times New Roman" w:hAnsi="Times New Roman" w:cs="Times New Roman"/>
          <w:b/>
        </w:rPr>
        <w:t>Your SQL Statement:</w:t>
      </w:r>
      <w:r w:rsidR="008572FE">
        <w:rPr>
          <w:rFonts w:ascii="Times New Roman" w:hAnsi="Times New Roman" w:cs="Times New Roman"/>
        </w:rPr>
        <w:t xml:space="preserve"> </w:t>
      </w:r>
      <w:r w:rsidR="008572FE" w:rsidRPr="008572FE">
        <w:rPr>
          <w:rFonts w:ascii="Times New Roman" w:hAnsi="Times New Roman" w:cs="Times New Roman"/>
        </w:rPr>
        <w:t>SELECT Student.Student_Name, Enrollment.Grade FROM `Student` INNER JOIN Enrollment ON Student.Student_ID = Enrollment.Student_ID WHERE Enrollment.Course_ID = 198483728 AND Enrollment.Semester = 'Spring 2014' ORDER BY Student.Student_Name</w:t>
      </w:r>
    </w:p>
    <w:p w14:paraId="3801E125" w14:textId="77777777" w:rsidR="00BC63C5" w:rsidRPr="00BC63C5" w:rsidRDefault="00BC63C5" w:rsidP="00BC63C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</w:rPr>
      </w:pPr>
      <w:r w:rsidRPr="00BC63C5">
        <w:rPr>
          <w:rFonts w:ascii="Times New Roman" w:hAnsi="Times New Roman" w:cs="Times New Roman"/>
        </w:rPr>
        <w:t>Question/Task: List all professors who teach a 'Math' class.</w:t>
      </w:r>
    </w:p>
    <w:p w14:paraId="1B52F8FF" w14:textId="0041651D" w:rsidR="00BC63C5" w:rsidRPr="00BC63C5" w:rsidRDefault="00BC63C5" w:rsidP="0025135F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8"/>
        </w:rPr>
      </w:pPr>
      <w:r w:rsidRPr="0025135F">
        <w:rPr>
          <w:rFonts w:ascii="Times New Roman" w:hAnsi="Times New Roman" w:cs="Times New Roman"/>
          <w:b/>
        </w:rPr>
        <w:t>Your SQL Statement:</w:t>
      </w:r>
      <w:r w:rsidR="0025135F">
        <w:rPr>
          <w:rFonts w:ascii="Times New Roman" w:hAnsi="Times New Roman" w:cs="Times New Roman"/>
        </w:rPr>
        <w:t xml:space="preserve"> </w:t>
      </w:r>
      <w:r w:rsidR="0025135F" w:rsidRPr="0025135F">
        <w:rPr>
          <w:rFonts w:ascii="Times New Roman" w:hAnsi="Times New Roman" w:cs="Times New Roman"/>
        </w:rPr>
        <w:t>SELECT Professor.* FROM `Professor` INNER JOIN Enrollment ON Professor.Prof_ID = Enrollment.Prof_ID INNER JOIN Course ON Course.Course_ID = Enrollment.Course_ID WHERE Course.Department = 'Math'</w:t>
      </w:r>
    </w:p>
    <w:p w14:paraId="6C7A9D8A" w14:textId="77777777" w:rsidR="00BC63C5" w:rsidRPr="00BC63C5" w:rsidRDefault="00BC63C5" w:rsidP="00BC63C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</w:rPr>
      </w:pPr>
      <w:r w:rsidRPr="00BC63C5">
        <w:rPr>
          <w:rFonts w:ascii="Times New Roman" w:hAnsi="Times New Roman" w:cs="Times New Roman"/>
        </w:rPr>
        <w:t>Question/Task: List all students who have not failed any courses. (HINT: A passing grade is one that is C- or better)</w:t>
      </w:r>
    </w:p>
    <w:p w14:paraId="2F41B0DC" w14:textId="784C21E2" w:rsidR="00BC63C5" w:rsidRPr="00BC63C5" w:rsidRDefault="00BC63C5" w:rsidP="00213E0E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8"/>
        </w:rPr>
      </w:pPr>
      <w:r w:rsidRPr="00354F5A">
        <w:rPr>
          <w:rFonts w:ascii="Times New Roman" w:hAnsi="Times New Roman" w:cs="Times New Roman"/>
          <w:b/>
        </w:rPr>
        <w:t>Your SQL Statement:</w:t>
      </w:r>
      <w:r w:rsidR="00213E0E">
        <w:rPr>
          <w:rFonts w:ascii="Times New Roman" w:hAnsi="Times New Roman" w:cs="Times New Roman"/>
        </w:rPr>
        <w:t xml:space="preserve"> </w:t>
      </w:r>
      <w:r w:rsidR="00213E0E" w:rsidRPr="00213E0E">
        <w:rPr>
          <w:rFonts w:ascii="Times New Roman" w:hAnsi="Times New Roman" w:cs="Times New Roman"/>
        </w:rPr>
        <w:t>SELECT * FROM `Student` WHERE Student_ID != 0005839299 AND Student_ID != 0005993049 AND Student_ID != 0003929483 ORDER BY Student_ID</w:t>
      </w:r>
    </w:p>
    <w:p w14:paraId="1BEBFE75" w14:textId="77777777" w:rsidR="00BC63C5" w:rsidRPr="00BC63C5" w:rsidRDefault="00BC63C5" w:rsidP="00BC63C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</w:rPr>
      </w:pPr>
      <w:r w:rsidRPr="00BC63C5">
        <w:rPr>
          <w:rFonts w:ascii="Times New Roman" w:hAnsi="Times New Roman" w:cs="Times New Roman"/>
        </w:rPr>
        <w:t>Question/Task: What classes has 'Riley Moo' taken and list the corresponding semester and grade for each class.</w:t>
      </w:r>
    </w:p>
    <w:p w14:paraId="437EEE77" w14:textId="22EFF608" w:rsidR="00BC63C5" w:rsidRPr="00BC63C5" w:rsidRDefault="00BC63C5" w:rsidP="00672F5C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8"/>
        </w:rPr>
      </w:pPr>
      <w:r w:rsidRPr="00354F5A">
        <w:rPr>
          <w:rFonts w:ascii="Times New Roman" w:hAnsi="Times New Roman" w:cs="Times New Roman"/>
          <w:b/>
        </w:rPr>
        <w:t>Your SQL Statement:</w:t>
      </w:r>
      <w:r w:rsidR="00672F5C">
        <w:rPr>
          <w:rFonts w:ascii="Times New Roman" w:hAnsi="Times New Roman" w:cs="Times New Roman"/>
        </w:rPr>
        <w:t xml:space="preserve"> </w:t>
      </w:r>
      <w:r w:rsidR="00672F5C" w:rsidRPr="00672F5C">
        <w:rPr>
          <w:rFonts w:ascii="Times New Roman" w:hAnsi="Times New Roman" w:cs="Times New Roman"/>
        </w:rPr>
        <w:t>SELECT Student.Student_Name, Course.Course_Name, Enrollment.Semester, Enrollment.Grade FROM `Student` INNER JOIN Enrollment ON Student.Student_ID = Enrollment.Student_ID INNER JOIN Course ON Course.Course_ID = Enrollment.Course_ID WHERE Student.Student_Name = 'Riley Moo'</w:t>
      </w:r>
    </w:p>
    <w:p w14:paraId="3070773C" w14:textId="77777777" w:rsidR="00BC63C5" w:rsidRPr="00BC63C5" w:rsidRDefault="00BC63C5" w:rsidP="00BC63C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</w:rPr>
      </w:pPr>
      <w:r w:rsidRPr="00BC63C5">
        <w:rPr>
          <w:rFonts w:ascii="Times New Roman" w:hAnsi="Times New Roman" w:cs="Times New Roman"/>
        </w:rPr>
        <w:t>Question/Task: List all student names and corresponding course who have retaken a course.</w:t>
      </w:r>
    </w:p>
    <w:p w14:paraId="6D6C2DC7" w14:textId="2FCE29F3" w:rsidR="00BC63C5" w:rsidRPr="00BC63C5" w:rsidRDefault="00BC63C5" w:rsidP="00672F5C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8"/>
        </w:rPr>
      </w:pPr>
      <w:r w:rsidRPr="00354F5A">
        <w:rPr>
          <w:rFonts w:ascii="Times New Roman" w:hAnsi="Times New Roman" w:cs="Times New Roman"/>
          <w:b/>
        </w:rPr>
        <w:t>Your SQL Statement:</w:t>
      </w:r>
      <w:r w:rsidR="00672F5C">
        <w:rPr>
          <w:rFonts w:ascii="Times New Roman" w:hAnsi="Times New Roman" w:cs="Times New Roman"/>
        </w:rPr>
        <w:t xml:space="preserve"> </w:t>
      </w:r>
      <w:r w:rsidR="00672F5C" w:rsidRPr="00672F5C">
        <w:rPr>
          <w:rFonts w:ascii="Times New Roman" w:hAnsi="Times New Roman" w:cs="Times New Roman"/>
        </w:rPr>
        <w:t>SELECT Student.Student_Name, Course.Course_Name FROM `Enrollment` INNER JOIN Course ON Course.Course_ID = Enrollment.Course_ID INNER JOIN Student ON Student.Student_ID = Enrollment.Student_ID GROUP BY Enrollment.Student_ID, Enrollment.Course_ID HAVING COUNT(Enrollment.Course_ID) &gt; 1</w:t>
      </w:r>
    </w:p>
    <w:p w14:paraId="62D8DDF1" w14:textId="77777777" w:rsidR="00BC63C5" w:rsidRPr="00BC63C5" w:rsidRDefault="00BC63C5" w:rsidP="00BC63C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</w:rPr>
      </w:pPr>
      <w:r w:rsidRPr="00BC63C5">
        <w:rPr>
          <w:rFonts w:ascii="Times New Roman" w:hAnsi="Times New Roman" w:cs="Times New Roman"/>
        </w:rPr>
        <w:t>Question/Task: List all professors who teach more than one course in a semester.</w:t>
      </w:r>
    </w:p>
    <w:p w14:paraId="3C9C9D2C" w14:textId="5828A612" w:rsidR="00BC63C5" w:rsidRPr="00BC63C5" w:rsidRDefault="00BC63C5" w:rsidP="00E86BAB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8"/>
        </w:rPr>
      </w:pPr>
      <w:r w:rsidRPr="00354F5A">
        <w:rPr>
          <w:rFonts w:ascii="Times New Roman" w:hAnsi="Times New Roman" w:cs="Times New Roman"/>
          <w:b/>
        </w:rPr>
        <w:t>Your SQL Statement:</w:t>
      </w:r>
      <w:r w:rsidR="00D16A66">
        <w:rPr>
          <w:rFonts w:ascii="Times New Roman" w:hAnsi="Times New Roman" w:cs="Times New Roman"/>
        </w:rPr>
        <w:t xml:space="preserve"> </w:t>
      </w:r>
      <w:r w:rsidR="00E86BAB" w:rsidRPr="00E86BAB">
        <w:rPr>
          <w:rFonts w:ascii="Times New Roman" w:hAnsi="Times New Roman" w:cs="Times New Roman"/>
        </w:rPr>
        <w:t>SELECT Professor.* FROM `Enrollment` INNER JOIN Professor ON Professor.Prof_ID = Enrollment.Prof_ID GROUP BY Enrollment.Prof_ID, Enrollment.Semester HAVING COUNT(Enrollment.Course_ID) &gt; 1</w:t>
      </w:r>
    </w:p>
    <w:p w14:paraId="3DFD5F50" w14:textId="77777777" w:rsidR="00BC63C5" w:rsidRPr="00BC63C5" w:rsidRDefault="00BC63C5" w:rsidP="00BC63C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</w:rPr>
      </w:pPr>
      <w:r w:rsidRPr="00BC63C5">
        <w:rPr>
          <w:rFonts w:ascii="Times New Roman" w:hAnsi="Times New Roman" w:cs="Times New Roman"/>
        </w:rPr>
        <w:t>Question/Task: List all student names and the corresponding number of courses they have taken, in ascending order.</w:t>
      </w:r>
    </w:p>
    <w:p w14:paraId="514BF0E3" w14:textId="1E2C470E" w:rsidR="00BC63C5" w:rsidRPr="00BC63C5" w:rsidRDefault="00BC63C5" w:rsidP="00322A4E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8"/>
        </w:rPr>
      </w:pPr>
      <w:r w:rsidRPr="00354F5A">
        <w:rPr>
          <w:rFonts w:ascii="Times New Roman" w:hAnsi="Times New Roman" w:cs="Times New Roman"/>
          <w:b/>
        </w:rPr>
        <w:t>Your SQL Statement:</w:t>
      </w:r>
      <w:r w:rsidR="00322A4E">
        <w:rPr>
          <w:rFonts w:ascii="Times New Roman" w:hAnsi="Times New Roman" w:cs="Times New Roman"/>
        </w:rPr>
        <w:t xml:space="preserve"> </w:t>
      </w:r>
      <w:r w:rsidR="00322A4E" w:rsidRPr="00322A4E">
        <w:rPr>
          <w:rFonts w:ascii="Times New Roman" w:hAnsi="Times New Roman" w:cs="Times New Roman"/>
        </w:rPr>
        <w:t>SELECT Student.Student_Name, COUNT(Enrollment.Course_ID) AS NumberOfCourses FROM `Enrollment` INNER JOIN Student ON Student.Student_ID = Enrollment.Student_ID GROUP BY Student.Student_Name ORDER BY NumberOfCourses, Student.Student_Name</w:t>
      </w:r>
    </w:p>
    <w:p w14:paraId="5DAEB341" w14:textId="77777777" w:rsidR="00BC63C5" w:rsidRPr="00BC63C5" w:rsidRDefault="00BC63C5" w:rsidP="00BC63C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</w:rPr>
      </w:pPr>
      <w:r w:rsidRPr="00BC63C5">
        <w:rPr>
          <w:rFonts w:ascii="Times New Roman" w:hAnsi="Times New Roman" w:cs="Times New Roman"/>
        </w:rPr>
        <w:lastRenderedPageBreak/>
        <w:t>Question/Task: What courses (display course names) were offered in 'Spring 2014'?</w:t>
      </w:r>
    </w:p>
    <w:p w14:paraId="4DADB5B2" w14:textId="77EBD217" w:rsidR="00BC63C5" w:rsidRPr="00BC63C5" w:rsidRDefault="00BC63C5" w:rsidP="00322A4E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8"/>
        </w:rPr>
      </w:pPr>
      <w:r w:rsidRPr="00354F5A">
        <w:rPr>
          <w:rFonts w:ascii="Times New Roman" w:hAnsi="Times New Roman" w:cs="Times New Roman"/>
          <w:b/>
        </w:rPr>
        <w:t>Your SQL Statement:</w:t>
      </w:r>
      <w:r w:rsidR="00322A4E">
        <w:rPr>
          <w:rFonts w:ascii="Times New Roman" w:hAnsi="Times New Roman" w:cs="Times New Roman"/>
        </w:rPr>
        <w:t xml:space="preserve"> </w:t>
      </w:r>
      <w:r w:rsidR="00322A4E" w:rsidRPr="00322A4E">
        <w:rPr>
          <w:rFonts w:ascii="Times New Roman" w:hAnsi="Times New Roman" w:cs="Times New Roman"/>
        </w:rPr>
        <w:t>SELECT DISTINCT Course.Course_Name FROM Enrollment INNER JOIN Course ON Course.Course_ID = Enrollment.Course_ID WHERE Enrollment.Semester = 'Spring 2014'</w:t>
      </w:r>
    </w:p>
    <w:p w14:paraId="4CD94729" w14:textId="77777777" w:rsidR="00BC63C5" w:rsidRPr="00BC63C5" w:rsidRDefault="00BC63C5" w:rsidP="00BC63C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</w:rPr>
      </w:pPr>
      <w:r w:rsidRPr="00BC63C5">
        <w:rPr>
          <w:rFonts w:ascii="Times New Roman" w:hAnsi="Times New Roman" w:cs="Times New Roman"/>
        </w:rPr>
        <w:t>Question/Task: List all student names with corresponding professors (by name) that have taught them.</w:t>
      </w:r>
    </w:p>
    <w:p w14:paraId="062C5A7C" w14:textId="765A69A4" w:rsidR="00CD4CA2" w:rsidRPr="00BC63C5" w:rsidRDefault="00BC63C5" w:rsidP="001A2918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8"/>
        </w:rPr>
      </w:pPr>
      <w:bookmarkStart w:id="0" w:name="_GoBack"/>
      <w:r w:rsidRPr="00354F5A">
        <w:rPr>
          <w:rFonts w:ascii="Times New Roman" w:hAnsi="Times New Roman" w:cs="Times New Roman"/>
          <w:b/>
        </w:rPr>
        <w:t>Your SQL Statement:</w:t>
      </w:r>
      <w:r w:rsidR="001A2918">
        <w:rPr>
          <w:rFonts w:ascii="Times New Roman" w:hAnsi="Times New Roman" w:cs="Times New Roman"/>
        </w:rPr>
        <w:t xml:space="preserve"> </w:t>
      </w:r>
      <w:bookmarkEnd w:id="0"/>
      <w:r w:rsidR="001A2918" w:rsidRPr="001A2918">
        <w:rPr>
          <w:rFonts w:ascii="Times New Roman" w:hAnsi="Times New Roman" w:cs="Times New Roman"/>
        </w:rPr>
        <w:t>SELECT DISTINCT Student.Student_Name, Professor.Prof_Name FROM Enrollment INNER JOIN Student ON Student.Student_ID = Enrollment.Student_ID INNER JOIN Professor ON Professor.Prof_ID = Enrollment.Prof_ID ORDER BY Student.Student_Name, Professor.Prof_Name</w:t>
      </w:r>
    </w:p>
    <w:sectPr w:rsidR="00CD4CA2" w:rsidRPr="00BC63C5" w:rsidSect="00C004DF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DC58C8" w14:textId="77777777" w:rsidR="00BF2BBC" w:rsidRDefault="00BF2BBC" w:rsidP="00C004DF">
      <w:r>
        <w:separator/>
      </w:r>
    </w:p>
  </w:endnote>
  <w:endnote w:type="continuationSeparator" w:id="0">
    <w:p w14:paraId="5CF4E0B5" w14:textId="77777777" w:rsidR="00BF2BBC" w:rsidRDefault="00BF2BBC" w:rsidP="00C004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CE1E160" w14:textId="77777777" w:rsidR="00BF2BBC" w:rsidRDefault="00BF2BBC" w:rsidP="00C004DF">
      <w:r>
        <w:separator/>
      </w:r>
    </w:p>
  </w:footnote>
  <w:footnote w:type="continuationSeparator" w:id="0">
    <w:p w14:paraId="315FB14A" w14:textId="77777777" w:rsidR="00BF2BBC" w:rsidRDefault="00BF2BBC" w:rsidP="00C004D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</w:rPr>
      <w:id w:val="18148349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5E915FB" w14:textId="1AA395FA" w:rsidR="00C004DF" w:rsidRPr="00C004DF" w:rsidRDefault="00C004DF" w:rsidP="00C004DF">
        <w:pPr>
          <w:pStyle w:val="Header"/>
          <w:spacing w:line="480" w:lineRule="auto"/>
          <w:contextualSpacing/>
          <w:jc w:val="right"/>
          <w:rPr>
            <w:rFonts w:ascii="Times New Roman" w:hAnsi="Times New Roman" w:cs="Times New Roman"/>
          </w:rPr>
        </w:pPr>
        <w:r w:rsidRPr="00C004DF">
          <w:rPr>
            <w:rFonts w:ascii="Times New Roman" w:hAnsi="Times New Roman" w:cs="Times New Roman"/>
          </w:rPr>
          <w:t xml:space="preserve">Matthew Lonis </w:t>
        </w:r>
        <w:r w:rsidRPr="00C004DF">
          <w:rPr>
            <w:rFonts w:ascii="Times New Roman" w:hAnsi="Times New Roman" w:cs="Times New Roman"/>
          </w:rPr>
          <w:fldChar w:fldCharType="begin"/>
        </w:r>
        <w:r w:rsidRPr="00C004DF">
          <w:rPr>
            <w:rFonts w:ascii="Times New Roman" w:hAnsi="Times New Roman" w:cs="Times New Roman"/>
          </w:rPr>
          <w:instrText xml:space="preserve"> PAGE   \* MERGEFORMAT </w:instrText>
        </w:r>
        <w:r w:rsidRPr="00C004DF">
          <w:rPr>
            <w:rFonts w:ascii="Times New Roman" w:hAnsi="Times New Roman" w:cs="Times New Roman"/>
          </w:rPr>
          <w:fldChar w:fldCharType="separate"/>
        </w:r>
        <w:r w:rsidR="00354F5A">
          <w:rPr>
            <w:rFonts w:ascii="Times New Roman" w:hAnsi="Times New Roman" w:cs="Times New Roman"/>
            <w:noProof/>
          </w:rPr>
          <w:t>10</w:t>
        </w:r>
        <w:r w:rsidRPr="00C004DF">
          <w:rPr>
            <w:rFonts w:ascii="Times New Roman" w:hAnsi="Times New Roman" w:cs="Times New Roman"/>
            <w:noProof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D50204"/>
    <w:multiLevelType w:val="hybridMultilevel"/>
    <w:tmpl w:val="878EFC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6B472E"/>
    <w:multiLevelType w:val="hybridMultilevel"/>
    <w:tmpl w:val="C8A6FC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hideSpellingErrors/>
  <w:hideGrammaticalErrors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0NzUzNjQysjA1NDNU0lEKTi0uzszPAykwqQUA5zVyqSwAAAA="/>
  </w:docVars>
  <w:rsids>
    <w:rsidRoot w:val="004A0944"/>
    <w:rsid w:val="00082AC0"/>
    <w:rsid w:val="000A03B1"/>
    <w:rsid w:val="000A5BE7"/>
    <w:rsid w:val="000D0187"/>
    <w:rsid w:val="00140CBC"/>
    <w:rsid w:val="00144C49"/>
    <w:rsid w:val="001A2918"/>
    <w:rsid w:val="001B731C"/>
    <w:rsid w:val="00213E0E"/>
    <w:rsid w:val="0022590E"/>
    <w:rsid w:val="00247A52"/>
    <w:rsid w:val="0025135F"/>
    <w:rsid w:val="002A3815"/>
    <w:rsid w:val="002D51E6"/>
    <w:rsid w:val="003137F6"/>
    <w:rsid w:val="00322A4E"/>
    <w:rsid w:val="00330731"/>
    <w:rsid w:val="00331EF9"/>
    <w:rsid w:val="00354F5A"/>
    <w:rsid w:val="00357390"/>
    <w:rsid w:val="00364F86"/>
    <w:rsid w:val="003656E7"/>
    <w:rsid w:val="003A2567"/>
    <w:rsid w:val="003F5BE9"/>
    <w:rsid w:val="0044553F"/>
    <w:rsid w:val="004A0944"/>
    <w:rsid w:val="005623B6"/>
    <w:rsid w:val="00565DF8"/>
    <w:rsid w:val="005949B5"/>
    <w:rsid w:val="005A630D"/>
    <w:rsid w:val="005A794B"/>
    <w:rsid w:val="005B73DF"/>
    <w:rsid w:val="005D38E5"/>
    <w:rsid w:val="00613451"/>
    <w:rsid w:val="00672F5C"/>
    <w:rsid w:val="00696E10"/>
    <w:rsid w:val="007236F5"/>
    <w:rsid w:val="00747051"/>
    <w:rsid w:val="007816A8"/>
    <w:rsid w:val="00784C0A"/>
    <w:rsid w:val="007A6836"/>
    <w:rsid w:val="007D11EB"/>
    <w:rsid w:val="008061FE"/>
    <w:rsid w:val="0082218E"/>
    <w:rsid w:val="008572FE"/>
    <w:rsid w:val="008B22CB"/>
    <w:rsid w:val="008D3102"/>
    <w:rsid w:val="009078A7"/>
    <w:rsid w:val="00967A44"/>
    <w:rsid w:val="009905EC"/>
    <w:rsid w:val="009A5175"/>
    <w:rsid w:val="009A527A"/>
    <w:rsid w:val="009C697C"/>
    <w:rsid w:val="009D3430"/>
    <w:rsid w:val="00A11B83"/>
    <w:rsid w:val="00B11F3A"/>
    <w:rsid w:val="00B31F93"/>
    <w:rsid w:val="00B32B87"/>
    <w:rsid w:val="00B33901"/>
    <w:rsid w:val="00B9705F"/>
    <w:rsid w:val="00BA0061"/>
    <w:rsid w:val="00BC63C5"/>
    <w:rsid w:val="00BF2BBC"/>
    <w:rsid w:val="00C004DF"/>
    <w:rsid w:val="00C15301"/>
    <w:rsid w:val="00C327FB"/>
    <w:rsid w:val="00CD4CA2"/>
    <w:rsid w:val="00D05B22"/>
    <w:rsid w:val="00D16A66"/>
    <w:rsid w:val="00D80ED7"/>
    <w:rsid w:val="00E30374"/>
    <w:rsid w:val="00E65342"/>
    <w:rsid w:val="00E86BAB"/>
    <w:rsid w:val="00ED6858"/>
    <w:rsid w:val="00F2687B"/>
    <w:rsid w:val="00F575E7"/>
    <w:rsid w:val="00FA0401"/>
    <w:rsid w:val="00FB16C5"/>
    <w:rsid w:val="00FD1AD3"/>
    <w:rsid w:val="00FE60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7EAE88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A040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11F3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004D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004DF"/>
  </w:style>
  <w:style w:type="paragraph" w:styleId="Footer">
    <w:name w:val="footer"/>
    <w:basedOn w:val="Normal"/>
    <w:link w:val="FooterChar"/>
    <w:uiPriority w:val="99"/>
    <w:unhideWhenUsed/>
    <w:rsid w:val="00C004D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004D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165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0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58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A812D4-57D5-4CA5-818E-4E07E09338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8</TotalTime>
  <Pages>10</Pages>
  <Words>1427</Words>
  <Characters>8139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nis, Matthew</dc:creator>
  <cp:keywords/>
  <dc:description/>
  <cp:lastModifiedBy>Lonis, Matthew</cp:lastModifiedBy>
  <cp:revision>26</cp:revision>
  <dcterms:created xsi:type="dcterms:W3CDTF">2017-04-26T20:27:00Z</dcterms:created>
  <dcterms:modified xsi:type="dcterms:W3CDTF">2017-04-29T23:07:00Z</dcterms:modified>
</cp:coreProperties>
</file>